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F2B96" w14:textId="77777777" w:rsidR="004C624B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/>
          <w:sz w:val="32"/>
        </w:rPr>
        <w:t>教育部</w:t>
      </w:r>
    </w:p>
    <w:p w14:paraId="354CCB77" w14:textId="6C980CF4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4C624B">
        <w:rPr>
          <w:rFonts w:ascii="Times New Roman" w:eastAsia="標楷體" w:hAnsi="Times New Roman" w:cs="Times New Roman"/>
          <w:sz w:val="32"/>
        </w:rPr>
        <w:t>跨領域美感教育卓越領航計畫</w:t>
      </w:r>
    </w:p>
    <w:p w14:paraId="7872A2DF" w14:textId="477E814C" w:rsidR="004C624B" w:rsidRDefault="004C624B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5B330D09" w14:textId="77777777" w:rsidR="000F3235" w:rsidRPr="004C624B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44810A3" w14:textId="16806C5F" w:rsidR="004C624B" w:rsidRDefault="004C624B" w:rsidP="00F0029F">
      <w:pPr>
        <w:jc w:val="center"/>
        <w:rPr>
          <w:rFonts w:ascii="Times New Roman" w:eastAsia="標楷體" w:hAnsi="Times New Roman" w:cs="Times New Roman"/>
          <w:sz w:val="40"/>
        </w:rPr>
      </w:pPr>
      <w:r w:rsidRPr="004C624B">
        <w:rPr>
          <w:rFonts w:ascii="Times New Roman" w:eastAsia="標楷體" w:hAnsi="Times New Roman" w:cs="Times New Roman" w:hint="eastAsia"/>
          <w:sz w:val="40"/>
        </w:rPr>
        <w:t>11</w:t>
      </w:r>
      <w:r w:rsidR="00F5792E">
        <w:rPr>
          <w:rFonts w:ascii="Times New Roman" w:eastAsia="標楷體" w:hAnsi="Times New Roman" w:cs="Times New Roman" w:hint="eastAsia"/>
          <w:sz w:val="40"/>
        </w:rPr>
        <w:t>5</w:t>
      </w:r>
      <w:r w:rsidRPr="004C624B">
        <w:rPr>
          <w:rFonts w:ascii="Times New Roman" w:eastAsia="標楷體" w:hAnsi="Times New Roman" w:cs="Times New Roman" w:hint="eastAsia"/>
          <w:sz w:val="40"/>
        </w:rPr>
        <w:t>學年度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>師資培育大學</w:t>
      </w:r>
      <w:r w:rsidR="00AF203E" w:rsidRPr="004C624B">
        <w:rPr>
          <w:rFonts w:ascii="Times New Roman" w:eastAsia="標楷體" w:hAnsi="Times New Roman" w:cs="Times New Roman" w:hint="eastAsia"/>
          <w:sz w:val="40"/>
        </w:rPr>
        <w:t>/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>合作大學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 xml:space="preserve"> </w:t>
      </w:r>
    </w:p>
    <w:p w14:paraId="5E267483" w14:textId="3415C279" w:rsidR="00F0029F" w:rsidRPr="00F0029F" w:rsidRDefault="00F0029F" w:rsidP="00F0029F">
      <w:pPr>
        <w:jc w:val="center"/>
        <w:rPr>
          <w:rFonts w:ascii="Times New Roman" w:eastAsia="標楷體" w:hAnsi="Times New Roman" w:cs="Times New Roman"/>
          <w:sz w:val="40"/>
        </w:rPr>
      </w:pPr>
      <w:r w:rsidRPr="00F0029F">
        <w:rPr>
          <w:rFonts w:ascii="Times New Roman" w:eastAsia="標楷體" w:hAnsi="Times New Roman" w:cs="Times New Roman" w:hint="eastAsia"/>
          <w:sz w:val="40"/>
        </w:rPr>
        <w:t>計畫書</w:t>
      </w:r>
      <w:bookmarkStart w:id="0" w:name="_GoBack"/>
      <w:bookmarkEnd w:id="0"/>
    </w:p>
    <w:p w14:paraId="0450AF18" w14:textId="77777777" w:rsidR="00F0029F" w:rsidRPr="00771ED3" w:rsidRDefault="00D50FF1" w:rsidP="00F0029F">
      <w:pPr>
        <w:jc w:val="center"/>
        <w:rPr>
          <w:rFonts w:ascii="Times New Roman" w:eastAsia="標楷體" w:hAnsi="Times New Roman" w:cs="Times New Roman"/>
          <w:color w:val="FF0000"/>
          <w:sz w:val="32"/>
        </w:rPr>
      </w:pPr>
      <w:r w:rsidRPr="00771ED3">
        <w:rPr>
          <w:rFonts w:ascii="Times New Roman" w:eastAsia="標楷體" w:hAnsi="Times New Roman" w:cs="Times New Roman" w:hint="eastAsia"/>
          <w:color w:val="FF0000"/>
          <w:sz w:val="32"/>
        </w:rPr>
        <w:t>（範例）</w:t>
      </w:r>
    </w:p>
    <w:p w14:paraId="2659D59B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5F646363" w14:textId="5087F699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B0C2DBE" w14:textId="77777777" w:rsidR="000F3235" w:rsidRPr="00687C41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2945C321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45B8D9F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754F549" w14:textId="02CC9409" w:rsidR="00F0029F" w:rsidRPr="00687C41" w:rsidRDefault="00F0029F" w:rsidP="000F3235">
      <w:pPr>
        <w:ind w:leftChars="590" w:left="1416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 w:hint="eastAsia"/>
          <w:sz w:val="32"/>
        </w:rPr>
        <w:t>執行</w:t>
      </w:r>
      <w:r w:rsidRPr="00687C41">
        <w:rPr>
          <w:rFonts w:ascii="Times New Roman" w:eastAsia="標楷體" w:hAnsi="Times New Roman" w:cs="Times New Roman"/>
          <w:sz w:val="32"/>
        </w:rPr>
        <w:t>學校：</w:t>
      </w:r>
      <w:r w:rsidR="006378A7" w:rsidRPr="000D5453" w:rsidDel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</w:t>
      </w:r>
      <w:r w:rsidR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                 </w:t>
      </w:r>
    </w:p>
    <w:p w14:paraId="1152DA59" w14:textId="58D34DBA" w:rsidR="00F0029F" w:rsidRPr="000D5453" w:rsidRDefault="00BC7ADF" w:rsidP="000F3235">
      <w:pPr>
        <w:ind w:leftChars="590" w:left="1416"/>
        <w:rPr>
          <w:rFonts w:ascii="Times New Roman" w:eastAsia="標楷體" w:hAnsi="Times New Roman" w:cs="Times New Roman"/>
          <w:color w:val="FF0000"/>
          <w:sz w:val="32"/>
        </w:rPr>
      </w:pPr>
      <w:r>
        <w:rPr>
          <w:rFonts w:ascii="Times New Roman" w:eastAsia="標楷體" w:hAnsi="Times New Roman" w:cs="Times New Roman" w:hint="eastAsia"/>
          <w:sz w:val="32"/>
        </w:rPr>
        <w:t>執行</w:t>
      </w:r>
      <w:r w:rsidR="00EE2AF3">
        <w:rPr>
          <w:rFonts w:ascii="Times New Roman" w:eastAsia="標楷體" w:hAnsi="Times New Roman" w:cs="Times New Roman" w:hint="eastAsia"/>
          <w:sz w:val="32"/>
        </w:rPr>
        <w:t>教授</w:t>
      </w:r>
      <w:r w:rsidR="00F0029F" w:rsidRPr="00687C41">
        <w:rPr>
          <w:rFonts w:ascii="Times New Roman" w:eastAsia="標楷體" w:hAnsi="Times New Roman" w:cs="Times New Roman"/>
          <w:sz w:val="32"/>
        </w:rPr>
        <w:t>：</w:t>
      </w:r>
      <w:r w:rsidR="006378A7" w:rsidRPr="000D5453" w:rsidDel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</w:t>
      </w:r>
    </w:p>
    <w:p w14:paraId="328F404E" w14:textId="77777777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3CA2BE1D" w14:textId="77777777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F023F80" w14:textId="77777777" w:rsidR="000F3235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F32EACE" w14:textId="00C18BBB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/>
          <w:sz w:val="32"/>
        </w:rPr>
        <w:t>中華民國</w:t>
      </w:r>
      <w:r>
        <w:rPr>
          <w:rFonts w:ascii="Times New Roman" w:eastAsia="標楷體" w:hAnsi="Times New Roman" w:cs="Times New Roman" w:hint="eastAsia"/>
          <w:sz w:val="32"/>
        </w:rPr>
        <w:t xml:space="preserve"> 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1</w:t>
      </w:r>
      <w:r w:rsidR="004C624B">
        <w:rPr>
          <w:rFonts w:ascii="Times New Roman" w:eastAsia="標楷體" w:hAnsi="Times New Roman" w:cs="Times New Roman" w:hint="eastAsia"/>
          <w:sz w:val="32"/>
        </w:rPr>
        <w:t>1</w:t>
      </w:r>
      <w:r w:rsidR="00F5792E">
        <w:rPr>
          <w:rFonts w:ascii="Times New Roman" w:eastAsia="標楷體" w:hAnsi="Times New Roman" w:cs="Times New Roman" w:hint="eastAsia"/>
          <w:sz w:val="32"/>
        </w:rPr>
        <w:t>5</w:t>
      </w:r>
      <w:r w:rsidRPr="00687C41">
        <w:rPr>
          <w:rFonts w:ascii="Times New Roman" w:eastAsia="標楷體" w:hAnsi="Times New Roman" w:cs="Times New Roman"/>
          <w:sz w:val="32"/>
        </w:rPr>
        <w:t>年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</w:t>
      </w:r>
      <w:r w:rsidR="000F3235">
        <w:rPr>
          <w:rFonts w:ascii="Times New Roman" w:eastAsia="標楷體" w:hAnsi="Times New Roman" w:cs="Times New Roman" w:hint="eastAsia"/>
          <w:sz w:val="32"/>
        </w:rPr>
        <w:t>4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</w:t>
      </w:r>
      <w:r w:rsidRPr="00687C41">
        <w:rPr>
          <w:rFonts w:ascii="Times New Roman" w:eastAsia="標楷體" w:hAnsi="Times New Roman" w:cs="Times New Roman"/>
          <w:sz w:val="32"/>
        </w:rPr>
        <w:t>月</w:t>
      </w:r>
    </w:p>
    <w:p w14:paraId="5BD2F899" w14:textId="6D43838C" w:rsidR="00D77233" w:rsidRDefault="00F156CE" w:rsidP="000F3235">
      <w:pPr>
        <w:widowControl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11955724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97E7AA" w14:textId="77777777" w:rsidR="00D77233" w:rsidRPr="00D77233" w:rsidRDefault="00D77233" w:rsidP="00D77233">
          <w:pPr>
            <w:pStyle w:val="a5"/>
            <w:jc w:val="center"/>
            <w:rPr>
              <w:rFonts w:ascii="標楷體" w:eastAsia="標楷體" w:hAnsi="標楷體"/>
              <w:b/>
              <w:color w:val="auto"/>
              <w:sz w:val="40"/>
            </w:rPr>
          </w:pPr>
          <w:r w:rsidRPr="00D77233">
            <w:rPr>
              <w:rFonts w:ascii="標楷體" w:eastAsia="標楷體" w:hAnsi="標楷體" w:hint="eastAsia"/>
              <w:b/>
              <w:color w:val="auto"/>
              <w:sz w:val="40"/>
              <w:lang w:val="zh-TW"/>
            </w:rPr>
            <w:t>目次</w:t>
          </w:r>
        </w:p>
        <w:p w14:paraId="26EBBEE9" w14:textId="05460D94" w:rsidR="008A0B86" w:rsidRPr="008A0B86" w:rsidRDefault="00D77233">
          <w:pPr>
            <w:pStyle w:val="11"/>
            <w:rPr>
              <w:noProof/>
              <w:sz w:val="28"/>
              <w:szCs w:val="28"/>
            </w:rPr>
          </w:pPr>
          <w:r w:rsidRPr="008A0B86">
            <w:rPr>
              <w:rFonts w:ascii="標楷體" w:eastAsia="標楷體" w:hAnsi="標楷體"/>
              <w:sz w:val="28"/>
              <w:szCs w:val="28"/>
            </w:rPr>
            <w:fldChar w:fldCharType="begin"/>
          </w:r>
          <w:r w:rsidRPr="008A0B86">
            <w:rPr>
              <w:rFonts w:ascii="標楷體" w:eastAsia="標楷體" w:hAnsi="標楷體"/>
              <w:sz w:val="28"/>
              <w:szCs w:val="28"/>
            </w:rPr>
            <w:instrText xml:space="preserve"> TOC \o "1-3" \h \z \u </w:instrText>
          </w:r>
          <w:r w:rsidRPr="008A0B86">
            <w:rPr>
              <w:rFonts w:ascii="標楷體" w:eastAsia="標楷體" w:hAnsi="標楷體"/>
              <w:sz w:val="28"/>
              <w:szCs w:val="28"/>
            </w:rPr>
            <w:fldChar w:fldCharType="separate"/>
          </w:r>
          <w:hyperlink w:anchor="_Toc163346403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壹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學校背景與計畫理念、目標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3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3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07BC8C" w14:textId="134B15A5" w:rsidR="008A0B86" w:rsidRPr="008A0B86" w:rsidRDefault="00551467">
          <w:pPr>
            <w:pStyle w:val="11"/>
            <w:rPr>
              <w:noProof/>
              <w:sz w:val="28"/>
              <w:szCs w:val="28"/>
            </w:rPr>
          </w:pPr>
          <w:hyperlink w:anchor="_Toc163346404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貳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任務與工作項目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4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5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D920C5" w14:textId="460468C9" w:rsidR="008A0B86" w:rsidRPr="008A0B86" w:rsidRDefault="00551467">
          <w:pPr>
            <w:pStyle w:val="11"/>
            <w:rPr>
              <w:noProof/>
              <w:sz w:val="28"/>
              <w:szCs w:val="28"/>
            </w:rPr>
          </w:pPr>
          <w:hyperlink w:anchor="_Toc163346405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參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工作期程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5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7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CB2491" w14:textId="2A36E7DC" w:rsidR="008A0B86" w:rsidRPr="008A0B86" w:rsidRDefault="00551467">
          <w:pPr>
            <w:pStyle w:val="11"/>
            <w:rPr>
              <w:noProof/>
              <w:sz w:val="28"/>
              <w:szCs w:val="28"/>
            </w:rPr>
          </w:pPr>
          <w:hyperlink w:anchor="_Toc163346406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肆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預期效益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6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8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46CA61" w14:textId="49739073" w:rsidR="008A0B86" w:rsidRPr="008A0B86" w:rsidRDefault="00551467">
          <w:pPr>
            <w:pStyle w:val="11"/>
            <w:rPr>
              <w:noProof/>
              <w:sz w:val="28"/>
              <w:szCs w:val="28"/>
            </w:rPr>
          </w:pPr>
          <w:hyperlink w:anchor="_Toc163346407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伍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附件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7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9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CEE72B" w14:textId="59E2E891" w:rsidR="008A0B86" w:rsidRPr="008A0B86" w:rsidRDefault="00551467">
          <w:pPr>
            <w:pStyle w:val="11"/>
            <w:rPr>
              <w:noProof/>
              <w:sz w:val="28"/>
              <w:szCs w:val="28"/>
            </w:rPr>
          </w:pPr>
          <w:hyperlink w:anchor="_Toc163346408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陸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經費預算（範例）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8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9F6">
              <w:rPr>
                <w:noProof/>
                <w:webHidden/>
                <w:sz w:val="28"/>
                <w:szCs w:val="28"/>
              </w:rPr>
              <w:t>10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362AC9" w14:textId="5F464C58" w:rsidR="00D77233" w:rsidRDefault="00D77233" w:rsidP="006A0AC2">
          <w:pPr>
            <w:spacing w:line="480" w:lineRule="auto"/>
          </w:pPr>
          <w:r w:rsidRPr="008A0B86">
            <w:rPr>
              <w:rFonts w:ascii="標楷體" w:eastAsia="標楷體" w:hAnsi="標楷體" w:cs="Times New Roman"/>
              <w:b/>
              <w:bCs/>
              <w:sz w:val="28"/>
              <w:szCs w:val="28"/>
              <w:lang w:val="zh-TW"/>
            </w:rPr>
            <w:fldChar w:fldCharType="end"/>
          </w:r>
        </w:p>
      </w:sdtContent>
    </w:sdt>
    <w:p w14:paraId="5A1422CE" w14:textId="77777777" w:rsidR="00D77233" w:rsidRPr="00D77233" w:rsidRDefault="00D77233" w:rsidP="00D77233"/>
    <w:p w14:paraId="5188251B" w14:textId="77777777" w:rsidR="00D77233" w:rsidRDefault="00D77233">
      <w:pPr>
        <w:widowControl/>
        <w:rPr>
          <w:rFonts w:ascii="標楷體" w:eastAsia="標楷體" w:hAnsi="標楷體"/>
          <w:b/>
          <w:sz w:val="32"/>
        </w:rPr>
      </w:pPr>
      <w:r>
        <w:rPr>
          <w:rFonts w:ascii="標楷體" w:eastAsia="標楷體" w:hAnsi="標楷體"/>
          <w:b/>
          <w:sz w:val="32"/>
        </w:rPr>
        <w:br w:type="page"/>
      </w:r>
    </w:p>
    <w:p w14:paraId="6F0468B4" w14:textId="659FE344" w:rsidR="00F0029F" w:rsidRPr="001F6F3E" w:rsidRDefault="000551AC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1" w:name="_Toc163346403"/>
      <w:r>
        <w:rPr>
          <w:rFonts w:ascii="標楷體" w:eastAsia="標楷體" w:hAnsi="標楷體" w:hint="eastAsia"/>
          <w:b/>
          <w:sz w:val="32"/>
        </w:rPr>
        <w:t>學校背景與計畫理念、</w:t>
      </w:r>
      <w:r w:rsidR="00BA3B60" w:rsidRPr="001F6F3E">
        <w:rPr>
          <w:rFonts w:ascii="標楷體" w:eastAsia="標楷體" w:hAnsi="標楷體" w:hint="eastAsia"/>
          <w:b/>
          <w:sz w:val="32"/>
        </w:rPr>
        <w:t>目標</w:t>
      </w:r>
      <w:bookmarkEnd w:id="1"/>
    </w:p>
    <w:p w14:paraId="48DB0827" w14:textId="6C0DD709" w:rsidR="000551AC" w:rsidRDefault="000551AC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學校背景</w:t>
      </w:r>
    </w:p>
    <w:p w14:paraId="69FF66C2" w14:textId="2D3DCEAA" w:rsidR="000551AC" w:rsidRDefault="000551AC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  <w:r w:rsidRPr="001A6854">
        <w:rPr>
          <w:rFonts w:ascii="標楷體" w:eastAsia="標楷體" w:hAnsi="標楷體" w:hint="eastAsia"/>
          <w:b/>
          <w:color w:val="FF0000"/>
          <w:szCs w:val="24"/>
        </w:rPr>
        <w:t>（請</w:t>
      </w:r>
      <w:r>
        <w:rPr>
          <w:rFonts w:ascii="標楷體" w:eastAsia="標楷體" w:hAnsi="標楷體" w:hint="eastAsia"/>
          <w:b/>
          <w:color w:val="FF0000"/>
          <w:szCs w:val="24"/>
        </w:rPr>
        <w:t>簡要說明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貴校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/系所</w:t>
      </w:r>
      <w:r>
        <w:rPr>
          <w:rFonts w:ascii="標楷體" w:eastAsia="標楷體" w:hAnsi="標楷體" w:hint="eastAsia"/>
          <w:b/>
          <w:color w:val="FF0000"/>
          <w:szCs w:val="24"/>
        </w:rPr>
        <w:t>師資培育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生</w:t>
      </w:r>
      <w:r>
        <w:rPr>
          <w:rFonts w:ascii="標楷體" w:eastAsia="標楷體" w:hAnsi="標楷體" w:hint="eastAsia"/>
          <w:b/>
          <w:color w:val="FF0000"/>
          <w:szCs w:val="24"/>
        </w:rPr>
        <w:t>培育制度、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架構或發展</w:t>
      </w:r>
      <w:r>
        <w:rPr>
          <w:rFonts w:ascii="標楷體" w:eastAsia="標楷體" w:hAnsi="標楷體" w:hint="eastAsia"/>
          <w:b/>
          <w:color w:val="FF0000"/>
          <w:szCs w:val="24"/>
        </w:rPr>
        <w:t>情形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，</w:t>
      </w:r>
      <w:r>
        <w:rPr>
          <w:rFonts w:ascii="標楷體" w:eastAsia="標楷體" w:hAnsi="標楷體" w:hint="eastAsia"/>
          <w:b/>
          <w:color w:val="FF0000"/>
          <w:szCs w:val="24"/>
        </w:rPr>
        <w:t>或學校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/系所美感教育相關資源、能量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3EE3B1F9" w14:textId="70A216EB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15562C96" w14:textId="4DABF58D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58F8020E" w14:textId="4D822823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1731B0D0" w14:textId="6D394362" w:rsidR="00BA3B60" w:rsidRPr="001F6F3E" w:rsidRDefault="000551AC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計畫</w:t>
      </w:r>
      <w:r w:rsidR="006A0AC2" w:rsidRPr="001F6F3E">
        <w:rPr>
          <w:rFonts w:ascii="標楷體" w:eastAsia="標楷體" w:hAnsi="標楷體" w:cs="Times New Roman" w:hint="eastAsia"/>
          <w:sz w:val="28"/>
        </w:rPr>
        <w:t>理念</w:t>
      </w:r>
    </w:p>
    <w:p w14:paraId="1A6D263C" w14:textId="6C97AFBA" w:rsidR="00456DDE" w:rsidRDefault="00456DDE" w:rsidP="003E7093">
      <w:pPr>
        <w:pStyle w:val="a3"/>
        <w:tabs>
          <w:tab w:val="left" w:pos="-142"/>
          <w:tab w:val="left" w:pos="567"/>
        </w:tabs>
        <w:spacing w:line="276" w:lineRule="auto"/>
        <w:ind w:leftChars="0" w:left="482" w:firstLineChars="200" w:firstLine="480"/>
        <w:rPr>
          <w:rFonts w:ascii="標楷體" w:eastAsia="標楷體" w:hAnsi="標楷體" w:cs="Times New Roman"/>
          <w:szCs w:val="20"/>
        </w:rPr>
      </w:pPr>
      <w:r w:rsidRPr="00333521">
        <w:rPr>
          <w:rFonts w:ascii="標楷體" w:eastAsia="標楷體" w:hAnsi="標楷體" w:cs="Times New Roman" w:hint="eastAsia"/>
          <w:szCs w:val="20"/>
        </w:rPr>
        <w:t>「美感教育」是培育美感素養的實踐作為</w:t>
      </w:r>
      <w:r>
        <w:rPr>
          <w:rFonts w:ascii="標楷體" w:eastAsia="標楷體" w:hAnsi="標楷體" w:cs="Times New Roman" w:hint="eastAsia"/>
          <w:szCs w:val="20"/>
        </w:rPr>
        <w:t>。</w:t>
      </w:r>
      <w:r w:rsidRPr="00071150">
        <w:rPr>
          <w:rFonts w:ascii="標楷體" w:eastAsia="標楷體" w:hAnsi="標楷體" w:cs="Times New Roman"/>
          <w:szCs w:val="20"/>
        </w:rPr>
        <w:t>鑑於美感教育</w:t>
      </w:r>
      <w:r>
        <w:rPr>
          <w:rFonts w:ascii="標楷體" w:eastAsia="標楷體" w:hAnsi="標楷體" w:cs="Times New Roman" w:hint="eastAsia"/>
          <w:szCs w:val="20"/>
        </w:rPr>
        <w:t>的普及</w:t>
      </w:r>
      <w:r w:rsidRPr="00071150">
        <w:rPr>
          <w:rFonts w:ascii="標楷體" w:eastAsia="標楷體" w:hAnsi="標楷體" w:cs="Times New Roman"/>
          <w:szCs w:val="20"/>
        </w:rPr>
        <w:t>有助於提升國民素養、生活品質</w:t>
      </w:r>
      <w:r>
        <w:rPr>
          <w:rFonts w:ascii="標楷體" w:eastAsia="標楷體" w:hAnsi="標楷體" w:cs="Times New Roman" w:hint="eastAsia"/>
          <w:szCs w:val="20"/>
        </w:rPr>
        <w:t>，並符應</w:t>
      </w:r>
      <w:r w:rsidRPr="00D463B6">
        <w:rPr>
          <w:rFonts w:ascii="標楷體" w:eastAsia="標楷體" w:hAnsi="標楷體" w:cs="Times New Roman" w:hint="eastAsia"/>
          <w:szCs w:val="20"/>
        </w:rPr>
        <w:t>國際美感教育之永續性、包容性、參與性與未來性四大發展趨勢，</w:t>
      </w:r>
      <w:r>
        <w:rPr>
          <w:rFonts w:ascii="標楷體" w:eastAsia="標楷體" w:hAnsi="標楷體" w:cs="Times New Roman" w:hint="eastAsia"/>
          <w:szCs w:val="20"/>
        </w:rPr>
        <w:t>國家</w:t>
      </w:r>
      <w:r w:rsidRPr="00D463B6">
        <w:rPr>
          <w:rFonts w:ascii="標楷體" w:eastAsia="標楷體" w:hAnsi="標楷體" w:cs="Times New Roman" w:hint="eastAsia"/>
          <w:szCs w:val="20"/>
        </w:rPr>
        <w:t>教育政策將持續透過產官學研之設計、藝術、科技與人文等美感協作，打造臺灣獨特的教育美學，以美感作為科技與人文介質與酵母。</w:t>
      </w:r>
      <w:r w:rsidRPr="00456DDE">
        <w:rPr>
          <w:rFonts w:ascii="標楷體" w:eastAsia="標楷體" w:hAnsi="標楷體" w:cs="Times New Roman" w:hint="eastAsia"/>
          <w:szCs w:val="20"/>
        </w:rPr>
        <w:t>在逐步累積育成後，帶領學生跨學科、學習領域、學校及社區獲得美感體驗</w:t>
      </w:r>
      <w:r>
        <w:rPr>
          <w:rFonts w:ascii="標楷體" w:eastAsia="標楷體" w:hAnsi="標楷體" w:cs="Times New Roman" w:hint="eastAsia"/>
          <w:szCs w:val="20"/>
        </w:rPr>
        <w:t>、</w:t>
      </w:r>
      <w:r w:rsidRPr="00456DDE">
        <w:rPr>
          <w:rFonts w:ascii="標楷體" w:eastAsia="標楷體" w:hAnsi="標楷體" w:cs="Times New Roman" w:hint="eastAsia"/>
          <w:szCs w:val="20"/>
        </w:rPr>
        <w:t>觸發自我認同、文化傳承與創新，並透過融合科技應用，培養美感素養與實踐信念，進而發酵應用於生活中。</w:t>
      </w:r>
    </w:p>
    <w:p w14:paraId="38E65C4C" w14:textId="515B7002" w:rsidR="00403245" w:rsidRPr="00AC0D1E" w:rsidRDefault="00971237" w:rsidP="00AC0D1E">
      <w:pPr>
        <w:pStyle w:val="a3"/>
        <w:tabs>
          <w:tab w:val="left" w:pos="-142"/>
          <w:tab w:val="left" w:pos="567"/>
        </w:tabs>
        <w:spacing w:line="276" w:lineRule="auto"/>
        <w:ind w:leftChars="0" w:left="482" w:firstLineChars="200" w:firstLine="480"/>
        <w:rPr>
          <w:rFonts w:ascii="標楷體" w:eastAsia="標楷體" w:hAnsi="標楷體" w:cs="Times New Roman"/>
          <w:szCs w:val="20"/>
        </w:rPr>
      </w:pPr>
      <w:r>
        <w:rPr>
          <w:rFonts w:ascii="標楷體" w:eastAsia="標楷體" w:hAnsi="標楷體" w:cs="Times New Roman" w:hint="eastAsia"/>
          <w:szCs w:val="20"/>
        </w:rPr>
        <w:t>近年</w:t>
      </w:r>
      <w:r w:rsidR="006A0AC2" w:rsidRPr="001F6F3E">
        <w:rPr>
          <w:rFonts w:ascii="標楷體" w:eastAsia="標楷體" w:hAnsi="標楷體" w:cs="Times New Roman" w:hint="eastAsia"/>
          <w:szCs w:val="20"/>
        </w:rPr>
        <w:t>隨著</w:t>
      </w:r>
      <w:r w:rsidR="00642290" w:rsidRPr="00642290">
        <w:rPr>
          <w:rFonts w:ascii="標楷體" w:eastAsia="標楷體" w:hAnsi="標楷體" w:cs="Times New Roman" w:hint="eastAsia"/>
          <w:szCs w:val="20"/>
        </w:rPr>
        <w:t>108</w:t>
      </w:r>
      <w:r w:rsidR="00642290">
        <w:rPr>
          <w:rFonts w:ascii="標楷體" w:eastAsia="標楷體" w:hAnsi="標楷體" w:cs="Times New Roman" w:hint="eastAsia"/>
          <w:szCs w:val="20"/>
        </w:rPr>
        <w:t>課綱</w:t>
      </w:r>
      <w:r w:rsidR="00375AF4">
        <w:rPr>
          <w:rFonts w:ascii="標楷體" w:eastAsia="標楷體" w:hAnsi="標楷體" w:cs="Times New Roman" w:hint="eastAsia"/>
          <w:szCs w:val="20"/>
        </w:rPr>
        <w:t>持續</w:t>
      </w:r>
      <w:r>
        <w:rPr>
          <w:rFonts w:ascii="標楷體" w:eastAsia="標楷體" w:hAnsi="標楷體" w:cs="Times New Roman" w:hint="eastAsia"/>
          <w:szCs w:val="20"/>
        </w:rPr>
        <w:t>推展</w:t>
      </w:r>
      <w:r w:rsidR="006A0AC2" w:rsidRPr="001F6F3E">
        <w:rPr>
          <w:rFonts w:ascii="標楷體" w:eastAsia="標楷體" w:hAnsi="標楷體" w:cs="Times New Roman" w:hint="eastAsia"/>
          <w:szCs w:val="20"/>
        </w:rPr>
        <w:t>，</w:t>
      </w:r>
      <w:r w:rsidR="0096527D">
        <w:rPr>
          <w:rFonts w:ascii="標楷體" w:eastAsia="標楷體" w:hAnsi="標楷體" w:cs="Times New Roman" w:hint="eastAsia"/>
          <w:szCs w:val="20"/>
        </w:rPr>
        <w:t>讓</w:t>
      </w:r>
      <w:r w:rsidRPr="00333521">
        <w:rPr>
          <w:rFonts w:ascii="標楷體" w:eastAsia="標楷體" w:hAnsi="標楷體" w:cs="Times New Roman" w:hint="eastAsia"/>
          <w:szCs w:val="20"/>
        </w:rPr>
        <w:t>傳統的單一學科學習模式</w:t>
      </w:r>
      <w:r w:rsidR="0096527D" w:rsidRPr="0096527D">
        <w:rPr>
          <w:rFonts w:ascii="標楷體" w:eastAsia="標楷體" w:hAnsi="標楷體" w:cs="Times New Roman" w:hint="eastAsia"/>
          <w:szCs w:val="20"/>
        </w:rPr>
        <w:t>邁向</w:t>
      </w:r>
      <w:r w:rsidRPr="00333521">
        <w:rPr>
          <w:rFonts w:ascii="標楷體" w:eastAsia="標楷體" w:hAnsi="標楷體" w:cs="Times New Roman" w:hint="eastAsia"/>
          <w:szCs w:val="20"/>
        </w:rPr>
        <w:t>新的境界</w:t>
      </w:r>
      <w:r w:rsidR="0096527D" w:rsidRPr="0096527D">
        <w:rPr>
          <w:rFonts w:ascii="標楷體" w:eastAsia="標楷體" w:hAnsi="標楷體" w:cs="Times New Roman" w:hint="eastAsia"/>
          <w:szCs w:val="20"/>
        </w:rPr>
        <w:t>，</w:t>
      </w:r>
      <w:r w:rsidR="00410A01" w:rsidRPr="00375AF4">
        <w:rPr>
          <w:rFonts w:ascii="標楷體" w:eastAsia="標楷體" w:hAnsi="標楷體" w:cs="Times New Roman" w:hint="eastAsia"/>
          <w:szCs w:val="20"/>
        </w:rPr>
        <w:t>跨領域學習</w:t>
      </w:r>
      <w:r w:rsidR="00410A01">
        <w:rPr>
          <w:rFonts w:ascii="標楷體" w:eastAsia="標楷體" w:hAnsi="標楷體" w:cs="Times New Roman" w:hint="eastAsia"/>
          <w:szCs w:val="20"/>
        </w:rPr>
        <w:t>成為</w:t>
      </w:r>
      <w:r w:rsidR="00410A01" w:rsidRPr="00375AF4">
        <w:rPr>
          <w:rFonts w:ascii="標楷體" w:eastAsia="標楷體" w:hAnsi="標楷體" w:cs="Times New Roman" w:hint="eastAsia"/>
          <w:szCs w:val="20"/>
        </w:rPr>
        <w:t>現今教育的趨勢</w:t>
      </w:r>
      <w:r w:rsidR="00410A01">
        <w:rPr>
          <w:rFonts w:ascii="標楷體" w:eastAsia="標楷體" w:hAnsi="標楷體" w:cs="Times New Roman" w:hint="eastAsia"/>
          <w:szCs w:val="20"/>
        </w:rPr>
        <w:t>。</w:t>
      </w:r>
      <w:r w:rsidR="00410A01" w:rsidRPr="00333521">
        <w:rPr>
          <w:rFonts w:ascii="標楷體" w:eastAsia="標楷體" w:hAnsi="標楷體" w:cs="Times New Roman" w:hint="eastAsia"/>
          <w:szCs w:val="20"/>
        </w:rPr>
        <w:t>跨</w:t>
      </w:r>
      <w:r w:rsidR="00410A01">
        <w:rPr>
          <w:rFonts w:ascii="標楷體" w:eastAsia="標楷體" w:hAnsi="標楷體" w:cs="Times New Roman" w:hint="eastAsia"/>
          <w:szCs w:val="20"/>
        </w:rPr>
        <w:t>領域</w:t>
      </w:r>
      <w:r w:rsidR="00410A01" w:rsidRPr="00333521">
        <w:rPr>
          <w:rFonts w:ascii="標楷體" w:eastAsia="標楷體" w:hAnsi="標楷體" w:cs="Times New Roman" w:hint="eastAsia"/>
          <w:szCs w:val="20"/>
        </w:rPr>
        <w:t>學習</w:t>
      </w:r>
      <w:r w:rsidR="002D0A53" w:rsidRPr="00333521">
        <w:rPr>
          <w:rFonts w:ascii="標楷體" w:eastAsia="標楷體" w:hAnsi="標楷體" w:cs="Times New Roman" w:hint="eastAsia"/>
          <w:szCs w:val="20"/>
        </w:rPr>
        <w:t>融合不同學科</w:t>
      </w:r>
      <w:r w:rsidR="00410A01" w:rsidRPr="00333521">
        <w:rPr>
          <w:rFonts w:ascii="標楷體" w:eastAsia="標楷體" w:hAnsi="標楷體" w:cs="Times New Roman" w:hint="eastAsia"/>
          <w:szCs w:val="20"/>
        </w:rPr>
        <w:t>的</w:t>
      </w:r>
      <w:r w:rsidR="00410A01">
        <w:rPr>
          <w:rFonts w:ascii="標楷體" w:eastAsia="標楷體" w:hAnsi="標楷體" w:cs="Times New Roman" w:hint="eastAsia"/>
          <w:szCs w:val="20"/>
        </w:rPr>
        <w:t>內涵</w:t>
      </w:r>
      <w:r w:rsidR="00410A01" w:rsidRPr="00333521">
        <w:rPr>
          <w:rFonts w:ascii="標楷體" w:eastAsia="標楷體" w:hAnsi="標楷體" w:cs="Times New Roman" w:hint="eastAsia"/>
          <w:szCs w:val="20"/>
        </w:rPr>
        <w:t>和</w:t>
      </w:r>
      <w:r w:rsidR="002D0A53">
        <w:rPr>
          <w:rFonts w:ascii="標楷體" w:eastAsia="標楷體" w:hAnsi="標楷體" w:cs="Times New Roman" w:hint="eastAsia"/>
          <w:szCs w:val="20"/>
        </w:rPr>
        <w:t>教學</w:t>
      </w:r>
      <w:r w:rsidR="00410A01" w:rsidRPr="00333521">
        <w:rPr>
          <w:rFonts w:ascii="標楷體" w:eastAsia="標楷體" w:hAnsi="標楷體" w:cs="Times New Roman" w:hint="eastAsia"/>
          <w:szCs w:val="20"/>
        </w:rPr>
        <w:t>方</w:t>
      </w:r>
      <w:r w:rsidR="002D0A53">
        <w:rPr>
          <w:rFonts w:ascii="標楷體" w:eastAsia="標楷體" w:hAnsi="標楷體" w:cs="Times New Roman" w:hint="eastAsia"/>
          <w:szCs w:val="20"/>
        </w:rPr>
        <w:t>式</w:t>
      </w:r>
      <w:r w:rsidR="00410A01" w:rsidRPr="00333521">
        <w:rPr>
          <w:rFonts w:ascii="標楷體" w:eastAsia="標楷體" w:hAnsi="標楷體" w:cs="Times New Roman" w:hint="eastAsia"/>
          <w:szCs w:val="20"/>
        </w:rPr>
        <w:t>，</w:t>
      </w:r>
      <w:r w:rsidR="00410A01">
        <w:rPr>
          <w:rFonts w:ascii="標楷體" w:eastAsia="標楷體" w:hAnsi="標楷體" w:cs="Times New Roman" w:hint="eastAsia"/>
          <w:szCs w:val="20"/>
        </w:rPr>
        <w:t>並</w:t>
      </w:r>
      <w:r w:rsidR="00410A01" w:rsidRPr="00333521">
        <w:rPr>
          <w:rFonts w:ascii="標楷體" w:eastAsia="標楷體" w:hAnsi="標楷體" w:cs="Times New Roman" w:hint="eastAsia"/>
          <w:szCs w:val="20"/>
        </w:rPr>
        <w:t>透過實踐技能和知識</w:t>
      </w:r>
      <w:r w:rsidR="00410A01">
        <w:rPr>
          <w:rFonts w:ascii="標楷體" w:eastAsia="標楷體" w:hAnsi="標楷體" w:cs="Times New Roman" w:hint="eastAsia"/>
          <w:szCs w:val="20"/>
        </w:rPr>
        <w:t>探索的</w:t>
      </w:r>
      <w:r w:rsidR="00410A01" w:rsidRPr="00333521">
        <w:rPr>
          <w:rFonts w:ascii="標楷體" w:eastAsia="標楷體" w:hAnsi="標楷體" w:cs="Times New Roman" w:hint="eastAsia"/>
          <w:szCs w:val="20"/>
        </w:rPr>
        <w:t>過程，為學生提供更</w:t>
      </w:r>
      <w:r w:rsidR="00410A01">
        <w:rPr>
          <w:rFonts w:ascii="標楷體" w:eastAsia="標楷體" w:hAnsi="標楷體" w:cs="Times New Roman" w:hint="eastAsia"/>
          <w:szCs w:val="20"/>
        </w:rPr>
        <w:t>全面、深入</w:t>
      </w:r>
      <w:r w:rsidR="00410A01" w:rsidRPr="00333521">
        <w:rPr>
          <w:rFonts w:ascii="標楷體" w:eastAsia="標楷體" w:hAnsi="標楷體" w:cs="Times New Roman" w:hint="eastAsia"/>
          <w:szCs w:val="20"/>
        </w:rPr>
        <w:t>的學習體驗</w:t>
      </w:r>
      <w:r w:rsidR="002D0A53">
        <w:rPr>
          <w:rFonts w:ascii="標楷體" w:eastAsia="標楷體" w:hAnsi="標楷體" w:cs="Times New Roman" w:hint="eastAsia"/>
          <w:szCs w:val="20"/>
        </w:rPr>
        <w:t>，更為</w:t>
      </w:r>
      <w:r w:rsidR="00410A01" w:rsidRPr="00333521">
        <w:rPr>
          <w:rFonts w:ascii="標楷體" w:eastAsia="標楷體" w:hAnsi="標楷體" w:cs="Times New Roman" w:hint="eastAsia"/>
          <w:szCs w:val="20"/>
        </w:rPr>
        <w:t>現正開放</w:t>
      </w:r>
      <w:r w:rsidR="002D0A53">
        <w:rPr>
          <w:rFonts w:ascii="標楷體" w:eastAsia="標楷體" w:hAnsi="標楷體" w:cs="Times New Roman" w:hint="eastAsia"/>
          <w:szCs w:val="20"/>
        </w:rPr>
        <w:t>、多變</w:t>
      </w:r>
      <w:r w:rsidR="00410A01" w:rsidRPr="00333521">
        <w:rPr>
          <w:rFonts w:ascii="標楷體" w:eastAsia="標楷體" w:hAnsi="標楷體" w:cs="Times New Roman" w:hint="eastAsia"/>
          <w:szCs w:val="20"/>
        </w:rPr>
        <w:t>的時代帶來了無限的可能性和潛力。</w:t>
      </w:r>
      <w:r w:rsidR="00375AF4" w:rsidRPr="00456DDE">
        <w:rPr>
          <w:rFonts w:ascii="標楷體" w:eastAsia="標楷體" w:hAnsi="標楷體" w:cs="Times New Roman" w:hint="eastAsia"/>
          <w:szCs w:val="20"/>
        </w:rPr>
        <w:t>而在教學第一線的教師們，</w:t>
      </w:r>
      <w:r w:rsidR="003E7093" w:rsidRPr="00456DDE">
        <w:rPr>
          <w:rFonts w:ascii="標楷體" w:eastAsia="標楷體" w:hAnsi="標楷體" w:cs="Times New Roman" w:hint="eastAsia"/>
          <w:szCs w:val="20"/>
        </w:rPr>
        <w:t>透過「教師專業學習社群」</w:t>
      </w:r>
      <w:r w:rsidR="00403245" w:rsidRPr="00456DDE">
        <w:rPr>
          <w:rFonts w:ascii="標楷體" w:eastAsia="標楷體" w:hAnsi="標楷體" w:cs="Times New Roman" w:hint="eastAsia"/>
          <w:szCs w:val="20"/>
        </w:rPr>
        <w:t>串聯</w:t>
      </w:r>
      <w:r w:rsidR="00A50AC6" w:rsidRPr="00456DDE">
        <w:rPr>
          <w:rFonts w:ascii="標楷體" w:eastAsia="標楷體" w:hAnsi="標楷體" w:cs="Times New Roman" w:hint="eastAsia"/>
          <w:szCs w:val="20"/>
        </w:rPr>
        <w:t>不同</w:t>
      </w:r>
      <w:r w:rsidR="00517BC3">
        <w:rPr>
          <w:rFonts w:ascii="標楷體" w:eastAsia="標楷體" w:hAnsi="標楷體" w:cs="Times New Roman" w:hint="eastAsia"/>
          <w:szCs w:val="20"/>
        </w:rPr>
        <w:t>科別</w:t>
      </w:r>
      <w:r w:rsidR="00A50AC6" w:rsidRPr="00456DDE">
        <w:rPr>
          <w:rFonts w:ascii="標楷體" w:eastAsia="標楷體" w:hAnsi="標楷體" w:cs="Times New Roman" w:hint="eastAsia"/>
          <w:szCs w:val="20"/>
        </w:rPr>
        <w:t>老師</w:t>
      </w:r>
      <w:r w:rsidR="00517BC3">
        <w:rPr>
          <w:rFonts w:ascii="標楷體" w:eastAsia="標楷體" w:hAnsi="標楷體" w:cs="Times New Roman" w:hint="eastAsia"/>
          <w:szCs w:val="20"/>
        </w:rPr>
        <w:t>進行跨域合作，創發</w:t>
      </w:r>
      <w:r w:rsidR="00517BC3" w:rsidRPr="00456DDE">
        <w:rPr>
          <w:rFonts w:ascii="標楷體" w:eastAsia="標楷體" w:hAnsi="標楷體" w:cs="Times New Roman" w:hint="eastAsia"/>
          <w:szCs w:val="20"/>
        </w:rPr>
        <w:t>不同以往的課程美學，提升學生美感素養。</w:t>
      </w:r>
      <w:r w:rsidR="003E7093" w:rsidRPr="00AC0D1E">
        <w:rPr>
          <w:rFonts w:ascii="標楷體" w:eastAsia="標楷體" w:hAnsi="標楷體" w:cs="Times New Roman"/>
          <w:szCs w:val="24"/>
        </w:rPr>
        <w:t>提升教師教學品質</w:t>
      </w:r>
      <w:r w:rsidR="00007E9D" w:rsidRPr="00AC0D1E">
        <w:rPr>
          <w:rFonts w:ascii="標楷體" w:eastAsia="標楷體" w:hAnsi="標楷體" w:cs="Times New Roman" w:hint="eastAsia"/>
          <w:szCs w:val="24"/>
        </w:rPr>
        <w:t>與跨領域美感專業知能成長</w:t>
      </w:r>
      <w:r w:rsidR="003E7093" w:rsidRPr="00AC0D1E">
        <w:rPr>
          <w:rFonts w:ascii="標楷體" w:eastAsia="標楷體" w:hAnsi="標楷體" w:cs="Times New Roman" w:hint="eastAsia"/>
          <w:szCs w:val="24"/>
        </w:rPr>
        <w:t>，以</w:t>
      </w:r>
      <w:r w:rsidR="003E7093" w:rsidRPr="00AC0D1E">
        <w:rPr>
          <w:rFonts w:ascii="標楷體" w:eastAsia="標楷體" w:hAnsi="標楷體" w:cs="Times New Roman"/>
          <w:szCs w:val="24"/>
        </w:rPr>
        <w:t>及</w:t>
      </w:r>
      <w:r w:rsidR="00007E9D" w:rsidRPr="00AC0D1E">
        <w:rPr>
          <w:rFonts w:ascii="標楷體" w:eastAsia="標楷體" w:hAnsi="標楷體" w:cs="Times New Roman" w:hint="eastAsia"/>
          <w:szCs w:val="24"/>
        </w:rPr>
        <w:t>開發</w:t>
      </w:r>
      <w:r w:rsidR="003E7093" w:rsidRPr="00AC0D1E">
        <w:rPr>
          <w:rFonts w:ascii="標楷體" w:eastAsia="標楷體" w:hAnsi="標楷體" w:cs="Times New Roman" w:hint="eastAsia"/>
          <w:szCs w:val="24"/>
        </w:rPr>
        <w:t>跨領域</w:t>
      </w:r>
      <w:r w:rsidR="00517BC3" w:rsidRPr="00AC0D1E">
        <w:rPr>
          <w:rFonts w:ascii="標楷體" w:eastAsia="標楷體" w:hAnsi="標楷體" w:cs="Times New Roman" w:hint="eastAsia"/>
          <w:szCs w:val="24"/>
        </w:rPr>
        <w:t>美感</w:t>
      </w:r>
      <w:r w:rsidR="003E7093" w:rsidRPr="00AC0D1E">
        <w:rPr>
          <w:rFonts w:ascii="標楷體" w:eastAsia="標楷體" w:hAnsi="標楷體" w:cs="Times New Roman"/>
          <w:szCs w:val="24"/>
        </w:rPr>
        <w:t>教學資源</w:t>
      </w:r>
      <w:r w:rsidR="003E7093" w:rsidRPr="00AC0D1E">
        <w:rPr>
          <w:rFonts w:ascii="標楷體" w:eastAsia="標楷體" w:hAnsi="標楷體" w:cs="Times New Roman" w:hint="eastAsia"/>
          <w:szCs w:val="20"/>
        </w:rPr>
        <w:t>，</w:t>
      </w:r>
      <w:r w:rsidR="00007E9D" w:rsidRPr="00AC0D1E">
        <w:rPr>
          <w:rFonts w:ascii="標楷體" w:eastAsia="標楷體" w:hAnsi="標楷體" w:cs="Times New Roman" w:hint="eastAsia"/>
          <w:szCs w:val="20"/>
        </w:rPr>
        <w:t>是推動</w:t>
      </w:r>
      <w:r w:rsidR="003E7093" w:rsidRPr="00AC0D1E">
        <w:rPr>
          <w:rFonts w:ascii="標楷體" w:eastAsia="標楷體" w:hAnsi="標楷體" w:cs="Times New Roman" w:hint="eastAsia"/>
          <w:szCs w:val="20"/>
        </w:rPr>
        <w:t>「跨領域美感教育」不可或缺</w:t>
      </w:r>
      <w:r w:rsidR="00A50AC6" w:rsidRPr="00AC0D1E">
        <w:rPr>
          <w:rFonts w:ascii="標楷體" w:eastAsia="標楷體" w:hAnsi="標楷體" w:cs="Times New Roman" w:hint="eastAsia"/>
          <w:szCs w:val="20"/>
        </w:rPr>
        <w:t>的</w:t>
      </w:r>
      <w:r w:rsidR="003E7093" w:rsidRPr="00AC0D1E">
        <w:rPr>
          <w:rFonts w:ascii="標楷體" w:eastAsia="標楷體" w:hAnsi="標楷體" w:cs="Times New Roman" w:hint="eastAsia"/>
          <w:szCs w:val="20"/>
        </w:rPr>
        <w:t>輔導</w:t>
      </w:r>
      <w:r w:rsidR="00097018" w:rsidRPr="00AC0D1E">
        <w:rPr>
          <w:rFonts w:ascii="標楷體" w:eastAsia="標楷體" w:hAnsi="標楷體" w:cs="Times New Roman" w:hint="eastAsia"/>
          <w:szCs w:val="20"/>
        </w:rPr>
        <w:t>機制。</w:t>
      </w:r>
    </w:p>
    <w:p w14:paraId="2C57132E" w14:textId="6CB42665" w:rsidR="005A1AF7" w:rsidRPr="004F500C" w:rsidRDefault="00097018" w:rsidP="008848A7">
      <w:pPr>
        <w:pStyle w:val="a3"/>
        <w:tabs>
          <w:tab w:val="left" w:pos="-142"/>
          <w:tab w:val="left" w:pos="567"/>
        </w:tabs>
        <w:spacing w:line="276" w:lineRule="auto"/>
        <w:ind w:firstLineChars="200" w:firstLine="480"/>
        <w:rPr>
          <w:rFonts w:ascii="標楷體" w:eastAsia="標楷體" w:hAnsi="標楷體" w:cs="Times New Roman"/>
          <w:szCs w:val="20"/>
        </w:rPr>
      </w:pPr>
      <w:r w:rsidRPr="00020568">
        <w:rPr>
          <w:rFonts w:ascii="標楷體" w:eastAsia="標楷體" w:hAnsi="標楷體" w:cs="Times New Roman" w:hint="eastAsia"/>
          <w:szCs w:val="20"/>
        </w:rPr>
        <w:t>據</w:t>
      </w:r>
      <w:r w:rsidR="003E7093" w:rsidRPr="00020568">
        <w:rPr>
          <w:rFonts w:ascii="標楷體" w:eastAsia="標楷體" w:hAnsi="標楷體" w:cs="Times New Roman" w:hint="eastAsia"/>
          <w:szCs w:val="20"/>
        </w:rPr>
        <w:t>此，參與「跨領域美感教育卓越領航計畫」之師資培育大學及</w:t>
      </w:r>
      <w:r w:rsidRPr="00020568">
        <w:rPr>
          <w:rFonts w:ascii="標楷體" w:eastAsia="標楷體" w:hAnsi="標楷體" w:cs="Times New Roman" w:hint="eastAsia"/>
          <w:szCs w:val="20"/>
        </w:rPr>
        <w:t>合作</w:t>
      </w:r>
      <w:r w:rsidR="003E7093" w:rsidRPr="00020568">
        <w:rPr>
          <w:rFonts w:ascii="標楷體" w:eastAsia="標楷體" w:hAnsi="標楷體" w:cs="Times New Roman" w:hint="eastAsia"/>
          <w:szCs w:val="20"/>
        </w:rPr>
        <w:t>大學，</w:t>
      </w:r>
      <w:r w:rsidRPr="00020568">
        <w:rPr>
          <w:rFonts w:ascii="標楷體" w:eastAsia="標楷體" w:hAnsi="標楷體" w:cs="Times New Roman" w:hint="eastAsia"/>
          <w:szCs w:val="20"/>
        </w:rPr>
        <w:t>將立基並匯聚前期計畫學術研究資源，並</w:t>
      </w:r>
      <w:r w:rsidR="003E7093" w:rsidRPr="00020568">
        <w:rPr>
          <w:rFonts w:ascii="標楷體" w:eastAsia="標楷體" w:hAnsi="標楷體" w:cs="Times New Roman" w:hint="eastAsia"/>
          <w:szCs w:val="20"/>
        </w:rPr>
        <w:t>以</w:t>
      </w:r>
      <w:r w:rsidRPr="00020568">
        <w:rPr>
          <w:rFonts w:ascii="標楷體" w:eastAsia="標楷體" w:hAnsi="標楷體" w:cs="Times New Roman" w:hint="eastAsia"/>
          <w:szCs w:val="20"/>
        </w:rPr>
        <w:t>師資培育</w:t>
      </w:r>
      <w:r w:rsidR="003E7093" w:rsidRPr="00020568">
        <w:rPr>
          <w:rFonts w:ascii="標楷體" w:eastAsia="標楷體" w:hAnsi="標楷體" w:cs="Times New Roman" w:hint="eastAsia"/>
          <w:szCs w:val="20"/>
        </w:rPr>
        <w:t>、輔導</w:t>
      </w:r>
      <w:r w:rsidRPr="00020568">
        <w:rPr>
          <w:rFonts w:ascii="標楷體" w:eastAsia="標楷體" w:hAnsi="標楷體" w:cs="Times New Roman" w:hint="eastAsia"/>
          <w:szCs w:val="20"/>
        </w:rPr>
        <w:t>協作、深耕推廣為執行重點</w:t>
      </w:r>
      <w:r w:rsidR="003E7093" w:rsidRPr="00020568">
        <w:rPr>
          <w:rFonts w:ascii="標楷體" w:eastAsia="標楷體" w:hAnsi="標楷體" w:cs="Times New Roman" w:hint="eastAsia"/>
          <w:szCs w:val="20"/>
        </w:rPr>
        <w:t>，</w:t>
      </w:r>
      <w:r w:rsidR="00517BC3">
        <w:rPr>
          <w:rFonts w:ascii="標楷體" w:eastAsia="標楷體" w:hAnsi="標楷體" w:cs="Times New Roman" w:hint="eastAsia"/>
          <w:szCs w:val="20"/>
        </w:rPr>
        <w:t>合作學校</w:t>
      </w:r>
      <w:r w:rsidRPr="00020568">
        <w:rPr>
          <w:rFonts w:ascii="標楷體" w:eastAsia="標楷體" w:hAnsi="標楷體" w:cs="Times New Roman" w:hint="eastAsia"/>
          <w:szCs w:val="20"/>
        </w:rPr>
        <w:t>透過</w:t>
      </w:r>
      <w:r w:rsidR="00517BC3">
        <w:rPr>
          <w:rFonts w:ascii="標楷體" w:eastAsia="標楷體" w:hAnsi="標楷體" w:cs="Times New Roman" w:hint="eastAsia"/>
          <w:szCs w:val="20"/>
        </w:rPr>
        <w:t>標竿/</w:t>
      </w:r>
      <w:r w:rsidR="004F500C" w:rsidRPr="00020568">
        <w:rPr>
          <w:rFonts w:ascii="標楷體" w:eastAsia="標楷體" w:hAnsi="標楷體" w:cs="Times New Roman" w:hint="eastAsia"/>
          <w:szCs w:val="20"/>
        </w:rPr>
        <w:t>種子學校</w:t>
      </w:r>
      <w:r w:rsidRPr="00020568">
        <w:rPr>
          <w:rFonts w:ascii="標楷體" w:eastAsia="標楷體" w:hAnsi="標楷體" w:cs="Times New Roman" w:hint="eastAsia"/>
          <w:szCs w:val="20"/>
        </w:rPr>
        <w:t>課程共備協作，輔導教學現場教師研發、精進</w:t>
      </w:r>
      <w:r w:rsidR="003E7093" w:rsidRPr="00020568">
        <w:rPr>
          <w:rFonts w:ascii="標楷體" w:eastAsia="標楷體" w:hAnsi="標楷體" w:cs="Times New Roman" w:hint="eastAsia"/>
          <w:szCs w:val="20"/>
        </w:rPr>
        <w:t>課程，</w:t>
      </w:r>
      <w:r w:rsidRPr="00020568">
        <w:rPr>
          <w:rFonts w:ascii="標楷體" w:eastAsia="標楷體" w:hAnsi="標楷體" w:cs="Times New Roman" w:hint="eastAsia"/>
          <w:szCs w:val="20"/>
        </w:rPr>
        <w:t>並提供在地中小學校</w:t>
      </w:r>
      <w:r w:rsidR="003E7093" w:rsidRPr="00020568">
        <w:rPr>
          <w:rFonts w:ascii="標楷體" w:eastAsia="標楷體" w:hAnsi="標楷體" w:cs="Times New Roman" w:hint="eastAsia"/>
          <w:szCs w:val="20"/>
        </w:rPr>
        <w:t>專業</w:t>
      </w:r>
      <w:r w:rsidRPr="00020568">
        <w:rPr>
          <w:rFonts w:ascii="標楷體" w:eastAsia="標楷體" w:hAnsi="標楷體" w:cs="Times New Roman" w:hint="eastAsia"/>
          <w:szCs w:val="20"/>
        </w:rPr>
        <w:t>領域諮詢；師資培育大學則</w:t>
      </w:r>
      <w:r w:rsidR="003E7093" w:rsidRPr="00020568">
        <w:rPr>
          <w:rFonts w:ascii="標楷體" w:eastAsia="標楷體" w:hAnsi="標楷體" w:cs="Times New Roman" w:hint="eastAsia"/>
          <w:szCs w:val="20"/>
        </w:rPr>
        <w:t>以</w:t>
      </w:r>
      <w:r w:rsidRPr="00020568">
        <w:rPr>
          <w:rFonts w:ascii="標楷體" w:eastAsia="標楷體" w:hAnsi="標楷體" w:cs="Times New Roman" w:hint="eastAsia"/>
          <w:szCs w:val="20"/>
        </w:rPr>
        <w:t>培育職前教師具備跨領域美感課程設計</w:t>
      </w:r>
      <w:r w:rsidR="003E7093" w:rsidRPr="00020568">
        <w:rPr>
          <w:rFonts w:ascii="標楷體" w:eastAsia="標楷體" w:hAnsi="標楷體" w:cs="Times New Roman" w:hint="eastAsia"/>
          <w:szCs w:val="20"/>
        </w:rPr>
        <w:t>知能為首要，並同步連結大學</w:t>
      </w:r>
      <w:r w:rsidR="00BF5C91" w:rsidRPr="00020568">
        <w:rPr>
          <w:rFonts w:ascii="標楷體" w:eastAsia="標楷體" w:hAnsi="標楷體" w:cs="Times New Roman" w:hint="eastAsia"/>
          <w:szCs w:val="20"/>
        </w:rPr>
        <w:t>端</w:t>
      </w:r>
      <w:r w:rsidR="003E7093" w:rsidRPr="00020568">
        <w:rPr>
          <w:rFonts w:ascii="標楷體" w:eastAsia="標楷體" w:hAnsi="標楷體" w:cs="Times New Roman" w:hint="eastAsia"/>
          <w:szCs w:val="20"/>
        </w:rPr>
        <w:t>跨界合作</w:t>
      </w:r>
      <w:r w:rsidR="004F500C" w:rsidRPr="00020568">
        <w:rPr>
          <w:rFonts w:ascii="標楷體" w:eastAsia="標楷體" w:hAnsi="標楷體" w:cs="Times New Roman" w:hint="eastAsia"/>
          <w:szCs w:val="20"/>
        </w:rPr>
        <w:t>推動跨領域美感師資培育課程</w:t>
      </w:r>
      <w:r w:rsidR="003E7093" w:rsidRPr="00020568">
        <w:rPr>
          <w:rFonts w:ascii="標楷體" w:eastAsia="標楷體" w:hAnsi="標楷體" w:cs="Times New Roman" w:hint="eastAsia"/>
          <w:szCs w:val="20"/>
        </w:rPr>
        <w:t>、</w:t>
      </w:r>
      <w:r w:rsidR="004F500C" w:rsidRPr="00020568">
        <w:rPr>
          <w:rFonts w:ascii="標楷體" w:eastAsia="標楷體" w:hAnsi="標楷體" w:cs="Times New Roman" w:hint="eastAsia"/>
          <w:szCs w:val="20"/>
        </w:rPr>
        <w:t>串聯</w:t>
      </w:r>
      <w:r w:rsidR="003E7093" w:rsidRPr="00020568">
        <w:rPr>
          <w:rFonts w:ascii="標楷體" w:eastAsia="標楷體" w:hAnsi="標楷體" w:cs="Times New Roman" w:hint="eastAsia"/>
          <w:szCs w:val="20"/>
        </w:rPr>
        <w:t>教學現場教師</w:t>
      </w:r>
      <w:r w:rsidR="004F500C" w:rsidRPr="00020568">
        <w:rPr>
          <w:rFonts w:ascii="標楷體" w:eastAsia="標楷體" w:hAnsi="標楷體" w:cs="Times New Roman" w:hint="eastAsia"/>
          <w:szCs w:val="20"/>
        </w:rPr>
        <w:t>現身說法與課程教學觀摩學習</w:t>
      </w:r>
      <w:r w:rsidR="003E7093" w:rsidRPr="00020568">
        <w:rPr>
          <w:rFonts w:ascii="標楷體" w:eastAsia="標楷體" w:hAnsi="標楷體" w:cs="Times New Roman" w:hint="eastAsia"/>
          <w:szCs w:val="20"/>
        </w:rPr>
        <w:t>，以培育符應十二年國民基本教育核心素養導向教學所需的教育人才</w:t>
      </w:r>
      <w:r w:rsidR="004F500C" w:rsidRPr="00020568">
        <w:rPr>
          <w:rFonts w:ascii="標楷體" w:eastAsia="標楷體" w:hAnsi="標楷體" w:cs="Times New Roman" w:hint="eastAsia"/>
          <w:szCs w:val="20"/>
        </w:rPr>
        <w:t>及</w:t>
      </w:r>
      <w:r w:rsidR="004036BA" w:rsidRPr="00020568">
        <w:rPr>
          <w:rFonts w:ascii="標楷體" w:eastAsia="標楷體" w:hAnsi="標楷體" w:cs="Times New Roman" w:hint="eastAsia"/>
          <w:szCs w:val="20"/>
        </w:rPr>
        <w:t>美感前瞻人才，</w:t>
      </w:r>
      <w:r w:rsidR="004F500C" w:rsidRPr="00020568">
        <w:rPr>
          <w:rFonts w:ascii="標楷體" w:eastAsia="標楷體" w:hAnsi="標楷體" w:cs="Times New Roman" w:hint="eastAsia"/>
          <w:szCs w:val="20"/>
        </w:rPr>
        <w:t>藉以提升</w:t>
      </w:r>
      <w:r w:rsidR="004036BA" w:rsidRPr="00020568">
        <w:rPr>
          <w:rFonts w:ascii="標楷體" w:eastAsia="標楷體" w:hAnsi="標楷體" w:cs="Times New Roman" w:hint="eastAsia"/>
          <w:szCs w:val="20"/>
        </w:rPr>
        <w:t>國家</w:t>
      </w:r>
      <w:r w:rsidR="004036BA" w:rsidRPr="004036BA">
        <w:rPr>
          <w:rFonts w:ascii="標楷體" w:eastAsia="標楷體" w:hAnsi="標楷體" w:cs="Times New Roman" w:hint="eastAsia"/>
          <w:szCs w:val="20"/>
        </w:rPr>
        <w:t>美感競爭力。</w:t>
      </w:r>
    </w:p>
    <w:p w14:paraId="0A676158" w14:textId="77777777" w:rsidR="00BA3B60" w:rsidRPr="001F6F3E" w:rsidRDefault="006A0AC2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  <w:szCs w:val="24"/>
          <w:shd w:val="clear" w:color="auto" w:fill="FFFFFF" w:themeFill="background1"/>
        </w:rPr>
      </w:pPr>
      <w:bookmarkStart w:id="2" w:name="_Toc534190222"/>
      <w:r w:rsidRPr="001F6F3E">
        <w:rPr>
          <w:rFonts w:ascii="標楷體" w:eastAsia="標楷體" w:hAnsi="標楷體" w:cs="Times New Roman" w:hint="eastAsia"/>
          <w:sz w:val="28"/>
          <w:szCs w:val="24"/>
          <w:shd w:val="clear" w:color="auto" w:fill="FFFFFF" w:themeFill="background1"/>
        </w:rPr>
        <w:t>實施</w:t>
      </w:r>
      <w:r w:rsidR="00BA3B60" w:rsidRPr="001F6F3E">
        <w:rPr>
          <w:rFonts w:ascii="標楷體" w:eastAsia="標楷體" w:hAnsi="標楷體" w:cs="Times New Roman"/>
          <w:sz w:val="28"/>
          <w:szCs w:val="24"/>
          <w:shd w:val="clear" w:color="auto" w:fill="FFFFFF" w:themeFill="background1"/>
        </w:rPr>
        <w:t>目標</w:t>
      </w:r>
      <w:bookmarkEnd w:id="2"/>
    </w:p>
    <w:p w14:paraId="25236D78" w14:textId="70FE1AE8" w:rsidR="005525EA" w:rsidRPr="005525EA" w:rsidRDefault="001708D1" w:rsidP="005525EA">
      <w:pPr>
        <w:spacing w:line="276" w:lineRule="auto"/>
        <w:ind w:firstLine="480"/>
        <w:jc w:val="both"/>
        <w:rPr>
          <w:rFonts w:ascii="標楷體" w:eastAsia="標楷體" w:hAnsi="標楷體" w:cs="Times New Roman"/>
          <w:szCs w:val="24"/>
        </w:rPr>
      </w:pPr>
      <w:r w:rsidRPr="001F6F3E">
        <w:rPr>
          <w:rFonts w:ascii="標楷體" w:eastAsia="標楷體" w:hAnsi="標楷體" w:cs="Times New Roman" w:hint="eastAsia"/>
        </w:rPr>
        <w:t>為達到上述實施理念，並符應</w:t>
      </w:r>
      <w:r w:rsidRPr="001F6F3E">
        <w:rPr>
          <w:rFonts w:ascii="標楷體" w:eastAsia="標楷體" w:hAnsi="標楷體" w:cs="Times New Roman" w:hint="eastAsia"/>
          <w:szCs w:val="24"/>
        </w:rPr>
        <w:t>師資培育大學╱合作大學在</w:t>
      </w:r>
      <w:r w:rsidR="004F500C">
        <w:rPr>
          <w:rFonts w:ascii="標楷體" w:eastAsia="標楷體" w:hAnsi="標楷體" w:cs="Times New Roman" w:hint="eastAsia"/>
          <w:szCs w:val="24"/>
        </w:rPr>
        <w:t>跨領域美感教育</w:t>
      </w:r>
      <w:r w:rsidRPr="001F6F3E">
        <w:rPr>
          <w:rFonts w:ascii="標楷體" w:eastAsia="標楷體" w:hAnsi="標楷體" w:cs="Times New Roman" w:hint="eastAsia"/>
        </w:rPr>
        <w:t>計畫中</w:t>
      </w:r>
      <w:r w:rsidR="00912643">
        <w:rPr>
          <w:rFonts w:ascii="標楷體" w:eastAsia="標楷體" w:hAnsi="標楷體" w:cs="Times New Roman" w:hint="eastAsia"/>
        </w:rPr>
        <w:t>所</w:t>
      </w:r>
      <w:r w:rsidRPr="001F6F3E">
        <w:rPr>
          <w:rFonts w:ascii="標楷體" w:eastAsia="標楷體" w:hAnsi="標楷體" w:cs="Times New Roman" w:hint="eastAsia"/>
        </w:rPr>
        <w:t>扮演</w:t>
      </w:r>
      <w:r w:rsidR="00912643">
        <w:rPr>
          <w:rFonts w:ascii="標楷體" w:eastAsia="標楷體" w:hAnsi="標楷體" w:cs="Times New Roman" w:hint="eastAsia"/>
        </w:rPr>
        <w:t>之</w:t>
      </w:r>
      <w:r w:rsidRPr="001F6F3E">
        <w:rPr>
          <w:rFonts w:ascii="標楷體" w:eastAsia="標楷體" w:hAnsi="標楷體" w:cs="Times New Roman" w:hint="eastAsia"/>
        </w:rPr>
        <w:t>角色，</w:t>
      </w:r>
      <w:r w:rsidR="004F500C">
        <w:rPr>
          <w:rFonts w:ascii="標楷體" w:eastAsia="標楷體" w:hAnsi="標楷體" w:cs="Times New Roman" w:hint="eastAsia"/>
        </w:rPr>
        <w:t>規劃如下列</w:t>
      </w:r>
      <w:r w:rsidRPr="001F6F3E">
        <w:rPr>
          <w:rFonts w:ascii="標楷體" w:eastAsia="標楷體" w:hAnsi="標楷體" w:cs="Times New Roman" w:hint="eastAsia"/>
          <w:szCs w:val="24"/>
        </w:rPr>
        <w:t>實施目標：</w:t>
      </w:r>
    </w:p>
    <w:p w14:paraId="0FAF2E66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精煉多元跨域課程模組</w:t>
      </w:r>
    </w:p>
    <w:p w14:paraId="4E93CA35" w14:textId="414344BB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以既有之中小學跨領域美感課程為基石，歸結、精煉跨領域美感課程教學與學習體驗之方法與策略。整合、系列化發展</w:t>
      </w:r>
      <w:r w:rsidR="006C6729">
        <w:rPr>
          <w:rFonts w:ascii="標楷體" w:eastAsia="標楷體" w:hAnsi="標楷體" w:cs="Times New Roman"/>
        </w:rPr>
        <w:t>SEL</w:t>
      </w:r>
      <w:r w:rsidR="006C6729">
        <w:rPr>
          <w:rFonts w:ascii="標楷體" w:eastAsia="標楷體" w:hAnsi="標楷體" w:cs="Times New Roman" w:hint="eastAsia"/>
        </w:rPr>
        <w:t>、</w:t>
      </w:r>
      <w:r w:rsidRPr="00A83F09">
        <w:rPr>
          <w:rFonts w:ascii="標楷體" w:eastAsia="標楷體" w:hAnsi="標楷體" w:cs="Times New Roman" w:hint="eastAsia"/>
        </w:rPr>
        <w:t>SDGs及十二年國教議題融入各教育階段不同學科領域之跨領域美感課程，搭配典範課程編撰循序漸進開發課程應用教材，強化學生多元的跨領域學習、探索管道，共創更精實、豐富的課程。</w:t>
      </w:r>
    </w:p>
    <w:p w14:paraId="16C13437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強化美感課程永續發展</w:t>
      </w:r>
    </w:p>
    <w:p w14:paraId="0CFCD71C" w14:textId="77777777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透過公私部門推動教師美感素養增能研習與課程協作機制，並連結各縣市教學發展相關資源，加深加廣美感教育推動量能，並豐富多元跨領域美感課程樣態。透過跨區、跨階段課程交流，增進跨科教師間對話交流、傳承美感課程經驗並擴展跨領域美感教育版圖。</w:t>
      </w:r>
    </w:p>
    <w:p w14:paraId="5AD4F854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發展課程數位資源平台</w:t>
      </w:r>
    </w:p>
    <w:p w14:paraId="3747A055" w14:textId="2E1DC5BD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DD65BC">
        <w:rPr>
          <w:rFonts w:ascii="標楷體" w:eastAsia="標楷體" w:hAnsi="標楷體" w:cs="Times New Roman" w:hint="eastAsia"/>
        </w:rPr>
        <w:t>匯聚計畫歷年涵蓋</w:t>
      </w:r>
      <w:r w:rsidR="003F20AB" w:rsidRPr="00DD65BC">
        <w:rPr>
          <w:rFonts w:ascii="標楷體" w:eastAsia="標楷體" w:hAnsi="標楷體" w:cs="Times New Roman" w:hint="eastAsia"/>
        </w:rPr>
        <w:t>國小、國高中職至大學</w:t>
      </w:r>
      <w:r w:rsidR="003F20AB" w:rsidRPr="00DD65BC">
        <w:rPr>
          <w:rFonts w:ascii="標楷體" w:eastAsia="標楷體" w:hAnsi="標楷體" w:cs="Times New Roman"/>
        </w:rPr>
        <w:t>不同階段</w:t>
      </w:r>
      <w:r w:rsidRPr="00A83F09">
        <w:rPr>
          <w:rFonts w:ascii="標楷體" w:eastAsia="標楷體" w:hAnsi="標楷體" w:cs="Times New Roman" w:hint="eastAsia"/>
        </w:rPr>
        <w:t>，連結多元學科領域、議題融入的課程資源，建置跨領域美感的各專業領域人才資源庫，並聚斂出多元主題性雙語美感課程，藉由雙語教學資源平台的輔助及推進，結合跨域共備協作，相互充實現職教師、</w:t>
      </w:r>
      <w:r w:rsidR="007D78F2">
        <w:rPr>
          <w:rFonts w:ascii="標楷體" w:eastAsia="標楷體" w:hAnsi="標楷體" w:cs="Times New Roman" w:hint="eastAsia"/>
        </w:rPr>
        <w:t>師資生</w:t>
      </w:r>
      <w:r w:rsidRPr="00A83F09">
        <w:rPr>
          <w:rFonts w:ascii="標楷體" w:eastAsia="標楷體" w:hAnsi="標楷體" w:cs="Times New Roman" w:hint="eastAsia"/>
        </w:rPr>
        <w:t>領域專業與語言教學專業。</w:t>
      </w:r>
    </w:p>
    <w:p w14:paraId="51DEB358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推動跨域社群協作網絡</w:t>
      </w:r>
    </w:p>
    <w:p w14:paraId="67932855" w14:textId="77777777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串聯中央地方美感課程教學輔導網絡，透過教師跨界交流、經驗分享與增能合作，打開教師的課程設計經驗，強化其專業知能與認同，同時提升參與跨領域美感教育計畫合作學校、師生涵蓋率。</w:t>
      </w:r>
    </w:p>
    <w:p w14:paraId="6DDC5A2F" w14:textId="77777777" w:rsidR="0048471F" w:rsidRPr="001F6F3E" w:rsidRDefault="0048471F">
      <w:pPr>
        <w:widowControl/>
        <w:rPr>
          <w:rFonts w:ascii="標楷體" w:eastAsia="標楷體" w:hAnsi="標楷體"/>
          <w:b/>
          <w:sz w:val="32"/>
        </w:rPr>
      </w:pPr>
      <w:r w:rsidRPr="001F6F3E">
        <w:rPr>
          <w:rFonts w:ascii="標楷體" w:eastAsia="標楷體" w:hAnsi="標楷體"/>
          <w:b/>
          <w:sz w:val="32"/>
        </w:rPr>
        <w:br w:type="page"/>
      </w:r>
    </w:p>
    <w:p w14:paraId="397CA706" w14:textId="754E769B" w:rsidR="00F156CE" w:rsidRPr="001F6F3E" w:rsidRDefault="00CE374C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3" w:name="_Toc163346404"/>
      <w:r>
        <w:rPr>
          <w:rFonts w:ascii="標楷體" w:eastAsia="標楷體" w:hAnsi="標楷體" w:hint="eastAsia"/>
          <w:b/>
          <w:sz w:val="32"/>
        </w:rPr>
        <w:t>任務</w:t>
      </w:r>
      <w:r w:rsidR="00611C90" w:rsidRPr="001F6F3E">
        <w:rPr>
          <w:rFonts w:ascii="標楷體" w:eastAsia="標楷體" w:hAnsi="標楷體" w:hint="eastAsia"/>
          <w:b/>
          <w:sz w:val="32"/>
        </w:rPr>
        <w:t>與</w:t>
      </w:r>
      <w:r>
        <w:rPr>
          <w:rFonts w:ascii="標楷體" w:eastAsia="標楷體" w:hAnsi="標楷體" w:hint="eastAsia"/>
          <w:b/>
          <w:sz w:val="32"/>
        </w:rPr>
        <w:t>工作</w:t>
      </w:r>
      <w:r w:rsidR="00611C90" w:rsidRPr="001F6F3E">
        <w:rPr>
          <w:rFonts w:ascii="標楷體" w:eastAsia="標楷體" w:hAnsi="標楷體" w:hint="eastAsia"/>
          <w:b/>
          <w:sz w:val="32"/>
        </w:rPr>
        <w:t>項目</w:t>
      </w:r>
      <w:bookmarkEnd w:id="3"/>
    </w:p>
    <w:p w14:paraId="7E206505" w14:textId="171563F4" w:rsidR="004D69D0" w:rsidRPr="001F6F3E" w:rsidRDefault="00CE374C" w:rsidP="00E75531">
      <w:pPr>
        <w:pStyle w:val="a3"/>
        <w:numPr>
          <w:ilvl w:val="0"/>
          <w:numId w:val="15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任務</w:t>
      </w:r>
    </w:p>
    <w:p w14:paraId="7C77B277" w14:textId="0FB5BB7F" w:rsidR="00250D5D" w:rsidRPr="001F6F3E" w:rsidRDefault="00A865C3" w:rsidP="004D69D0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  <w:r w:rsidRPr="001F6F3E">
        <w:rPr>
          <w:rFonts w:ascii="標楷體" w:eastAsia="標楷體" w:hAnsi="標楷體" w:cs="Times New Roman"/>
        </w:rPr>
        <w:tab/>
      </w:r>
      <w:r w:rsidR="00250D5D" w:rsidRPr="00250D5D">
        <w:rPr>
          <w:rFonts w:ascii="標楷體" w:eastAsia="標楷體" w:hAnsi="標楷體" w:cs="Times New Roman" w:hint="eastAsia"/>
        </w:rPr>
        <w:t>師資培育</w:t>
      </w:r>
      <w:r w:rsidR="00250D5D" w:rsidRPr="001F6F3E">
        <w:rPr>
          <w:rFonts w:ascii="標楷體" w:eastAsia="標楷體" w:hAnsi="標楷體" w:cs="Times New Roman" w:hint="eastAsia"/>
        </w:rPr>
        <w:t>大學</w:t>
      </w:r>
      <w:r w:rsidR="00805E69" w:rsidRPr="001F6F3E">
        <w:rPr>
          <w:rFonts w:ascii="標楷體" w:eastAsia="標楷體" w:hAnsi="標楷體" w:cs="Times New Roman" w:hint="eastAsia"/>
        </w:rPr>
        <w:t>╱合作大學</w:t>
      </w:r>
      <w:r w:rsidR="00250D5D">
        <w:rPr>
          <w:rFonts w:ascii="標楷體" w:eastAsia="標楷體" w:hAnsi="標楷體" w:cs="Times New Roman" w:hint="eastAsia"/>
        </w:rPr>
        <w:t>之任務</w:t>
      </w:r>
      <w:r w:rsidR="00403245" w:rsidRPr="00020568">
        <w:rPr>
          <w:rFonts w:ascii="標楷體" w:eastAsia="標楷體" w:hAnsi="標楷體" w:cs="Times New Roman" w:hint="eastAsia"/>
        </w:rPr>
        <w:t>為</w:t>
      </w:r>
      <w:r w:rsidR="00250D5D" w:rsidRPr="00020568">
        <w:rPr>
          <w:rFonts w:ascii="標楷體" w:eastAsia="標楷體" w:hAnsi="標楷體" w:cs="Times New Roman" w:hint="eastAsia"/>
        </w:rPr>
        <w:t>輔</w:t>
      </w:r>
      <w:r w:rsidR="00250D5D">
        <w:rPr>
          <w:rFonts w:ascii="標楷體" w:eastAsia="標楷體" w:hAnsi="標楷體" w:cs="Times New Roman" w:hint="eastAsia"/>
        </w:rPr>
        <w:t>導</w:t>
      </w:r>
      <w:r w:rsidR="00250D5D" w:rsidRPr="00250D5D">
        <w:rPr>
          <w:rFonts w:ascii="標楷體" w:eastAsia="標楷體" w:hAnsi="標楷體" w:cs="Times New Roman" w:hint="eastAsia"/>
        </w:rPr>
        <w:t>協作跨領域美感課程；</w:t>
      </w:r>
      <w:r w:rsidR="00250D5D">
        <w:rPr>
          <w:rFonts w:ascii="標楷體" w:eastAsia="標楷體" w:hAnsi="標楷體" w:cs="Times New Roman" w:hint="eastAsia"/>
        </w:rPr>
        <w:t>透過跨領域的教學與研發，</w:t>
      </w:r>
      <w:r w:rsidR="00250D5D" w:rsidRPr="00250D5D">
        <w:rPr>
          <w:rFonts w:ascii="標楷體" w:eastAsia="標楷體" w:hAnsi="標楷體" w:cs="Times New Roman" w:hint="eastAsia"/>
        </w:rPr>
        <w:t>串聯各區域標竿學校</w:t>
      </w:r>
      <w:r w:rsidR="00A83F09">
        <w:rPr>
          <w:rFonts w:ascii="標楷體" w:eastAsia="標楷體" w:hAnsi="標楷體" w:cs="Times New Roman" w:hint="eastAsia"/>
        </w:rPr>
        <w:t>、種子學校</w:t>
      </w:r>
      <w:r w:rsidR="00250D5D" w:rsidRPr="00250D5D">
        <w:rPr>
          <w:rFonts w:ascii="標楷體" w:eastAsia="標楷體" w:hAnsi="標楷體" w:cs="Times New Roman" w:hint="eastAsia"/>
        </w:rPr>
        <w:t>，與總計畫共構</w:t>
      </w:r>
      <w:r w:rsidR="00250D5D">
        <w:rPr>
          <w:rFonts w:ascii="標楷體" w:eastAsia="標楷體" w:hAnsi="標楷體" w:cs="Times New Roman" w:hint="eastAsia"/>
        </w:rPr>
        <w:t>完整</w:t>
      </w:r>
      <w:r w:rsidR="00250D5D" w:rsidRPr="00250D5D">
        <w:rPr>
          <w:rFonts w:ascii="標楷體" w:eastAsia="標楷體" w:hAnsi="標楷體" w:cs="Times New Roman" w:hint="eastAsia"/>
        </w:rPr>
        <w:t>教學</w:t>
      </w:r>
      <w:r w:rsidR="00250D5D">
        <w:rPr>
          <w:rFonts w:ascii="標楷體" w:eastAsia="標楷體" w:hAnsi="標楷體" w:cs="Times New Roman" w:hint="eastAsia"/>
        </w:rPr>
        <w:t>實踐交流</w:t>
      </w:r>
      <w:r w:rsidR="00250D5D" w:rsidRPr="00250D5D">
        <w:rPr>
          <w:rFonts w:ascii="標楷體" w:eastAsia="標楷體" w:hAnsi="標楷體" w:cs="Times New Roman" w:hint="eastAsia"/>
        </w:rPr>
        <w:t>網絡</w:t>
      </w:r>
      <w:r w:rsidR="00250D5D">
        <w:rPr>
          <w:rFonts w:ascii="標楷體" w:eastAsia="標楷體" w:hAnsi="標楷體" w:cs="Times New Roman" w:hint="eastAsia"/>
        </w:rPr>
        <w:t>與夥伴關係</w:t>
      </w:r>
      <w:r w:rsidR="00250D5D" w:rsidRPr="00250D5D">
        <w:rPr>
          <w:rFonts w:ascii="標楷體" w:eastAsia="標楷體" w:hAnsi="標楷體" w:cs="Times New Roman" w:hint="eastAsia"/>
        </w:rPr>
        <w:t>；</w:t>
      </w:r>
      <w:r w:rsidR="00250D5D">
        <w:rPr>
          <w:rFonts w:ascii="標楷體" w:eastAsia="標楷體" w:hAnsi="標楷體" w:cs="Times New Roman" w:hint="eastAsia"/>
        </w:rPr>
        <w:t>並</w:t>
      </w:r>
      <w:r w:rsidR="00250D5D" w:rsidRPr="00250D5D">
        <w:rPr>
          <w:rFonts w:ascii="標楷體" w:eastAsia="標楷體" w:hAnsi="標楷體" w:cs="Times New Roman" w:hint="eastAsia"/>
        </w:rPr>
        <w:t>結合</w:t>
      </w:r>
      <w:r w:rsidR="00250D5D">
        <w:rPr>
          <w:rFonts w:ascii="標楷體" w:eastAsia="標楷體" w:hAnsi="標楷體" w:cs="Times New Roman" w:hint="eastAsia"/>
        </w:rPr>
        <w:t>完善</w:t>
      </w:r>
      <w:r w:rsidR="00250D5D" w:rsidRPr="00250D5D">
        <w:rPr>
          <w:rFonts w:ascii="標楷體" w:eastAsia="標楷體" w:hAnsi="標楷體" w:cs="Times New Roman" w:hint="eastAsia"/>
        </w:rPr>
        <w:t>師資培育</w:t>
      </w:r>
      <w:r w:rsidR="00250D5D">
        <w:rPr>
          <w:rFonts w:ascii="標楷體" w:eastAsia="標楷體" w:hAnsi="標楷體" w:cs="Times New Roman" w:hint="eastAsia"/>
        </w:rPr>
        <w:t>課程</w:t>
      </w:r>
      <w:r w:rsidR="00250D5D" w:rsidRPr="00250D5D">
        <w:rPr>
          <w:rFonts w:ascii="標楷體" w:eastAsia="標楷體" w:hAnsi="標楷體" w:cs="Times New Roman" w:hint="eastAsia"/>
        </w:rPr>
        <w:t>及在職教師協同合作，進行跨領域美感</w:t>
      </w:r>
      <w:r w:rsidR="00102F1F">
        <w:rPr>
          <w:rFonts w:ascii="標楷體" w:eastAsia="標楷體" w:hAnsi="標楷體" w:cs="Times New Roman" w:hint="eastAsia"/>
        </w:rPr>
        <w:t>課程</w:t>
      </w:r>
      <w:r w:rsidR="00250D5D" w:rsidRPr="00250D5D">
        <w:rPr>
          <w:rFonts w:ascii="標楷體" w:eastAsia="標楷體" w:hAnsi="標楷體" w:cs="Times New Roman" w:hint="eastAsia"/>
        </w:rPr>
        <w:t>之</w:t>
      </w:r>
      <w:r w:rsidR="00102F1F">
        <w:rPr>
          <w:rFonts w:ascii="標楷體" w:eastAsia="標楷體" w:hAnsi="標楷體" w:cs="Times New Roman" w:hint="eastAsia"/>
        </w:rPr>
        <w:t>研究、發展</w:t>
      </w:r>
      <w:r w:rsidR="00250D5D" w:rsidRPr="00250D5D">
        <w:rPr>
          <w:rFonts w:ascii="標楷體" w:eastAsia="標楷體" w:hAnsi="標楷體" w:cs="Times New Roman" w:hint="eastAsia"/>
        </w:rPr>
        <w:t>與</w:t>
      </w:r>
      <w:r w:rsidR="00102F1F">
        <w:rPr>
          <w:rFonts w:ascii="標楷體" w:eastAsia="標楷體" w:hAnsi="標楷體" w:cs="Times New Roman" w:hint="eastAsia"/>
        </w:rPr>
        <w:t>跨領域美感</w:t>
      </w:r>
      <w:r w:rsidR="00250D5D" w:rsidRPr="00250D5D">
        <w:rPr>
          <w:rFonts w:ascii="標楷體" w:eastAsia="標楷體" w:hAnsi="標楷體" w:cs="Times New Roman" w:hint="eastAsia"/>
        </w:rPr>
        <w:t>師資人才</w:t>
      </w:r>
      <w:r w:rsidR="00102F1F">
        <w:rPr>
          <w:rFonts w:ascii="標楷體" w:eastAsia="標楷體" w:hAnsi="標楷體" w:cs="Times New Roman" w:hint="eastAsia"/>
        </w:rPr>
        <w:t>之</w:t>
      </w:r>
      <w:r w:rsidR="00250D5D" w:rsidRPr="00250D5D">
        <w:rPr>
          <w:rFonts w:ascii="標楷體" w:eastAsia="標楷體" w:hAnsi="標楷體" w:cs="Times New Roman" w:hint="eastAsia"/>
        </w:rPr>
        <w:t>培育。</w:t>
      </w:r>
      <w:r w:rsidR="00805E69" w:rsidRPr="001F6F3E">
        <w:rPr>
          <w:rFonts w:ascii="標楷體" w:eastAsia="標楷體" w:hAnsi="標楷體" w:cs="Times New Roman" w:hint="eastAsia"/>
        </w:rPr>
        <w:t>其</w:t>
      </w:r>
      <w:r w:rsidR="004D69D0" w:rsidRPr="001F6F3E">
        <w:rPr>
          <w:rFonts w:ascii="標楷體" w:eastAsia="標楷體" w:hAnsi="標楷體" w:cs="Times New Roman" w:hint="eastAsia"/>
        </w:rPr>
        <w:t>角色任務可分為</w:t>
      </w:r>
      <w:r w:rsidR="00455A30">
        <w:rPr>
          <w:rFonts w:ascii="標楷體" w:eastAsia="標楷體" w:hAnsi="標楷體" w:cs="Times New Roman" w:hint="eastAsia"/>
        </w:rPr>
        <w:t>下列</w:t>
      </w:r>
      <w:r w:rsidR="004D69D0" w:rsidRPr="001F6F3E">
        <w:rPr>
          <w:rFonts w:ascii="標楷體" w:eastAsia="標楷體" w:hAnsi="標楷體" w:cs="Times New Roman" w:hint="eastAsia"/>
        </w:rPr>
        <w:t>四大項：</w:t>
      </w:r>
    </w:p>
    <w:p w14:paraId="48052DB2" w14:textId="56578865" w:rsidR="004D69D0" w:rsidRPr="00455A30" w:rsidRDefault="004D69D0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455A30">
        <w:rPr>
          <w:rFonts w:ascii="標楷體" w:eastAsia="標楷體" w:hAnsi="標楷體" w:cs="Times New Roman" w:hint="eastAsia"/>
        </w:rPr>
        <w:t>協助</w:t>
      </w:r>
      <w:r w:rsidR="00455A30" w:rsidRPr="00455A30">
        <w:rPr>
          <w:rFonts w:ascii="標楷體" w:eastAsia="標楷體" w:hAnsi="標楷體" w:cs="Times New Roman" w:hint="eastAsia"/>
        </w:rPr>
        <w:t>輔導區域內標竿學校、</w:t>
      </w:r>
      <w:r w:rsidRPr="00455A30">
        <w:rPr>
          <w:rFonts w:ascii="標楷體" w:eastAsia="標楷體" w:hAnsi="標楷體" w:cs="Times New Roman" w:hint="eastAsia"/>
        </w:rPr>
        <w:t>種子學校進行跨領域美感課程設計</w:t>
      </w:r>
      <w:r w:rsidR="00455A30" w:rsidRPr="00455A30">
        <w:rPr>
          <w:rFonts w:ascii="標楷體" w:eastAsia="標楷體" w:hAnsi="標楷體" w:cs="Times New Roman" w:hint="eastAsia"/>
        </w:rPr>
        <w:t>研發與精進</w:t>
      </w:r>
      <w:r w:rsidR="00102F1F">
        <w:rPr>
          <w:rFonts w:ascii="標楷體" w:eastAsia="標楷體" w:hAnsi="標楷體" w:cs="Times New Roman" w:hint="eastAsia"/>
        </w:rPr>
        <w:t>、</w:t>
      </w:r>
      <w:r w:rsidR="00455A30" w:rsidRPr="00455A30">
        <w:rPr>
          <w:rFonts w:ascii="標楷體" w:eastAsia="標楷體" w:hAnsi="標楷體" w:cs="Times New Roman" w:hint="eastAsia"/>
        </w:rPr>
        <w:t>優化</w:t>
      </w:r>
      <w:r w:rsidRPr="00455A30">
        <w:rPr>
          <w:rFonts w:ascii="標楷體" w:eastAsia="標楷體" w:hAnsi="標楷體" w:cs="Times New Roman" w:hint="eastAsia"/>
        </w:rPr>
        <w:t>。</w:t>
      </w:r>
    </w:p>
    <w:p w14:paraId="4944370B" w14:textId="07610DC2" w:rsidR="00805E69" w:rsidRDefault="00403245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020568">
        <w:rPr>
          <w:rFonts w:ascii="標楷體" w:eastAsia="標楷體" w:hAnsi="標楷體" w:cs="Times New Roman" w:hint="eastAsia"/>
        </w:rPr>
        <w:t>導入跨領域美感課程設計之概念</w:t>
      </w:r>
      <w:r w:rsidR="004D69D0" w:rsidRPr="00020568">
        <w:rPr>
          <w:rFonts w:ascii="標楷體" w:eastAsia="標楷體" w:hAnsi="標楷體" w:cs="Times New Roman" w:hint="eastAsia"/>
        </w:rPr>
        <w:t>於師資培育</w:t>
      </w:r>
      <w:r w:rsidR="00250D5D" w:rsidRPr="00020568">
        <w:rPr>
          <w:rFonts w:ascii="標楷體" w:eastAsia="標楷體" w:hAnsi="標楷體" w:cs="Times New Roman" w:hint="eastAsia"/>
        </w:rPr>
        <w:t>專業</w:t>
      </w:r>
      <w:r w:rsidR="004D69D0" w:rsidRPr="00020568">
        <w:rPr>
          <w:rFonts w:ascii="標楷體" w:eastAsia="標楷體" w:hAnsi="標楷體" w:cs="Times New Roman" w:hint="eastAsia"/>
        </w:rPr>
        <w:t>課程中，以培育</w:t>
      </w:r>
      <w:r w:rsidR="004D69D0" w:rsidRPr="00455A30">
        <w:rPr>
          <w:rFonts w:ascii="標楷體" w:eastAsia="標楷體" w:hAnsi="標楷體" w:cs="Times New Roman" w:hint="eastAsia"/>
        </w:rPr>
        <w:t>師資生</w:t>
      </w:r>
      <w:r w:rsidR="00102F1F">
        <w:rPr>
          <w:rFonts w:ascii="標楷體" w:eastAsia="標楷體" w:hAnsi="標楷體" w:cs="Times New Roman" w:hint="eastAsia"/>
        </w:rPr>
        <w:t>跨領域美感</w:t>
      </w:r>
      <w:r w:rsidR="004D69D0" w:rsidRPr="00455A30">
        <w:rPr>
          <w:rFonts w:ascii="標楷體" w:eastAsia="標楷體" w:hAnsi="標楷體" w:cs="Times New Roman" w:hint="eastAsia"/>
        </w:rPr>
        <w:t>課程設計</w:t>
      </w:r>
      <w:r w:rsidR="00102F1F">
        <w:rPr>
          <w:rFonts w:ascii="標楷體" w:eastAsia="標楷體" w:hAnsi="標楷體" w:cs="Times New Roman" w:hint="eastAsia"/>
        </w:rPr>
        <w:t>知能與美感</w:t>
      </w:r>
      <w:r w:rsidR="004D69D0" w:rsidRPr="00455A30">
        <w:rPr>
          <w:rFonts w:ascii="標楷體" w:eastAsia="標楷體" w:hAnsi="標楷體" w:cs="Times New Roman" w:hint="eastAsia"/>
        </w:rPr>
        <w:t>素養。</w:t>
      </w:r>
    </w:p>
    <w:p w14:paraId="22B94CB8" w14:textId="552997D2" w:rsidR="00174DC3" w:rsidRDefault="00455A30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455A30">
        <w:rPr>
          <w:rFonts w:ascii="標楷體" w:eastAsia="標楷體" w:hAnsi="標楷體" w:cs="Times New Roman" w:hint="eastAsia"/>
        </w:rPr>
        <w:t>串聯各學習階段之跨領域美感教育</w:t>
      </w:r>
      <w:r w:rsidR="00102F1F">
        <w:rPr>
          <w:rFonts w:ascii="標楷體" w:eastAsia="標楷體" w:hAnsi="標楷體" w:cs="Times New Roman" w:hint="eastAsia"/>
        </w:rPr>
        <w:t>教師專業社群</w:t>
      </w:r>
      <w:r w:rsidRPr="00455A30">
        <w:rPr>
          <w:rFonts w:ascii="標楷體" w:eastAsia="標楷體" w:hAnsi="標楷體" w:cs="Times New Roman" w:hint="eastAsia"/>
        </w:rPr>
        <w:t>，</w:t>
      </w:r>
      <w:r w:rsidR="00174DC3">
        <w:rPr>
          <w:rFonts w:ascii="標楷體" w:eastAsia="標楷體" w:hAnsi="標楷體" w:cs="Times New Roman" w:hint="eastAsia"/>
        </w:rPr>
        <w:t>以區域聯盟之在地化合作方式，推動校際間跨領域美感</w:t>
      </w:r>
      <w:r w:rsidR="00102F1F">
        <w:rPr>
          <w:rFonts w:ascii="標楷體" w:eastAsia="標楷體" w:hAnsi="標楷體" w:cs="Times New Roman" w:hint="eastAsia"/>
        </w:rPr>
        <w:t>課程</w:t>
      </w:r>
      <w:r w:rsidR="00174DC3">
        <w:rPr>
          <w:rFonts w:ascii="標楷體" w:eastAsia="標楷體" w:hAnsi="標楷體" w:cs="Times New Roman" w:hint="eastAsia"/>
        </w:rPr>
        <w:t>經驗交流與分享，進行全面性、普遍性的推廣。</w:t>
      </w:r>
    </w:p>
    <w:p w14:paraId="5A68A9F8" w14:textId="1DBE7E84" w:rsidR="00B46066" w:rsidRPr="00B46066" w:rsidRDefault="00B46066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 w:hint="eastAsia"/>
        </w:rPr>
        <w:t>透過跨領域美感教育的相關行動研究，發展、建構跨領域美感課程理論與實務論述</w:t>
      </w:r>
      <w:r w:rsidR="00E667FD" w:rsidRPr="00E667FD">
        <w:rPr>
          <w:rFonts w:ascii="標楷體" w:eastAsia="標楷體" w:hAnsi="標楷體" w:cs="Times New Roman" w:hint="eastAsia"/>
        </w:rPr>
        <w:t>。</w:t>
      </w:r>
    </w:p>
    <w:p w14:paraId="4B008BE1" w14:textId="77777777" w:rsidR="001226D0" w:rsidRPr="001F6F3E" w:rsidRDefault="001226D0" w:rsidP="001226D0">
      <w:pPr>
        <w:pStyle w:val="a3"/>
        <w:numPr>
          <w:ilvl w:val="0"/>
          <w:numId w:val="15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 w:rsidRPr="001F6F3E">
        <w:rPr>
          <w:rFonts w:ascii="標楷體" w:eastAsia="標楷體" w:hAnsi="標楷體" w:cs="Times New Roman" w:hint="eastAsia"/>
          <w:sz w:val="28"/>
        </w:rPr>
        <w:t>工作項目</w:t>
      </w:r>
    </w:p>
    <w:p w14:paraId="6F031AC4" w14:textId="66531517" w:rsidR="001226D0" w:rsidRPr="001F6F3E" w:rsidRDefault="001226D0" w:rsidP="001226D0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  <w:r w:rsidRPr="001F6F3E">
        <w:rPr>
          <w:rFonts w:ascii="標楷體" w:eastAsia="標楷體" w:hAnsi="標楷體" w:cs="Times New Roman" w:hint="eastAsia"/>
        </w:rPr>
        <w:t>依據實施目標及執行</w:t>
      </w:r>
      <w:r>
        <w:rPr>
          <w:rFonts w:ascii="標楷體" w:eastAsia="標楷體" w:hAnsi="標楷體" w:cs="Times New Roman" w:hint="eastAsia"/>
        </w:rPr>
        <w:t>任務</w:t>
      </w:r>
      <w:r w:rsidRPr="001F6F3E">
        <w:rPr>
          <w:rFonts w:ascii="標楷體" w:eastAsia="標楷體" w:hAnsi="標楷體" w:cs="Times New Roman" w:hint="eastAsia"/>
        </w:rPr>
        <w:t>，本校預計辦理之工作項目如下表：</w:t>
      </w: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570"/>
        <w:gridCol w:w="1977"/>
        <w:gridCol w:w="3827"/>
        <w:gridCol w:w="4066"/>
      </w:tblGrid>
      <w:tr w:rsidR="001226D0" w:rsidRPr="001F6F3E" w14:paraId="217CCA74" w14:textId="77777777" w:rsidTr="006C6729">
        <w:trPr>
          <w:trHeight w:val="20"/>
          <w:tblHeader/>
          <w:jc w:val="center"/>
        </w:trPr>
        <w:tc>
          <w:tcPr>
            <w:tcW w:w="2547" w:type="dxa"/>
            <w:gridSpan w:val="2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ED9701E" w14:textId="77777777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工作項目</w:t>
            </w:r>
          </w:p>
        </w:tc>
        <w:tc>
          <w:tcPr>
            <w:tcW w:w="3827" w:type="dxa"/>
            <w:shd w:val="clear" w:color="auto" w:fill="F2DCDB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AEE2BE" w14:textId="16B81778" w:rsidR="001226D0" w:rsidRPr="001F6F3E" w:rsidRDefault="001226D0" w:rsidP="0025277E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辦理方式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（按實際規劃</w:t>
            </w:r>
            <w:r w:rsidR="0025277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敘寫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）</w:t>
            </w:r>
          </w:p>
        </w:tc>
        <w:tc>
          <w:tcPr>
            <w:tcW w:w="4066" w:type="dxa"/>
            <w:shd w:val="clear" w:color="auto" w:fill="FFE599" w:themeFill="accent4" w:themeFillTint="6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3D51ED" w14:textId="79CD8851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執行內容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（</w:t>
            </w:r>
            <w:r w:rsidR="0025277E"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按實際規劃</w:t>
            </w:r>
            <w:r w:rsidR="0025277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敘寫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）</w:t>
            </w:r>
          </w:p>
        </w:tc>
      </w:tr>
      <w:tr w:rsidR="001226D0" w:rsidRPr="001F6F3E" w14:paraId="19715F2C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F7BBD" w14:textId="0259D55D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1</w:t>
            </w:r>
            <w:r w:rsidR="00A4178F">
              <w:rPr>
                <w:rFonts w:ascii="標楷體" w:eastAsia="標楷體" w:hAnsi="標楷體" w:cs="Arial" w:hint="eastAsia"/>
                <w:kern w:val="0"/>
                <w:szCs w:val="24"/>
              </w:rPr>
              <w:t>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AD2F6" w14:textId="2C73CF14" w:rsidR="001226D0" w:rsidRPr="001F6F3E" w:rsidRDefault="001226D0" w:rsidP="0063525F">
            <w:pPr>
              <w:spacing w:line="360" w:lineRule="exact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輔導</w:t>
            </w:r>
            <w:r w:rsidR="00E667FD">
              <w:rPr>
                <w:rFonts w:ascii="標楷體" w:eastAsia="標楷體" w:hAnsi="標楷體" w:cs="微軟正黑體" w:hint="eastAsia"/>
                <w:kern w:val="0"/>
                <w:szCs w:val="24"/>
              </w:rPr>
              <w:t>標竿學校、</w:t>
            </w:r>
            <w:r w:rsidR="00294B65" w:rsidRPr="00294B65">
              <w:rPr>
                <w:rFonts w:ascii="標楷體" w:eastAsia="標楷體" w:hAnsi="標楷體" w:cs="微軟正黑體" w:hint="eastAsia"/>
                <w:kern w:val="0"/>
                <w:szCs w:val="24"/>
              </w:rPr>
              <w:t>輔導種子學校執行跨領域美感課程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40503" w14:textId="2D0EC49D" w:rsidR="00DD65BC" w:rsidRPr="00DD65BC" w:rsidRDefault="00DD65BC" w:rsidP="002C176B">
            <w:pPr>
              <w:pStyle w:val="a3"/>
              <w:numPr>
                <w:ilvl w:val="0"/>
                <w:numId w:val="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000000" w:themeColor="text1"/>
                <w:kern w:val="0"/>
                <w:szCs w:val="24"/>
              </w:rPr>
            </w:pPr>
            <w:r w:rsidRPr="00DD65BC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訪視輔導之標竿/種子學校。</w:t>
            </w:r>
          </w:p>
          <w:p w14:paraId="61ABDDEA" w14:textId="46A41204" w:rsidR="001226D0" w:rsidRPr="0025277E" w:rsidRDefault="001226D0" w:rsidP="002C176B">
            <w:pPr>
              <w:pStyle w:val="a3"/>
              <w:numPr>
                <w:ilvl w:val="0"/>
                <w:numId w:val="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參與</w:t>
            </w:r>
            <w:r w:rsidR="00E667FD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標竿學校、</w:t>
            </w: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種子學校辦理之跨領域美感計畫相關活動。</w:t>
            </w:r>
          </w:p>
          <w:p w14:paraId="196D3CD7" w14:textId="021057DD" w:rsidR="002C176B" w:rsidRPr="00DD65BC" w:rsidRDefault="00B46066" w:rsidP="00DD65BC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標竿學校優化、精進跨領域美感課程，與嘗試發展議題融入跨領域典範課程。</w:t>
            </w:r>
            <w:r w:rsidRPr="00DD65BC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</w:t>
            </w:r>
            <w:r w:rsidR="00E667FD" w:rsidRPr="00DD65BC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種子學校</w:t>
            </w:r>
            <w:r w:rsidRPr="00DD65BC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開發、實施</w:t>
            </w:r>
            <w:r w:rsidR="00E667FD" w:rsidRPr="00DD65BC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跨領域美感課程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79985" w14:textId="68D5F88A" w:rsidR="00DD65BC" w:rsidRPr="000A5744" w:rsidRDefault="00DD65BC" w:rsidP="00DD65BC">
            <w:pPr>
              <w:pStyle w:val="a3"/>
              <w:numPr>
                <w:ilvl w:val="0"/>
                <w:numId w:val="7"/>
              </w:numPr>
              <w:ind w:leftChars="0"/>
              <w:rPr>
                <w:rFonts w:ascii="標楷體" w:eastAsia="標楷體" w:hAnsi="標楷體" w:cs="Arial"/>
                <w:color w:val="000000" w:themeColor="text1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000000" w:themeColor="text1"/>
                <w:kern w:val="0"/>
                <w:szCs w:val="24"/>
              </w:rPr>
              <w:t>訪視輔導之標竿/種子學校，每學期每校至少一次(實體、線上或電話訪視皆可)。</w:t>
            </w:r>
          </w:p>
          <w:p w14:paraId="0EC3CDFD" w14:textId="21C0D13B" w:rsidR="001226D0" w:rsidRPr="000A5744" w:rsidRDefault="001226D0" w:rsidP="0063525F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</w:t>
            </w:r>
            <w:r w:rsidR="00E667FD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標竿學校、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種子學校</w:t>
            </w:r>
            <w:r w:rsidR="002C176B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課程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協作會談、課程觀摩。</w:t>
            </w:r>
          </w:p>
          <w:p w14:paraId="67F829E1" w14:textId="77777777" w:rsidR="002C176B" w:rsidRPr="000A5744" w:rsidRDefault="00B46066" w:rsidP="002C176B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定期到校協助標竿學校、種子學校跨領域美感課程共備。</w:t>
            </w:r>
          </w:p>
          <w:p w14:paraId="08C21A23" w14:textId="10333354" w:rsidR="00B00E0A" w:rsidRPr="000A5744" w:rsidRDefault="00B00E0A" w:rsidP="002C176B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標竿學校發展</w:t>
            </w:r>
            <w:r w:rsidRPr="000A5744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跨領域美感典範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課程。</w:t>
            </w:r>
          </w:p>
        </w:tc>
      </w:tr>
      <w:tr w:rsidR="001226D0" w:rsidRPr="001F6F3E" w14:paraId="3A912273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CE624" w14:textId="6E4258E9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2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ADAC" w14:textId="1A909ED5" w:rsidR="000E2F28" w:rsidRPr="002C176B" w:rsidRDefault="000E2F28" w:rsidP="000E2F28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 w:rsidRPr="000E2F28">
              <w:rPr>
                <w:rFonts w:ascii="標楷體" w:eastAsia="標楷體" w:hAnsi="標楷體" w:cs="Arial" w:hint="eastAsia"/>
                <w:kern w:val="0"/>
                <w:szCs w:val="24"/>
              </w:rPr>
              <w:t>培育跨領域美感未來人才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47AF8" w14:textId="11EE53DC" w:rsidR="001226D0" w:rsidRPr="000A5744" w:rsidRDefault="001226D0" w:rsidP="000A5744">
            <w:pPr>
              <w:pStyle w:val="a3"/>
              <w:numPr>
                <w:ilvl w:val="0"/>
                <w:numId w:val="48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000000" w:themeColor="text1"/>
                <w:kern w:val="0"/>
                <w:szCs w:val="24"/>
              </w:rPr>
            </w:pPr>
            <w:r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辦理</w:t>
            </w:r>
            <w:r w:rsidR="000E2F28"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大學端</w:t>
            </w:r>
            <w:r w:rsidR="00B00E0A" w:rsidRPr="000A5744">
              <w:rPr>
                <w:rFonts w:ascii="標楷體" w:eastAsia="標楷體" w:hAnsi="標楷體" w:cs="微軟正黑體" w:hint="eastAsia"/>
                <w:b/>
                <w:color w:val="000000" w:themeColor="text1"/>
                <w:kern w:val="0"/>
                <w:szCs w:val="24"/>
              </w:rPr>
              <w:t>S</w:t>
            </w:r>
            <w:r w:rsidR="00B00E0A" w:rsidRPr="000A5744">
              <w:rPr>
                <w:rFonts w:ascii="標楷體" w:eastAsia="標楷體" w:hAnsi="標楷體" w:cs="微軟正黑體"/>
                <w:b/>
                <w:color w:val="000000" w:themeColor="text1"/>
                <w:kern w:val="0"/>
                <w:szCs w:val="24"/>
              </w:rPr>
              <w:t>DGs</w:t>
            </w:r>
            <w:r w:rsidR="00B00E0A" w:rsidRPr="000A5744">
              <w:rPr>
                <w:rFonts w:ascii="標楷體" w:eastAsia="標楷體" w:hAnsi="標楷體" w:cs="微軟正黑體" w:hint="eastAsia"/>
                <w:b/>
                <w:color w:val="000000" w:themeColor="text1"/>
                <w:kern w:val="0"/>
                <w:szCs w:val="24"/>
              </w:rPr>
              <w:t>、議題融入或</w:t>
            </w:r>
            <w:r w:rsidR="00B00E0A" w:rsidRPr="000A5744">
              <w:rPr>
                <w:rFonts w:ascii="標楷體" w:eastAsia="標楷體" w:hAnsi="標楷體" w:cs="微軟正黑體"/>
                <w:b/>
                <w:color w:val="000000" w:themeColor="text1"/>
                <w:kern w:val="0"/>
                <w:szCs w:val="24"/>
              </w:rPr>
              <w:t>SEL</w:t>
            </w:r>
            <w:r w:rsidR="00B00E0A" w:rsidRPr="000A5744">
              <w:rPr>
                <w:rFonts w:ascii="標楷體" w:eastAsia="標楷體" w:hAnsi="標楷體" w:cs="微軟正黑體" w:hint="eastAsia"/>
                <w:b/>
                <w:color w:val="000000" w:themeColor="text1"/>
                <w:kern w:val="0"/>
                <w:szCs w:val="24"/>
              </w:rPr>
              <w:t>等多元主題</w:t>
            </w:r>
            <w:r w:rsidR="00B00E0A"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之</w:t>
            </w:r>
            <w:r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跨領域美感課程增能工作坊</w:t>
            </w:r>
            <w:r w:rsidRPr="000A5744">
              <w:rPr>
                <w:rFonts w:ascii="標楷體" w:eastAsia="標楷體" w:hAnsi="標楷體" w:cs="Arial Unicode MS" w:hint="eastAsia"/>
                <w:color w:val="000000" w:themeColor="text1"/>
                <w:kern w:val="0"/>
                <w:szCs w:val="24"/>
              </w:rPr>
              <w:t>／</w:t>
            </w:r>
            <w:r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講座，為師資生提供多元領域之增能</w:t>
            </w:r>
            <w:r w:rsidR="00E31671"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培力課程</w:t>
            </w:r>
            <w:r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。</w:t>
            </w:r>
          </w:p>
          <w:p w14:paraId="00A2E037" w14:textId="20AD6281" w:rsidR="00B00E0A" w:rsidRPr="0025277E" w:rsidRDefault="00B00E0A" w:rsidP="00055FE9">
            <w:pPr>
              <w:pStyle w:val="a3"/>
              <w:numPr>
                <w:ilvl w:val="0"/>
                <w:numId w:val="48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以本科為課程發展基礎，連結其他專業領域之師培教授，帶領師資生建立多面向之跨領域美感課程。</w:t>
            </w:r>
          </w:p>
          <w:p w14:paraId="7FBE73FA" w14:textId="01192F7E" w:rsidR="00E31671" w:rsidRPr="0025277E" w:rsidRDefault="00E31671" w:rsidP="00055FE9">
            <w:pPr>
              <w:pStyle w:val="a3"/>
              <w:numPr>
                <w:ilvl w:val="0"/>
                <w:numId w:val="48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規劃安排在職教師與師資生交流活動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42FA3" w14:textId="11C855EA" w:rsidR="001226D0" w:rsidRPr="000A5744" w:rsidRDefault="001226D0" w:rsidP="002C176B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每學期舉辦</w:t>
            </w:r>
            <w:r w:rsidR="0025277E"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1</w:t>
            </w:r>
            <w:r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場</w:t>
            </w:r>
            <w:r w:rsidR="0025277E" w:rsidRPr="000A5744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S</w:t>
            </w:r>
            <w:r w:rsidR="0025277E" w:rsidRPr="000A5744">
              <w:rPr>
                <w:rFonts w:ascii="標楷體" w:eastAsia="標楷體" w:hAnsi="標楷體" w:cs="微軟正黑體"/>
                <w:b/>
                <w:kern w:val="0"/>
                <w:szCs w:val="24"/>
              </w:rPr>
              <w:t>DGs</w:t>
            </w:r>
            <w:r w:rsidR="0025277E" w:rsidRPr="000A5744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/議題融入</w:t>
            </w:r>
            <w:r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跨領域美感課程增能工作坊。</w:t>
            </w:r>
          </w:p>
          <w:p w14:paraId="6035CB90" w14:textId="13E4D034" w:rsidR="0025277E" w:rsidRPr="000A5744" w:rsidRDefault="0025277E" w:rsidP="0025277E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每學期舉辦1場</w:t>
            </w:r>
            <w:r w:rsidRPr="000A5744">
              <w:rPr>
                <w:rFonts w:ascii="標楷體" w:eastAsia="標楷體" w:hAnsi="標楷體" w:cs="微軟正黑體"/>
                <w:b/>
                <w:kern w:val="0"/>
                <w:szCs w:val="24"/>
              </w:rPr>
              <w:t>SEL</w:t>
            </w:r>
            <w:r w:rsidRPr="000A5744">
              <w:rPr>
                <w:rFonts w:ascii="標楷體" w:eastAsia="標楷體" w:hAnsi="標楷體" w:cs="微軟正黑體" w:hint="eastAsia"/>
                <w:kern w:val="0"/>
                <w:szCs w:val="24"/>
              </w:rPr>
              <w:t>跨領域美感增能講座。</w:t>
            </w:r>
          </w:p>
          <w:p w14:paraId="2F36BC46" w14:textId="77777777" w:rsidR="000A5744" w:rsidRDefault="002C176B" w:rsidP="000A5744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帶領師資生於計畫期程內開發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  <w:u w:val="single"/>
              </w:rPr>
              <w:t>兩則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跨領域美感課程。</w:t>
            </w:r>
          </w:p>
          <w:p w14:paraId="2C5456C2" w14:textId="12DC79BB" w:rsidR="002C176B" w:rsidRPr="000A5744" w:rsidRDefault="006472E4" w:rsidP="000A5744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與標竿學校、種子學校</w:t>
            </w:r>
            <w:r w:rsidR="00B00E0A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合作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辦理師資生入班觀課、見習活動</w:t>
            </w:r>
            <w:r w:rsidR="001226D0" w:rsidRPr="000A5744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</w:tc>
      </w:tr>
      <w:tr w:rsidR="001226D0" w:rsidRPr="001F6F3E" w14:paraId="4BF9B820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364AD" w14:textId="77777777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3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A24F3" w14:textId="47AF90EA" w:rsidR="001226D0" w:rsidRPr="001F6F3E" w:rsidRDefault="005471CB" w:rsidP="0063525F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推廣跨領域美感</w:t>
            </w:r>
            <w:r w:rsidR="00106E7C" w:rsidRPr="00B46066">
              <w:rPr>
                <w:rFonts w:ascii="標楷體" w:eastAsia="標楷體" w:hAnsi="標楷體" w:cs="Arial" w:hint="eastAsia"/>
                <w:kern w:val="0"/>
                <w:szCs w:val="24"/>
              </w:rPr>
              <w:t>課程與教學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C4B91" w14:textId="7E592732" w:rsidR="006472E4" w:rsidRPr="0025277E" w:rsidRDefault="00B00E0A" w:rsidP="00B00E0A">
            <w:pPr>
              <w:pStyle w:val="a3"/>
              <w:numPr>
                <w:ilvl w:val="0"/>
                <w:numId w:val="14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以師培大學為核心，與鄰近標竿學校、種子學校發展在地校際聯盟，建構區域教學互動網絡。</w:t>
            </w:r>
          </w:p>
          <w:p w14:paraId="3F3E5125" w14:textId="77777777" w:rsidR="00B00E0A" w:rsidRPr="004F162A" w:rsidRDefault="00B00E0A" w:rsidP="00B00E0A">
            <w:pPr>
              <w:pStyle w:val="a3"/>
              <w:numPr>
                <w:ilvl w:val="0"/>
                <w:numId w:val="14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透過分享會、論文發表、研討會等多元形式，進行師培端跨領域美感教育之推廣。</w:t>
            </w:r>
          </w:p>
          <w:p w14:paraId="2B861C15" w14:textId="0C25BC39" w:rsidR="004F162A" w:rsidRPr="0025277E" w:rsidRDefault="004F162A" w:rsidP="004F162A">
            <w:pPr>
              <w:pStyle w:val="a3"/>
              <w:numPr>
                <w:ilvl w:val="0"/>
                <w:numId w:val="14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4F162A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協助總計畫推動各主題教師專業社群之籌組發展</w:t>
            </w:r>
            <w:r w:rsidR="0055670A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AF478" w14:textId="51D933CE" w:rsidR="001226D0" w:rsidRPr="000A5744" w:rsidRDefault="00F13DA1" w:rsidP="0063525F">
            <w:pPr>
              <w:pStyle w:val="a3"/>
              <w:numPr>
                <w:ilvl w:val="0"/>
                <w:numId w:val="8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辦理及參與校際聯盟教師社群跨領域美感課程研究、交流及推廣活動</w:t>
            </w:r>
            <w:r w:rsidR="001226D0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4B7C79C4" w14:textId="77777777" w:rsidR="000A5744" w:rsidRDefault="007A6B8D" w:rsidP="000A5744">
            <w:pPr>
              <w:pStyle w:val="a3"/>
              <w:numPr>
                <w:ilvl w:val="0"/>
                <w:numId w:val="8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或辦理大學端跨域美感課程分享活動</w:t>
            </w:r>
            <w:r w:rsidR="00F04550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62F429F0" w14:textId="373A1D22" w:rsidR="004F162A" w:rsidRPr="000A5744" w:rsidRDefault="004F162A" w:rsidP="000A5744">
            <w:pPr>
              <w:pStyle w:val="a3"/>
              <w:numPr>
                <w:ilvl w:val="0"/>
                <w:numId w:val="8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0A5744">
              <w:rPr>
                <w:rFonts w:ascii="標楷體" w:eastAsia="標楷體" w:hAnsi="標楷體" w:cs="Times New Roman" w:hint="eastAsia"/>
                <w:color w:val="AEAAAA" w:themeColor="background2" w:themeShade="BF"/>
              </w:rPr>
              <w:t>協助總計畫推動各主題教師專業社群之籌組發展</w:t>
            </w:r>
            <w:r w:rsidR="00606E03" w:rsidRPr="000A5744">
              <w:rPr>
                <w:rFonts w:ascii="標楷體" w:eastAsia="標楷體" w:hAnsi="標楷體" w:cs="Times New Roman" w:hint="eastAsia"/>
                <w:color w:val="AEAAAA" w:themeColor="background2" w:themeShade="BF"/>
              </w:rPr>
              <w:t>。</w:t>
            </w:r>
          </w:p>
        </w:tc>
      </w:tr>
      <w:tr w:rsidR="0018425C" w:rsidRPr="001F6F3E" w14:paraId="53F60BAC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A00F6" w14:textId="3F37A80A" w:rsidR="0018425C" w:rsidRPr="001F6F3E" w:rsidRDefault="0018425C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4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93EB0" w14:textId="77777777" w:rsidR="004D0CB9" w:rsidRPr="004D0CB9" w:rsidRDefault="004D0CB9" w:rsidP="004D0CB9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 w:rsidRPr="004D0CB9">
              <w:rPr>
                <w:rFonts w:ascii="標楷體" w:eastAsia="標楷體" w:hAnsi="標楷體" w:cs="Arial" w:hint="eastAsia"/>
                <w:kern w:val="0"/>
                <w:szCs w:val="24"/>
              </w:rPr>
              <w:t>深耕跨領域美感</w:t>
            </w:r>
          </w:p>
          <w:p w14:paraId="1AD3805C" w14:textId="3EF6BDAE" w:rsidR="0018425C" w:rsidRDefault="004D0CB9" w:rsidP="004D0CB9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 w:rsidRPr="004D0CB9">
              <w:rPr>
                <w:rFonts w:ascii="標楷體" w:eastAsia="標楷體" w:hAnsi="標楷體" w:cs="Arial" w:hint="eastAsia"/>
                <w:kern w:val="0"/>
                <w:szCs w:val="24"/>
              </w:rPr>
              <w:t>學術研究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0FFB0" w14:textId="28388423" w:rsidR="004D0CB9" w:rsidRPr="004D0CB9" w:rsidRDefault="004D0CB9" w:rsidP="004D0CB9">
            <w:pPr>
              <w:pStyle w:val="a3"/>
              <w:numPr>
                <w:ilvl w:val="0"/>
                <w:numId w:val="4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4D0CB9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發表跨領域美感教育相關之學術論文或展演</w:t>
            </w:r>
            <w:r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59CFCC22" w14:textId="77777777" w:rsidR="0018425C" w:rsidRDefault="004D0CB9" w:rsidP="004D0CB9">
            <w:pPr>
              <w:pStyle w:val="a3"/>
              <w:numPr>
                <w:ilvl w:val="0"/>
                <w:numId w:val="4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4D0CB9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指導跨領域美感教育相關之學位論文</w:t>
            </w:r>
            <w:r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3EF01C98" w14:textId="0128F7F3" w:rsidR="004D0CB9" w:rsidRPr="0025277E" w:rsidRDefault="004D0CB9" w:rsidP="004D0CB9">
            <w:pPr>
              <w:pStyle w:val="a3"/>
              <w:numPr>
                <w:ilvl w:val="0"/>
                <w:numId w:val="4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4D0CB9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與國際學者交流跨領域美感教育相關議題</w:t>
            </w:r>
            <w:r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AAEAD" w14:textId="768C1524" w:rsidR="004D0CB9" w:rsidRPr="00E9645C" w:rsidRDefault="004D0CB9" w:rsidP="004D0CB9">
            <w:pPr>
              <w:pStyle w:val="a3"/>
              <w:numPr>
                <w:ilvl w:val="0"/>
                <w:numId w:val="47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E9645C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發表跨領域美感教育相關之學術論文或展演。</w:t>
            </w:r>
          </w:p>
          <w:p w14:paraId="7AFE14B9" w14:textId="77777777" w:rsidR="00E9645C" w:rsidRDefault="004D0CB9" w:rsidP="00E9645C">
            <w:pPr>
              <w:pStyle w:val="a3"/>
              <w:numPr>
                <w:ilvl w:val="0"/>
                <w:numId w:val="4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E9645C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指導跨領域美感教育相關之學位論文。</w:t>
            </w:r>
          </w:p>
          <w:p w14:paraId="1C85CC29" w14:textId="476B508D" w:rsidR="004D0CB9" w:rsidRPr="00E9645C" w:rsidRDefault="004D0CB9" w:rsidP="00E9645C">
            <w:pPr>
              <w:pStyle w:val="a3"/>
              <w:numPr>
                <w:ilvl w:val="0"/>
                <w:numId w:val="4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E9645C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與國際學者交流跨領域美感教育相關議題。</w:t>
            </w:r>
          </w:p>
        </w:tc>
      </w:tr>
      <w:tr w:rsidR="001226D0" w:rsidRPr="001F6F3E" w14:paraId="5FDEEAA0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97898" w14:textId="5280D7C1" w:rsidR="001226D0" w:rsidRPr="001F6F3E" w:rsidRDefault="0018425C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5</w:t>
            </w:r>
            <w:r w:rsidR="001226D0"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49BF" w14:textId="0605E08C" w:rsidR="001226D0" w:rsidRPr="009805E6" w:rsidRDefault="001226D0" w:rsidP="0063525F">
            <w:pPr>
              <w:spacing w:line="360" w:lineRule="exact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協助總計畫執行跨領域美感計畫相關事務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8C534" w14:textId="54EDF8CF" w:rsidR="001226D0" w:rsidRPr="0025277E" w:rsidRDefault="007A6B8D" w:rsidP="007A6B8D">
            <w:pPr>
              <w:pStyle w:val="a3"/>
              <w:numPr>
                <w:ilvl w:val="0"/>
                <w:numId w:val="3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參與總計畫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辦理之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共識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會議、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誓師大會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、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教師社群交流、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成果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發表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等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相關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活動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17038342" w14:textId="6C3E374D" w:rsidR="007A6B8D" w:rsidRPr="0025277E" w:rsidRDefault="0055670A" w:rsidP="00055FE9">
            <w:pPr>
              <w:pStyle w:val="a3"/>
              <w:numPr>
                <w:ilvl w:val="0"/>
                <w:numId w:val="50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55670A">
              <w:rPr>
                <w:rFonts w:ascii="標楷體" w:eastAsia="標楷體" w:hAnsi="標楷體" w:cs="Arial" w:hint="eastAsia"/>
                <w:color w:val="000000" w:themeColor="text1"/>
                <w:kern w:val="0"/>
                <w:szCs w:val="24"/>
              </w:rPr>
              <w:t>於總計畫FB發表跨領域美感教育相關之活動或論述等貼文</w:t>
            </w:r>
            <w:r>
              <w:rPr>
                <w:rFonts w:ascii="標楷體" w:eastAsia="標楷體" w:hAnsi="標楷體" w:cs="Arial" w:hint="eastAsia"/>
                <w:color w:val="000000" w:themeColor="text1"/>
                <w:kern w:val="0"/>
                <w:szCs w:val="24"/>
              </w:rPr>
              <w:t>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59710" w14:textId="77777777" w:rsidR="000A5744" w:rsidRDefault="001226D0" w:rsidP="000A5744">
            <w:pPr>
              <w:pStyle w:val="a3"/>
              <w:numPr>
                <w:ilvl w:val="0"/>
                <w:numId w:val="38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總計畫辦理之相關會議與</w:t>
            </w:r>
            <w:r w:rsidR="00B46066"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培訓增能、推廣</w:t>
            </w:r>
            <w:r w:rsidRPr="000A5744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活動。</w:t>
            </w:r>
          </w:p>
          <w:p w14:paraId="33445789" w14:textId="604D990E" w:rsidR="007A6B8D" w:rsidRPr="000A5744" w:rsidRDefault="0055670A" w:rsidP="00055FE9">
            <w:pPr>
              <w:pStyle w:val="a3"/>
              <w:numPr>
                <w:ilvl w:val="0"/>
                <w:numId w:val="49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A5744">
              <w:rPr>
                <w:rFonts w:ascii="標楷體" w:eastAsia="標楷體" w:hAnsi="標楷體" w:cs="Arial" w:hint="eastAsia"/>
                <w:color w:val="000000" w:themeColor="text1"/>
                <w:kern w:val="0"/>
                <w:szCs w:val="24"/>
              </w:rPr>
              <w:t>於總計畫FB發表跨領域美感教育相關之活動或論述等貼文。</w:t>
            </w:r>
          </w:p>
        </w:tc>
      </w:tr>
    </w:tbl>
    <w:p w14:paraId="2898E220" w14:textId="77777777" w:rsidR="001226D0" w:rsidRPr="00B46066" w:rsidRDefault="001226D0" w:rsidP="00CE374C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</w:p>
    <w:p w14:paraId="6B59505E" w14:textId="0A01407F" w:rsidR="00F04550" w:rsidRDefault="00F04550">
      <w:pPr>
        <w:widowControl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/>
        </w:rPr>
        <w:br w:type="page"/>
      </w:r>
    </w:p>
    <w:p w14:paraId="5FC64CAB" w14:textId="77777777" w:rsidR="008E0C77" w:rsidRPr="00720E5A" w:rsidRDefault="005E1278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4" w:name="_Toc163346405"/>
      <w:r w:rsidRPr="001F6F3E">
        <w:rPr>
          <w:rFonts w:ascii="標楷體" w:eastAsia="標楷體" w:hAnsi="標楷體" w:hint="eastAsia"/>
          <w:b/>
          <w:sz w:val="32"/>
        </w:rPr>
        <w:t>工作</w:t>
      </w:r>
      <w:r w:rsidR="00F156CE" w:rsidRPr="001F6F3E">
        <w:rPr>
          <w:rFonts w:ascii="標楷體" w:eastAsia="標楷體" w:hAnsi="標楷體" w:hint="eastAsia"/>
          <w:b/>
          <w:sz w:val="32"/>
        </w:rPr>
        <w:t>期程</w:t>
      </w:r>
      <w:bookmarkEnd w:id="4"/>
    </w:p>
    <w:p w14:paraId="5578325B" w14:textId="6F2DD84E" w:rsidR="00F156CE" w:rsidRPr="001A6854" w:rsidRDefault="00C96F57" w:rsidP="001A6854">
      <w:pPr>
        <w:pStyle w:val="a3"/>
        <w:ind w:leftChars="0" w:left="482"/>
        <w:rPr>
          <w:rFonts w:ascii="標楷體" w:eastAsia="標楷體" w:hAnsi="標楷體"/>
          <w:b/>
          <w:color w:val="FF0000"/>
          <w:szCs w:val="24"/>
        </w:rPr>
      </w:pPr>
      <w:r w:rsidRPr="001A6854">
        <w:rPr>
          <w:rFonts w:ascii="標楷體" w:eastAsia="標楷體" w:hAnsi="標楷體" w:hint="eastAsia"/>
          <w:b/>
          <w:color w:val="FF0000"/>
          <w:szCs w:val="24"/>
        </w:rPr>
        <w:t>（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請</w:t>
      </w:r>
      <w:r w:rsidR="00F04550" w:rsidRPr="001A6854">
        <w:rPr>
          <w:rFonts w:ascii="標楷體" w:eastAsia="標楷體" w:hAnsi="標楷體" w:hint="eastAsia"/>
          <w:b/>
          <w:color w:val="FF0000"/>
          <w:szCs w:val="24"/>
        </w:rPr>
        <w:t>依據貴校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預計</w:t>
      </w:r>
      <w:r w:rsidR="00771ED3" w:rsidRPr="001A6854">
        <w:rPr>
          <w:rFonts w:ascii="標楷體" w:eastAsia="標楷體" w:hAnsi="標楷體" w:hint="eastAsia"/>
          <w:b/>
          <w:color w:val="FF0000"/>
          <w:szCs w:val="24"/>
        </w:rPr>
        <w:t>辦理</w:t>
      </w:r>
      <w:r w:rsidR="00F04550" w:rsidRPr="001A6854">
        <w:rPr>
          <w:rFonts w:ascii="標楷體" w:eastAsia="標楷體" w:hAnsi="標楷體" w:hint="eastAsia"/>
          <w:b/>
          <w:color w:val="FF0000"/>
          <w:szCs w:val="24"/>
        </w:rPr>
        <w:t>工作項目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進行填寫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tbl>
      <w:tblPr>
        <w:tblW w:w="95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69"/>
        <w:gridCol w:w="3278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</w:tblGrid>
      <w:tr w:rsidR="00A436F8" w:rsidRPr="001F6F3E" w14:paraId="1B3AE901" w14:textId="77777777" w:rsidTr="00455A30">
        <w:trPr>
          <w:jc w:val="center"/>
        </w:trPr>
        <w:tc>
          <w:tcPr>
            <w:tcW w:w="4347" w:type="dxa"/>
            <w:gridSpan w:val="2"/>
            <w:shd w:val="clear" w:color="auto" w:fill="FFE599" w:themeFill="accent4" w:themeFillTint="66"/>
            <w:vAlign w:val="center"/>
          </w:tcPr>
          <w:p w14:paraId="7F30BF05" w14:textId="25D50237" w:rsidR="00A436F8" w:rsidRPr="00720E5A" w:rsidRDefault="00720E5A" w:rsidP="00720E5A">
            <w:pPr>
              <w:spacing w:line="276" w:lineRule="auto"/>
              <w:jc w:val="center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1</w:t>
            </w:r>
            <w:r w:rsidR="00F5792E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5</w:t>
            </w:r>
            <w:r w:rsidR="003F0669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學年度</w:t>
            </w:r>
            <w:r w:rsidR="00A436F8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計畫期程</w:t>
            </w:r>
          </w:p>
          <w:p w14:paraId="0C1D2D96" w14:textId="7F875053" w:rsidR="00A436F8" w:rsidRPr="00720E5A" w:rsidRDefault="00A436F8" w:rsidP="00720E5A">
            <w:pPr>
              <w:spacing w:line="276" w:lineRule="auto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（</w:t>
            </w:r>
            <w:r w:rsid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1</w:t>
            </w:r>
            <w:r w:rsid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</w:t>
            </w:r>
            <w:r w:rsidR="00F5792E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5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年</w:t>
            </w:r>
            <w:r w:rsidR="00DB323A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8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月1日至</w:t>
            </w:r>
            <w:r w:rsid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1</w:t>
            </w:r>
            <w:r w:rsidR="00F5792E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6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年</w:t>
            </w:r>
            <w:r w:rsidR="00DB323A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7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月31日）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66A9641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八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2130F62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九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4041FF4A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3EEB87CF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一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CC5E670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二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7F265982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一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7D44D61F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二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4D753E1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三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3B9B8E0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四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6F656EB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五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137164A5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六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002EB74E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七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</w:tr>
      <w:tr w:rsidR="00D4639D" w:rsidRPr="001F6F3E" w14:paraId="46786F60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3E0991A6" w14:textId="2D633D01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輔導</w:t>
            </w:r>
            <w:r>
              <w:rPr>
                <w:rFonts w:ascii="標楷體" w:eastAsia="標楷體" w:hAnsi="標楷體" w:cs="微軟正黑體" w:hint="eastAsia"/>
                <w:kern w:val="0"/>
                <w:szCs w:val="24"/>
              </w:rPr>
              <w:t>標竿學校、</w:t>
            </w:r>
            <w:r w:rsidRPr="00294B65">
              <w:rPr>
                <w:rFonts w:ascii="標楷體" w:eastAsia="標楷體" w:hAnsi="標楷體" w:cs="微軟正黑體" w:hint="eastAsia"/>
                <w:kern w:val="0"/>
                <w:szCs w:val="24"/>
              </w:rPr>
              <w:t>輔導種子學校執行跨領域美感課程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10255DB5" w14:textId="65AC1A46" w:rsidR="00D4639D" w:rsidRPr="00934776" w:rsidRDefault="000A5744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訪視輔導之標竿/</w:t>
            </w:r>
            <w:r w:rsidR="00890B5B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種子學校，每學期每校至少1</w:t>
            </w:r>
            <w:r w:rsidRPr="000A5744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次(實體、線上或電話訪視皆可)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488986A" w14:textId="2764CAB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74BBBB4" w14:textId="1853CDFA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F6CADC5" w14:textId="6FF6481F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753666A" w14:textId="2E77B8DA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58CB020" w14:textId="5E9C8CF8" w:rsidR="00D4639D" w:rsidRPr="0055670A" w:rsidRDefault="0055670A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14D774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3E55C06" w14:textId="436CF57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081060" w14:textId="421AD9F1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D68DD36" w14:textId="1B27DB27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AFB2C26" w14:textId="62A38AD8" w:rsidR="00D4639D" w:rsidRPr="0055670A" w:rsidRDefault="0055670A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  <w:r w:rsidRPr="0055670A">
              <w:rPr>
                <w:rFonts w:ascii="標楷體" w:eastAsia="標楷體" w:hAnsi="標楷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00D97062" w14:textId="4EB4AEF1" w:rsidR="00D4639D" w:rsidRPr="0055670A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30B90EC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0EED1073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5558E5E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0E43737C" w14:textId="571EF02F" w:rsidR="00D4639D" w:rsidRPr="000A5744" w:rsidRDefault="000A5744" w:rsidP="00CF38A9">
            <w:pPr>
              <w:jc w:val="both"/>
              <w:rPr>
                <w:rFonts w:ascii="標楷體" w:eastAsia="標楷體" w:hAnsi="標楷體" w:cs="Times New Roman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參與標竿學校、種子學校課程協作會談、課程觀摩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CB20C8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5975E86" w14:textId="6580E41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B121F74" w14:textId="2C2F8D1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14DB11C" w14:textId="38A4757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C903E57" w14:textId="02BAD3C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4B447CD" w14:textId="77EAD57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33371A7" w14:textId="3A0BF60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79C04AA" w14:textId="10DDE2B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76B9DF0" w14:textId="2B4E9C0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696D228" w14:textId="01C3CE4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73093DCB" w14:textId="4FCDFDB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49478DA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055FE9" w:rsidRPr="001F6F3E" w14:paraId="65D88603" w14:textId="77777777" w:rsidTr="00890B5B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379CC9AB" w14:textId="77777777" w:rsidR="00055FE9" w:rsidRPr="001F6F3E" w:rsidRDefault="00055FE9" w:rsidP="00055FE9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14F18050" w14:textId="6477C4FF" w:rsidR="00055FE9" w:rsidRPr="000A5744" w:rsidRDefault="00055FE9" w:rsidP="00055FE9">
            <w:pPr>
              <w:jc w:val="both"/>
              <w:rPr>
                <w:rFonts w:ascii="標楷體" w:eastAsia="標楷體" w:hAnsi="標楷體" w:cs="Times New Roman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定期到校協助標竿學校、種子學校跨領域美感課程共備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FD432B7" w14:textId="77777777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AAA4C0E" w14:textId="3E9A6AB3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2348A0E" w14:textId="433254FF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4A1142D" w14:textId="7CF39F56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28FDB0F" w14:textId="30A705CE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3D3D10D" w14:textId="3E507BB8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007AA47" w14:textId="325C2F95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1C355F" w14:textId="5A6369F0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2382D3E" w14:textId="32E3F3B4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02C720D" w14:textId="0690055D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3420297D" w14:textId="10A0DECC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50E46A8D" w14:textId="77777777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3CD2F5E6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6C619C62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77B9453F" w14:textId="1BA75C7D" w:rsidR="00D4639D" w:rsidRPr="000A5744" w:rsidRDefault="000A5744" w:rsidP="00CF38A9">
            <w:pPr>
              <w:jc w:val="both"/>
              <w:rPr>
                <w:rFonts w:ascii="標楷體" w:eastAsia="標楷體" w:hAnsi="標楷體" w:cs="Times New Roman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輔導標竿學校發展跨領域美感典範課程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9A2869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B11F659" w14:textId="15171C6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B245D3E" w14:textId="32AA0ED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D19F41B" w14:textId="4108ED8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7B68ED1" w14:textId="0E8D4B8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191CE0E" w14:textId="6D6DED2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9AB8BE" w14:textId="5CD79D5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7AE19B4" w14:textId="27C4107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D1CEF93" w14:textId="27B793F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A1FA46E" w14:textId="5750469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AF3FB7C" w14:textId="3DB0D84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6D0390B2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0716FE30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3E9A2111" w14:textId="2401A398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02682C">
              <w:rPr>
                <w:rFonts w:ascii="標楷體" w:eastAsia="標楷體" w:hAnsi="標楷體" w:cs="Times New Roman" w:hint="eastAsia"/>
                <w:szCs w:val="24"/>
              </w:rPr>
              <w:t>培育跨領域美感未來人才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39F36C4E" w14:textId="21677845" w:rsidR="00D4639D" w:rsidRPr="000A5744" w:rsidRDefault="000A5744" w:rsidP="000A5744">
            <w:pPr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0A5744">
              <w:rPr>
                <w:rFonts w:ascii="標楷體" w:eastAsia="標楷體" w:hAnsi="標楷體" w:cs="Times New Roman" w:hint="eastAsia"/>
                <w:bCs/>
                <w:szCs w:val="24"/>
              </w:rPr>
              <w:t>每學期舉辦1場SDGs/議題融入跨領域美感課程增能工作坊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8ED217" w14:textId="0C9056F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41E8974" w14:textId="12F2C58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28C23D3" w14:textId="0FB562CA" w:rsidR="00D4639D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54712B8" w14:textId="26C8C49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2A5F81C" w14:textId="3035258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42C1DCA" w14:textId="28B483E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B7FC37F" w14:textId="6BAB60F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F7BB54E" w14:textId="13621E9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7E746D4" w14:textId="74B3E92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E951685" w14:textId="6E5331E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88DCE8B" w14:textId="44FC1A5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339AFB7" w14:textId="18647F6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</w:tr>
      <w:tr w:rsidR="00CF38A9" w:rsidRPr="001F6F3E" w14:paraId="1B283BC7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1C7ACBF" w14:textId="77777777" w:rsidR="00CF38A9" w:rsidRPr="0002682C" w:rsidRDefault="00CF38A9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343AE352" w14:textId="1591E6C5" w:rsidR="00CF38A9" w:rsidRPr="000A5744" w:rsidRDefault="000A5744" w:rsidP="000A5744">
            <w:pPr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0A5744">
              <w:rPr>
                <w:rFonts w:ascii="標楷體" w:eastAsia="標楷體" w:hAnsi="標楷體" w:cs="Times New Roman" w:hint="eastAsia"/>
                <w:bCs/>
                <w:szCs w:val="24"/>
              </w:rPr>
              <w:t>每學期舉辦1場SEL跨領域美感增能講座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22F82A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3B40D8C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D78754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37C7DD" w14:textId="65B81295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3FB1D0F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396B5FE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7D0CC02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02F3070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D61E5A4" w14:textId="68EB0E04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FB3C42F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1E79FF71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494946A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</w:tr>
      <w:tr w:rsidR="00D4639D" w:rsidRPr="001F6F3E" w14:paraId="46A71186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4F1D3968" w14:textId="77777777" w:rsidR="00D4639D" w:rsidRPr="0002682C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2F303721" w14:textId="2FC59FC3" w:rsidR="00D4639D" w:rsidRPr="000A5744" w:rsidRDefault="000A5744" w:rsidP="000A5744">
            <w:pPr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0A5744">
              <w:rPr>
                <w:rFonts w:ascii="標楷體" w:eastAsia="標楷體" w:hAnsi="標楷體" w:cs="Times New Roman" w:hint="eastAsia"/>
                <w:bCs/>
                <w:szCs w:val="24"/>
              </w:rPr>
              <w:t>帶領師資生於計畫期程內開發兩則跨領域美感課程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7BFB97D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3BDBB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0688CCA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5EDF9A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58F2E19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E831EC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6D0177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820AC7C" w14:textId="0258306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885E7BD" w14:textId="4F6AE9B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4181D92" w14:textId="196D00B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C3330B2" w14:textId="598A073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62E00184" w14:textId="0ABE81B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055FE9" w:rsidRPr="001F6F3E" w14:paraId="2E8F4D8C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82230E9" w14:textId="77777777" w:rsidR="00055FE9" w:rsidRPr="001F6F3E" w:rsidRDefault="00055FE9" w:rsidP="00055FE9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72BB1A55" w14:textId="3D63F707" w:rsidR="00055FE9" w:rsidRPr="000A5744" w:rsidRDefault="00055FE9" w:rsidP="00055FE9">
            <w:pPr>
              <w:jc w:val="both"/>
              <w:rPr>
                <w:rFonts w:ascii="標楷體" w:eastAsia="標楷體" w:hAnsi="標楷體" w:cs="Times New Roman"/>
                <w:bCs/>
                <w:color w:val="AEAAAA" w:themeColor="background2" w:themeShade="BF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bCs/>
                <w:szCs w:val="24"/>
              </w:rPr>
              <w:t>與標竿學校、種子學校合作辦理師資生入班觀課、見習活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EEE17DB" w14:textId="62790F39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F15F277" w14:textId="2EDE51E8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803AB20" w14:textId="17749FB2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FC8DA0A" w14:textId="010A06B9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761B5A9" w14:textId="78B0A8EA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82C9F8" w14:textId="7F330827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68B0411" w14:textId="05C9EEE4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E27B2E6" w14:textId="26DE4495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40720A3" w14:textId="3C0F0276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07BC317" w14:textId="278DA779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6F813D6" w14:textId="005E9C9C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61DC159" w14:textId="5949F85D" w:rsidR="00055FE9" w:rsidRPr="00CF38A9" w:rsidRDefault="00055FE9" w:rsidP="00055FE9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2265EF13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4A9EC202" w14:textId="46D61E7E" w:rsidR="00D4639D" w:rsidRPr="001F6F3E" w:rsidRDefault="005471CB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推廣跨領域美感</w:t>
            </w:r>
            <w:r w:rsidR="00D4639D" w:rsidRPr="00B46066">
              <w:rPr>
                <w:rFonts w:ascii="標楷體" w:eastAsia="標楷體" w:hAnsi="標楷體" w:cs="Arial" w:hint="eastAsia"/>
                <w:kern w:val="0"/>
                <w:szCs w:val="24"/>
              </w:rPr>
              <w:t>課程與教學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4785B1E0" w14:textId="63B0334F" w:rsidR="00D4639D" w:rsidRPr="000A5744" w:rsidRDefault="000A5744" w:rsidP="000A5744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辦理及參與校際聯盟教師社群跨領域美感課程研究、交流及推廣活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F05AE79" w14:textId="65FA209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8033877" w14:textId="08F99B4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E9A0546" w14:textId="7DAA3A9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5C91251" w14:textId="6AC5CB4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DD076A1" w14:textId="40607C3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63EA16" w14:textId="5A6DC66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118218A" w14:textId="0E79318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5CB72EB" w14:textId="411350C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904554B" w14:textId="6520A10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64919BA" w14:textId="1D0DFBB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1D6CDB99" w14:textId="76CA5FC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4314D0D" w14:textId="701F2B3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5CB29CE9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3B916F6A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556C023C" w14:textId="325C0116" w:rsidR="00D4639D" w:rsidRPr="000A5744" w:rsidRDefault="000A5744" w:rsidP="000A5744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參與或辦理大學端跨域美感課程分享活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B9E91A3" w14:textId="7E8F452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D45EBE2" w14:textId="6DDAD0F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E773CDA" w14:textId="1021703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F666BDC" w14:textId="57BD318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744A9B7" w14:textId="39DE35F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02FC6AC" w14:textId="12CE665B" w:rsidR="00D4639D" w:rsidRPr="00CF38A9" w:rsidRDefault="00993B53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3E56B42" w14:textId="5485AB7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3509459" w14:textId="3AB1DD5A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5580C99" w14:textId="1BFFAD8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DE8237F" w14:textId="7C2113C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3DA697C7" w14:textId="3E30C12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B198290" w14:textId="4999DC01" w:rsidR="00D4639D" w:rsidRPr="00CF38A9" w:rsidRDefault="00993B53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</w:tr>
      <w:tr w:rsidR="00993B53" w:rsidRPr="001F6F3E" w14:paraId="6772FB7A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42F7AFF3" w14:textId="77777777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3325DC23" w14:textId="09293215" w:rsidR="00993B53" w:rsidRPr="000A5744" w:rsidRDefault="000A5744" w:rsidP="00CF38A9">
            <w:pPr>
              <w:jc w:val="both"/>
              <w:rPr>
                <w:rFonts w:ascii="標楷體" w:eastAsia="標楷體" w:hAnsi="標楷體" w:cs="Times New Roman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Times New Roman" w:hint="eastAsia"/>
                <w:szCs w:val="24"/>
              </w:rPr>
              <w:t>協助總計畫推動各主題教師專業社群之籌組發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E7B02E8" w14:textId="569712F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2B501A" w14:textId="7800ED28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8ACDCC5" w14:textId="69B5A17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A9E5DEA" w14:textId="7C5BDFC2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885A6A9" w14:textId="46449EC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577444" w14:textId="67E965C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8142A80" w14:textId="37A59F9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8AF2326" w14:textId="7BD50EC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1E460EA" w14:textId="4D6376E5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66D15E" w14:textId="4738060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07ACD41" w14:textId="518D5286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22102BE" w14:textId="595DF16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EE3135" w:rsidRPr="001F6F3E" w14:paraId="2A959975" w14:textId="77777777" w:rsidTr="00890B5B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202D24B2" w14:textId="77777777" w:rsidR="00EE3135" w:rsidRPr="004D0CB9" w:rsidRDefault="00EE3135" w:rsidP="00EE3135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 w:rsidRPr="004D0CB9">
              <w:rPr>
                <w:rFonts w:ascii="標楷體" w:eastAsia="標楷體" w:hAnsi="標楷體" w:cs="Arial" w:hint="eastAsia"/>
                <w:kern w:val="0"/>
                <w:szCs w:val="24"/>
              </w:rPr>
              <w:t>深耕跨領域美感</w:t>
            </w:r>
          </w:p>
          <w:p w14:paraId="5834EF7B" w14:textId="7EE57410" w:rsidR="00EE3135" w:rsidRPr="001F6F3E" w:rsidRDefault="00EE3135" w:rsidP="00EE3135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4D0CB9">
              <w:rPr>
                <w:rFonts w:ascii="標楷體" w:eastAsia="標楷體" w:hAnsi="標楷體" w:cs="Arial" w:hint="eastAsia"/>
                <w:kern w:val="0"/>
                <w:szCs w:val="24"/>
              </w:rPr>
              <w:t>學術研究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01D435C0" w14:textId="4FFDC645" w:rsidR="00EE3135" w:rsidRPr="00EE3135" w:rsidRDefault="00EE3135" w:rsidP="00EE3135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EE3135">
              <w:rPr>
                <w:rFonts w:ascii="標楷體" w:eastAsia="標楷體" w:hAnsi="標楷體" w:cs="Times New Roman" w:hint="eastAsia"/>
                <w:szCs w:val="24"/>
              </w:rPr>
              <w:t>發表跨領域美感教育相關之學術論文或展演。</w:t>
            </w:r>
            <w:r w:rsidRPr="000A5744">
              <w:rPr>
                <w:rFonts w:ascii="標楷體" w:eastAsia="標楷體" w:hAnsi="標楷體" w:cs="Times New Roman"/>
                <w:szCs w:val="24"/>
              </w:rPr>
              <w:t xml:space="preserve"> 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51EC816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8EEDCD2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E9A3331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CAA9C8B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8444DBF" w14:textId="0FFDA97C" w:rsidR="00EE3135" w:rsidRPr="00CF38A9" w:rsidRDefault="009078B8" w:rsidP="00890B5B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F677CA3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0257AC4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8E38D49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CB032CA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E99403C" w14:textId="41E3B6AF" w:rsidR="00EE3135" w:rsidRPr="00CF38A9" w:rsidRDefault="009078B8" w:rsidP="00890B5B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7841F0E5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14C37CC0" w14:textId="77777777" w:rsidR="00EE3135" w:rsidRPr="00CF38A9" w:rsidRDefault="00EE3135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9078B8" w:rsidRPr="001F6F3E" w14:paraId="71FBC35A" w14:textId="77777777" w:rsidTr="00890B5B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575FD36B" w14:textId="77777777" w:rsidR="009078B8" w:rsidRPr="001F6F3E" w:rsidRDefault="009078B8" w:rsidP="009078B8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123E8777" w14:textId="3F49E2C5" w:rsidR="009078B8" w:rsidRPr="000A5744" w:rsidRDefault="009078B8" w:rsidP="009078B8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EE3135">
              <w:rPr>
                <w:rFonts w:ascii="標楷體" w:eastAsia="標楷體" w:hAnsi="標楷體" w:cs="Times New Roman" w:hint="eastAsia"/>
                <w:szCs w:val="24"/>
              </w:rPr>
              <w:t>指導跨領域美感教育相關之學位論文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3DFA0AC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523A20E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30CB613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9B1B938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21B434F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AF1D662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ABA5FA5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AF41907" w14:textId="02EB77F3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1710473" w14:textId="1E6558FB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7C480A0" w14:textId="31135567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8875397" w14:textId="4DC00E15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A9E9D0D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9078B8" w:rsidRPr="001F6F3E" w14:paraId="6E21BF41" w14:textId="77777777" w:rsidTr="00890B5B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87B2073" w14:textId="77777777" w:rsidR="009078B8" w:rsidRPr="001F6F3E" w:rsidRDefault="009078B8" w:rsidP="009078B8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469892D9" w14:textId="108D84CC" w:rsidR="009078B8" w:rsidRPr="000A5744" w:rsidRDefault="009078B8" w:rsidP="009078B8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EE3135">
              <w:rPr>
                <w:rFonts w:ascii="標楷體" w:eastAsia="標楷體" w:hAnsi="標楷體" w:cs="Times New Roman" w:hint="eastAsia"/>
                <w:szCs w:val="24"/>
              </w:rPr>
              <w:t>與國際學者交流跨領域美感教育相關議題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6467C13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912DEA9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3F4D99B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34CCB7B" w14:textId="5C8CAF98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426DBB1" w14:textId="1C395421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1C6DD02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519800D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E5242E5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4DD32AB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4ED9E0A" w14:textId="496BF37B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5AD4D041" w14:textId="4D68875B" w:rsidR="009078B8" w:rsidRPr="00CF38A9" w:rsidRDefault="009078B8" w:rsidP="009078B8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14639BC" w14:textId="77777777" w:rsidR="009078B8" w:rsidRPr="00CF38A9" w:rsidRDefault="009078B8" w:rsidP="009078B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993B53" w:rsidRPr="001F6F3E" w14:paraId="19AB938A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4B3A853D" w14:textId="39AC7C1F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294B65">
              <w:rPr>
                <w:rFonts w:ascii="標楷體" w:eastAsia="標楷體" w:hAnsi="標楷體" w:cs="Times New Roman" w:hint="eastAsia"/>
                <w:szCs w:val="24"/>
              </w:rPr>
              <w:t>協助總計畫執行跨領域美感計畫事務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1F1652E6" w14:textId="155965A5" w:rsidR="00993B53" w:rsidRPr="000A5744" w:rsidRDefault="000A5744" w:rsidP="00055FE9">
            <w:pPr>
              <w:jc w:val="both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055FE9">
              <w:rPr>
                <w:rFonts w:ascii="標楷體" w:eastAsia="標楷體" w:hAnsi="標楷體" w:cs="Times New Roman" w:hint="eastAsia"/>
                <w:szCs w:val="24"/>
              </w:rPr>
              <w:t>參與總計畫辦理之相關會議與培訓增能、推廣活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676FDF3" w14:textId="6AB9082D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DF91631" w14:textId="400A2C6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7D51125" w14:textId="240FEF31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3FF8CE3" w14:textId="3C8713F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03DB5">
              <w:rPr>
                <w:rFonts w:ascii="新細明體" w:eastAsia="新細明體" w:hAnsi="新細明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DCCAF23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67C747" w14:textId="33834E4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854C87C" w14:textId="0CD1EF5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79C00C8" w14:textId="1A1D98A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6D6DA49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B81165C" w14:textId="60E11D44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12439A5F" w14:textId="6F29E92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4685E4E9" w14:textId="0B10BCF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</w:tr>
      <w:tr w:rsidR="00890B5B" w:rsidRPr="001F6F3E" w14:paraId="50EB16B1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6647E741" w14:textId="77777777" w:rsidR="00890B5B" w:rsidRPr="001F6F3E" w:rsidRDefault="00890B5B" w:rsidP="00890B5B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6F7F8572" w14:textId="3104F977" w:rsidR="00890B5B" w:rsidRPr="00934776" w:rsidRDefault="00890B5B" w:rsidP="00890B5B">
            <w:pPr>
              <w:jc w:val="both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  <w:highlight w:val="yellow"/>
              </w:rPr>
            </w:pPr>
            <w:r w:rsidRPr="000A5744"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於總計畫FB發表跨領域美感教育相關之活動或論述等貼文。</w:t>
            </w:r>
            <w:r>
              <w:rPr>
                <w:rFonts w:ascii="標楷體" w:eastAsia="標楷體" w:hAnsi="標楷體" w:cs="微軟正黑體" w:hint="eastAsia"/>
                <w:color w:val="000000" w:themeColor="text1"/>
                <w:kern w:val="0"/>
                <w:szCs w:val="24"/>
              </w:rPr>
              <w:t>(1學年1篇)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A2F68A5" w14:textId="77777777" w:rsidR="00890B5B" w:rsidRPr="00CF38A9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7CE29BA" w14:textId="60018563" w:rsidR="00890B5B" w:rsidRPr="00CF38A9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B23AFB8" w14:textId="23DF9E62" w:rsidR="00890B5B" w:rsidRPr="00CF38A9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55670A">
              <w:rPr>
                <w:rFonts w:ascii="新細明體" w:eastAsia="新細明體" w:hAnsi="新細明體" w:cs="Times New Roman" w:hint="eastAsia"/>
                <w:color w:val="000000" w:themeColor="text1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318F5F1" w14:textId="54CBCA0D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  <w:r w:rsidRPr="00C03DB5">
              <w:rPr>
                <w:rFonts w:ascii="新細明體" w:eastAsia="新細明體" w:hAnsi="新細明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F9FFF0F" w14:textId="60C89227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  <w:r w:rsidRPr="00C03DB5">
              <w:rPr>
                <w:rFonts w:ascii="新細明體" w:eastAsia="新細明體" w:hAnsi="新細明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808BA7E" w14:textId="2D1C3AB9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1E737A8" w14:textId="27D4E32F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E4F1799" w14:textId="099BDBA1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  <w:r w:rsidRPr="00C03DB5">
              <w:rPr>
                <w:rFonts w:ascii="新細明體" w:eastAsia="新細明體" w:hAnsi="新細明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B493441" w14:textId="3B4573D3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  <w:r w:rsidRPr="00C03DB5">
              <w:rPr>
                <w:rFonts w:ascii="新細明體" w:eastAsia="新細明體" w:hAnsi="新細明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2667C20" w14:textId="7279324D" w:rsidR="00890B5B" w:rsidRPr="00C03DB5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9D9D9" w:themeColor="background1" w:themeShade="D9"/>
                <w:sz w:val="28"/>
                <w:szCs w:val="24"/>
              </w:rPr>
            </w:pPr>
            <w:r w:rsidRPr="00C03DB5">
              <w:rPr>
                <w:rFonts w:ascii="標楷體" w:eastAsia="標楷體" w:hAnsi="標楷體" w:cs="Times New Roman" w:hint="eastAsia"/>
                <w:color w:val="D9D9D9" w:themeColor="background1" w:themeShade="D9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0B4C1A6" w14:textId="7E88FBD1" w:rsidR="00890B5B" w:rsidRPr="00CF38A9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175D7F7" w14:textId="0447F31C" w:rsidR="00890B5B" w:rsidRPr="00CF38A9" w:rsidRDefault="00890B5B" w:rsidP="00890B5B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</w:tbl>
    <w:p w14:paraId="516881DB" w14:textId="506FD227" w:rsidR="00F156CE" w:rsidRDefault="00F156CE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5" w:name="_Toc163346406"/>
      <w:r w:rsidRPr="001F6F3E">
        <w:rPr>
          <w:rFonts w:ascii="標楷體" w:eastAsia="標楷體" w:hAnsi="標楷體" w:hint="eastAsia"/>
          <w:b/>
          <w:sz w:val="32"/>
        </w:rPr>
        <w:t>預期效益</w:t>
      </w:r>
      <w:bookmarkEnd w:id="5"/>
    </w:p>
    <w:p w14:paraId="6CDDF004" w14:textId="6189CDB4" w:rsidR="008335E6" w:rsidRPr="001A6854" w:rsidRDefault="008848A7" w:rsidP="008335E6">
      <w:pPr>
        <w:pStyle w:val="a3"/>
        <w:ind w:leftChars="0" w:left="482"/>
        <w:rPr>
          <w:rFonts w:ascii="標楷體" w:eastAsia="標楷體" w:hAnsi="標楷體"/>
          <w:b/>
          <w:color w:val="FF0000"/>
          <w:szCs w:val="24"/>
        </w:rPr>
      </w:pPr>
      <w:r>
        <w:rPr>
          <w:rFonts w:ascii="標楷體" w:eastAsia="標楷體" w:hAnsi="標楷體" w:hint="eastAsia"/>
          <w:b/>
          <w:color w:val="FF0000"/>
          <w:szCs w:val="24"/>
        </w:rPr>
        <w:t>（請依據貴校規劃執行項目進行</w:t>
      </w:r>
      <w:r w:rsidR="008335E6" w:rsidRPr="001A6854">
        <w:rPr>
          <w:rFonts w:ascii="標楷體" w:eastAsia="標楷體" w:hAnsi="標楷體" w:hint="eastAsia"/>
          <w:b/>
          <w:color w:val="FF0000"/>
          <w:szCs w:val="24"/>
        </w:rPr>
        <w:t>填寫</w:t>
      </w:r>
      <w:r>
        <w:rPr>
          <w:rFonts w:ascii="標楷體" w:eastAsia="標楷體" w:hAnsi="標楷體" w:hint="eastAsia"/>
          <w:b/>
          <w:color w:val="FF0000"/>
          <w:szCs w:val="24"/>
        </w:rPr>
        <w:t>，可分採質化、量化效益呈現</w:t>
      </w:r>
      <w:r w:rsidR="008335E6"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5FC65A92" w14:textId="44561772" w:rsidR="00DA17AE" w:rsidRDefault="00AB6EC3" w:rsidP="00585F91">
      <w:pPr>
        <w:pStyle w:val="a3"/>
        <w:numPr>
          <w:ilvl w:val="0"/>
          <w:numId w:val="20"/>
        </w:numPr>
        <w:tabs>
          <w:tab w:val="left" w:pos="-142"/>
          <w:tab w:val="left" w:pos="567"/>
        </w:tabs>
        <w:spacing w:beforeLines="50" w:before="180"/>
        <w:ind w:leftChars="0" w:left="482" w:hanging="482"/>
        <w:rPr>
          <w:rFonts w:ascii="標楷體" w:eastAsia="標楷體" w:hAnsi="標楷體" w:cs="Times New Roman"/>
          <w:b/>
          <w:szCs w:val="24"/>
        </w:rPr>
      </w:pPr>
      <w:r w:rsidRPr="00DA17AE">
        <w:rPr>
          <w:rFonts w:ascii="標楷體" w:eastAsia="標楷體" w:hAnsi="標楷體" w:cs="Times New Roman" w:hint="eastAsia"/>
          <w:b/>
          <w:szCs w:val="24"/>
        </w:rPr>
        <w:t>量化</w:t>
      </w:r>
      <w:r w:rsidR="00DA17AE" w:rsidRPr="00DA17AE">
        <w:rPr>
          <w:rFonts w:ascii="標楷體" w:eastAsia="標楷體" w:hAnsi="標楷體" w:cs="Times New Roman" w:hint="eastAsia"/>
          <w:b/>
          <w:szCs w:val="24"/>
        </w:rPr>
        <w:t>效益</w:t>
      </w:r>
    </w:p>
    <w:tbl>
      <w:tblPr>
        <w:tblStyle w:val="TableNormal"/>
        <w:tblW w:w="9355" w:type="dxa"/>
        <w:jc w:val="center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5812"/>
        <w:gridCol w:w="694"/>
        <w:gridCol w:w="1290"/>
      </w:tblGrid>
      <w:tr w:rsidR="00EC2217" w:rsidRPr="00EF4509" w14:paraId="3A0A2F8F" w14:textId="77777777" w:rsidTr="00EC2217">
        <w:trPr>
          <w:trHeight w:val="362"/>
          <w:jc w:val="center"/>
        </w:trPr>
        <w:tc>
          <w:tcPr>
            <w:tcW w:w="1559" w:type="dxa"/>
            <w:shd w:val="clear" w:color="auto" w:fill="F4B083" w:themeFill="accent2" w:themeFillTint="99"/>
            <w:vAlign w:val="center"/>
          </w:tcPr>
          <w:p w14:paraId="4A1317F2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檢核層面</w:t>
            </w:r>
          </w:p>
        </w:tc>
        <w:tc>
          <w:tcPr>
            <w:tcW w:w="5812" w:type="dxa"/>
            <w:shd w:val="clear" w:color="auto" w:fill="F4B083" w:themeFill="accent2" w:themeFillTint="99"/>
            <w:vAlign w:val="center"/>
          </w:tcPr>
          <w:p w14:paraId="598A6C5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color w:val="000000" w:themeColor="text1"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color w:val="000000" w:themeColor="text1"/>
                <w:lang w:eastAsia="zh-TW"/>
              </w:rPr>
              <w:t xml:space="preserve">檢核項目    </w:t>
            </w:r>
          </w:p>
        </w:tc>
        <w:tc>
          <w:tcPr>
            <w:tcW w:w="1984" w:type="dxa"/>
            <w:gridSpan w:val="2"/>
            <w:shd w:val="clear" w:color="auto" w:fill="F4B083" w:themeFill="accent2" w:themeFillTint="99"/>
            <w:vAlign w:val="center"/>
          </w:tcPr>
          <w:p w14:paraId="2E6A2B41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數量</w:t>
            </w:r>
          </w:p>
        </w:tc>
      </w:tr>
      <w:tr w:rsidR="00EC2217" w:rsidRPr="00EF4509" w14:paraId="17F24C00" w14:textId="77777777" w:rsidTr="00EC2217">
        <w:trPr>
          <w:trHeight w:val="386"/>
          <w:jc w:val="center"/>
        </w:trPr>
        <w:tc>
          <w:tcPr>
            <w:tcW w:w="1559" w:type="dxa"/>
            <w:vMerge w:val="restart"/>
            <w:shd w:val="clear" w:color="auto" w:fill="FBE4D5" w:themeFill="accent2" w:themeFillTint="33"/>
            <w:vAlign w:val="center"/>
          </w:tcPr>
          <w:p w14:paraId="33CF5DB6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bCs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A</w:t>
            </w:r>
          </w:p>
          <w:p w14:paraId="354AE403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輔導合作學校執行</w:t>
            </w:r>
          </w:p>
          <w:p w14:paraId="151A1937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跨領域美感課程</w:t>
            </w:r>
          </w:p>
        </w:tc>
        <w:tc>
          <w:tcPr>
            <w:tcW w:w="5812" w:type="dxa"/>
            <w:shd w:val="clear" w:color="auto" w:fill="FFC000"/>
            <w:vAlign w:val="center"/>
          </w:tcPr>
          <w:p w14:paraId="25460975" w14:textId="77777777" w:rsidR="00EC2217" w:rsidRPr="00EF4509" w:rsidRDefault="00EC2217" w:rsidP="00EC2217">
            <w:pPr>
              <w:pStyle w:val="a3"/>
              <w:numPr>
                <w:ilvl w:val="0"/>
                <w:numId w:val="41"/>
              </w:numPr>
              <w:spacing w:line="360" w:lineRule="exact"/>
              <w:ind w:leftChars="50" w:left="477" w:rightChars="50" w:right="120" w:hanging="357"/>
              <w:jc w:val="both"/>
              <w:rPr>
                <w:rFonts w:ascii="標楷體" w:eastAsia="標楷體" w:hAnsi="標楷體" w:cs="Arial"/>
                <w:b/>
                <w:color w:val="000000" w:themeColor="text1"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訪視</w:t>
            </w:r>
            <w:r w:rsidRPr="00EF4509">
              <w:rPr>
                <w:rFonts w:ascii="標楷體" w:eastAsia="標楷體" w:hAnsi="標楷體" w:cs="Arial"/>
                <w:b/>
                <w:color w:val="000000" w:themeColor="text1"/>
                <w:lang w:eastAsia="zh-TW"/>
              </w:rPr>
              <w:t>輔導之標竿/種子學校（每學期每校至少一次</w:t>
            </w:r>
            <w:r>
              <w:rPr>
                <w:rFonts w:ascii="標楷體" w:eastAsia="標楷體" w:hAnsi="標楷體" w:cs="Arial" w:hint="eastAsia"/>
                <w:b/>
                <w:color w:val="000000" w:themeColor="text1"/>
                <w:lang w:eastAsia="zh-TW"/>
              </w:rPr>
              <w:t>，實體、線上或電話訪視皆可</w:t>
            </w:r>
            <w:r w:rsidRPr="00EF4509">
              <w:rPr>
                <w:rFonts w:ascii="標楷體" w:eastAsia="標楷體" w:hAnsi="標楷體" w:cs="Arial"/>
                <w:b/>
                <w:color w:val="000000" w:themeColor="text1"/>
                <w:lang w:eastAsia="zh-TW"/>
              </w:rPr>
              <w:t>）</w:t>
            </w:r>
          </w:p>
        </w:tc>
        <w:tc>
          <w:tcPr>
            <w:tcW w:w="694" w:type="dxa"/>
            <w:shd w:val="clear" w:color="auto" w:fill="FFC000"/>
            <w:vAlign w:val="center"/>
          </w:tcPr>
          <w:p w14:paraId="0AE58302" w14:textId="7E07D92F" w:rsidR="00EC2217" w:rsidRPr="00EF4509" w:rsidRDefault="00F61850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>
              <w:rPr>
                <w:rFonts w:ascii="標楷體" w:eastAsia="標楷體" w:hAnsi="標楷體" w:cs="Arial" w:hint="eastAsia"/>
                <w:b/>
                <w:lang w:eastAsia="zh-TW"/>
              </w:rPr>
              <w:t>6</w:t>
            </w:r>
          </w:p>
        </w:tc>
        <w:tc>
          <w:tcPr>
            <w:tcW w:w="1290" w:type="dxa"/>
            <w:shd w:val="clear" w:color="auto" w:fill="FFC000"/>
            <w:vAlign w:val="center"/>
          </w:tcPr>
          <w:p w14:paraId="21DF8B5E" w14:textId="74E3FC4C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次</w:t>
            </w:r>
          </w:p>
        </w:tc>
      </w:tr>
      <w:tr w:rsidR="00EC2217" w:rsidRPr="00EF4509" w14:paraId="2CB873EC" w14:textId="77777777" w:rsidTr="00EC2217">
        <w:trPr>
          <w:trHeight w:val="435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455A4DFA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vAlign w:val="center"/>
          </w:tcPr>
          <w:p w14:paraId="346E4F94" w14:textId="77777777" w:rsidR="00EC2217" w:rsidRPr="00EF4509" w:rsidRDefault="00EC2217" w:rsidP="00EC2217">
            <w:pPr>
              <w:pStyle w:val="a3"/>
              <w:numPr>
                <w:ilvl w:val="0"/>
                <w:numId w:val="41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參與或辦理標竿/種子學校課程協作會議</w:t>
            </w:r>
          </w:p>
        </w:tc>
        <w:tc>
          <w:tcPr>
            <w:tcW w:w="694" w:type="dxa"/>
            <w:vAlign w:val="center"/>
          </w:tcPr>
          <w:p w14:paraId="06EFBFDA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369FD4EE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</w:t>
            </w:r>
          </w:p>
        </w:tc>
      </w:tr>
      <w:tr w:rsidR="00EC2217" w:rsidRPr="00EF4509" w14:paraId="0CF999BE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3B43E6D2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5812" w:type="dxa"/>
            <w:vAlign w:val="center"/>
          </w:tcPr>
          <w:p w14:paraId="36FAE812" w14:textId="77777777" w:rsidR="00EC2217" w:rsidRPr="00EF4509" w:rsidRDefault="00EC2217" w:rsidP="00EC2217">
            <w:pPr>
              <w:pStyle w:val="a3"/>
              <w:numPr>
                <w:ilvl w:val="0"/>
                <w:numId w:val="41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參與標竿學校/種子學校課程教學觀摩</w:t>
            </w:r>
          </w:p>
        </w:tc>
        <w:tc>
          <w:tcPr>
            <w:tcW w:w="694" w:type="dxa"/>
            <w:vAlign w:val="center"/>
          </w:tcPr>
          <w:p w14:paraId="52A5D5F3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3F0DBC32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</w:t>
            </w:r>
          </w:p>
        </w:tc>
      </w:tr>
      <w:tr w:rsidR="00EC2217" w:rsidRPr="00EF4509" w14:paraId="72236605" w14:textId="77777777" w:rsidTr="00EC2217">
        <w:trPr>
          <w:trHeight w:val="362"/>
          <w:jc w:val="center"/>
        </w:trPr>
        <w:tc>
          <w:tcPr>
            <w:tcW w:w="1559" w:type="dxa"/>
            <w:vMerge w:val="restart"/>
            <w:shd w:val="clear" w:color="auto" w:fill="FBE4D5" w:themeFill="accent2" w:themeFillTint="33"/>
            <w:vAlign w:val="center"/>
          </w:tcPr>
          <w:p w14:paraId="5E8BBDC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B</w:t>
            </w:r>
          </w:p>
          <w:p w14:paraId="31FB63A4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培育跨領域美感</w:t>
            </w:r>
          </w:p>
          <w:p w14:paraId="142A4BD8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kern w:val="2"/>
                <w:lang w:eastAsia="zh-TW"/>
              </w:rPr>
              <w:t>未來人才</w:t>
            </w:r>
          </w:p>
        </w:tc>
        <w:tc>
          <w:tcPr>
            <w:tcW w:w="5812" w:type="dxa"/>
            <w:shd w:val="clear" w:color="auto" w:fill="FFC000" w:themeFill="accent4"/>
            <w:vAlign w:val="center"/>
          </w:tcPr>
          <w:p w14:paraId="35AC58F6" w14:textId="77777777" w:rsidR="00EC2217" w:rsidRPr="00EF4509" w:rsidRDefault="00EC2217" w:rsidP="00EC2217">
            <w:pPr>
              <w:pStyle w:val="a3"/>
              <w:numPr>
                <w:ilvl w:val="0"/>
                <w:numId w:val="42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舉辦SDGs或議題融入之跨領域美感增能講座/工作坊</w:t>
            </w:r>
          </w:p>
        </w:tc>
        <w:tc>
          <w:tcPr>
            <w:tcW w:w="694" w:type="dxa"/>
            <w:shd w:val="clear" w:color="auto" w:fill="FFC000"/>
            <w:vAlign w:val="center"/>
          </w:tcPr>
          <w:p w14:paraId="2FDDB7C0" w14:textId="68177F09" w:rsidR="00EC2217" w:rsidRPr="00EF4509" w:rsidRDefault="004D0CB9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>
              <w:rPr>
                <w:rFonts w:ascii="標楷體" w:eastAsia="標楷體" w:hAnsi="標楷體" w:cs="Arial" w:hint="eastAsia"/>
                <w:b/>
                <w:lang w:eastAsia="zh-TW"/>
              </w:rPr>
              <w:t>2</w:t>
            </w:r>
          </w:p>
        </w:tc>
        <w:tc>
          <w:tcPr>
            <w:tcW w:w="1290" w:type="dxa"/>
            <w:shd w:val="clear" w:color="auto" w:fill="FFC000"/>
            <w:vAlign w:val="center"/>
          </w:tcPr>
          <w:p w14:paraId="67DF072E" w14:textId="27D60C5D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/人次</w:t>
            </w:r>
          </w:p>
        </w:tc>
      </w:tr>
      <w:tr w:rsidR="00EC2217" w:rsidRPr="00EF4509" w14:paraId="3B448965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530DC6C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shd w:val="clear" w:color="auto" w:fill="FFC000" w:themeFill="accent4"/>
            <w:vAlign w:val="center"/>
          </w:tcPr>
          <w:p w14:paraId="528E942F" w14:textId="77777777" w:rsidR="00EC2217" w:rsidRPr="00EF4509" w:rsidRDefault="00EC2217" w:rsidP="00EC2217">
            <w:pPr>
              <w:pStyle w:val="a3"/>
              <w:numPr>
                <w:ilvl w:val="0"/>
                <w:numId w:val="42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舉辦SEL相關之跨領域美感增能講座/工作坊</w:t>
            </w:r>
          </w:p>
        </w:tc>
        <w:tc>
          <w:tcPr>
            <w:tcW w:w="694" w:type="dxa"/>
            <w:shd w:val="clear" w:color="auto" w:fill="FFC000"/>
            <w:vAlign w:val="center"/>
          </w:tcPr>
          <w:p w14:paraId="42D7A026" w14:textId="42585649" w:rsidR="00EC2217" w:rsidRPr="00EF4509" w:rsidRDefault="004D0CB9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>
              <w:rPr>
                <w:rFonts w:ascii="標楷體" w:eastAsia="標楷體" w:hAnsi="標楷體" w:cs="Arial" w:hint="eastAsia"/>
                <w:b/>
                <w:lang w:eastAsia="zh-TW"/>
              </w:rPr>
              <w:t>2</w:t>
            </w:r>
          </w:p>
        </w:tc>
        <w:tc>
          <w:tcPr>
            <w:tcW w:w="1290" w:type="dxa"/>
            <w:shd w:val="clear" w:color="auto" w:fill="FFC000"/>
            <w:vAlign w:val="center"/>
          </w:tcPr>
          <w:p w14:paraId="652799CF" w14:textId="7CE8E374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/人次</w:t>
            </w:r>
          </w:p>
        </w:tc>
      </w:tr>
      <w:tr w:rsidR="00EC2217" w:rsidRPr="00EF4509" w14:paraId="039A1679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4F57B072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5812" w:type="dxa"/>
            <w:vAlign w:val="center"/>
          </w:tcPr>
          <w:p w14:paraId="7218ED90" w14:textId="77777777" w:rsidR="00EC2217" w:rsidRPr="00EF4509" w:rsidRDefault="00EC2217" w:rsidP="00EC2217">
            <w:pPr>
              <w:pStyle w:val="a3"/>
              <w:numPr>
                <w:ilvl w:val="0"/>
                <w:numId w:val="42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於已開設課程中融入或另開設師資生跨領域美感課程</w:t>
            </w:r>
          </w:p>
        </w:tc>
        <w:tc>
          <w:tcPr>
            <w:tcW w:w="694" w:type="dxa"/>
            <w:vAlign w:val="center"/>
          </w:tcPr>
          <w:p w14:paraId="415E9996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6536D519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堂/人次</w:t>
            </w:r>
          </w:p>
        </w:tc>
      </w:tr>
      <w:tr w:rsidR="00EC2217" w:rsidRPr="00EF4509" w14:paraId="74F4CE0A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510B37D8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5812" w:type="dxa"/>
            <w:vAlign w:val="center"/>
          </w:tcPr>
          <w:p w14:paraId="366A2B24" w14:textId="77777777" w:rsidR="00EC2217" w:rsidRPr="00EF4509" w:rsidRDefault="00EC2217" w:rsidP="00EC2217">
            <w:pPr>
              <w:pStyle w:val="a3"/>
              <w:numPr>
                <w:ilvl w:val="0"/>
                <w:numId w:val="42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與標竿/種子學校合作辦理師資生入班觀課</w:t>
            </w:r>
          </w:p>
        </w:tc>
        <w:tc>
          <w:tcPr>
            <w:tcW w:w="694" w:type="dxa"/>
            <w:vAlign w:val="center"/>
          </w:tcPr>
          <w:p w14:paraId="2205DD78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560E12D1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/人次</w:t>
            </w:r>
          </w:p>
        </w:tc>
      </w:tr>
      <w:tr w:rsidR="00EC2217" w:rsidRPr="00EF4509" w14:paraId="3EE7E397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6E9147F9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vAlign w:val="center"/>
          </w:tcPr>
          <w:p w14:paraId="5682FC7D" w14:textId="77777777" w:rsidR="00EC2217" w:rsidRPr="00EF4509" w:rsidRDefault="00EC2217" w:rsidP="00EC2217">
            <w:pPr>
              <w:pStyle w:val="a3"/>
              <w:numPr>
                <w:ilvl w:val="0"/>
                <w:numId w:val="42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指導師資生開發跨領域美感課程方案</w:t>
            </w:r>
          </w:p>
        </w:tc>
        <w:tc>
          <w:tcPr>
            <w:tcW w:w="694" w:type="dxa"/>
            <w:vAlign w:val="center"/>
          </w:tcPr>
          <w:p w14:paraId="7A1D29F0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4BDED6EB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案</w:t>
            </w:r>
          </w:p>
        </w:tc>
      </w:tr>
      <w:tr w:rsidR="00EC2217" w:rsidRPr="00EF4509" w14:paraId="7BD3FBCF" w14:textId="77777777" w:rsidTr="00EC2217">
        <w:trPr>
          <w:trHeight w:val="362"/>
          <w:jc w:val="center"/>
        </w:trPr>
        <w:tc>
          <w:tcPr>
            <w:tcW w:w="1559" w:type="dxa"/>
            <w:vMerge w:val="restart"/>
            <w:shd w:val="clear" w:color="auto" w:fill="FBE4D5" w:themeFill="accent2" w:themeFillTint="33"/>
            <w:vAlign w:val="center"/>
          </w:tcPr>
          <w:p w14:paraId="6112F91C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C</w:t>
            </w:r>
          </w:p>
          <w:p w14:paraId="2FEB9E89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推廣跨領域美感</w:t>
            </w:r>
          </w:p>
          <w:p w14:paraId="7D2DAECE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kern w:val="2"/>
                <w:lang w:eastAsia="zh-TW"/>
              </w:rPr>
              <w:t>課程與教學</w:t>
            </w:r>
          </w:p>
        </w:tc>
        <w:tc>
          <w:tcPr>
            <w:tcW w:w="5812" w:type="dxa"/>
            <w:vAlign w:val="center"/>
          </w:tcPr>
          <w:p w14:paraId="5C980826" w14:textId="77777777" w:rsidR="00EC2217" w:rsidRPr="00EF4509" w:rsidRDefault="00EC2217" w:rsidP="00EC2217">
            <w:pPr>
              <w:pStyle w:val="a3"/>
              <w:numPr>
                <w:ilvl w:val="0"/>
                <w:numId w:val="43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於已開設課程中融入或另開設大學端跨領域美感課程</w:t>
            </w:r>
          </w:p>
        </w:tc>
        <w:tc>
          <w:tcPr>
            <w:tcW w:w="694" w:type="dxa"/>
            <w:vAlign w:val="center"/>
          </w:tcPr>
          <w:p w14:paraId="4F7D889F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1DEF2E68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堂/人次</w:t>
            </w:r>
          </w:p>
        </w:tc>
      </w:tr>
      <w:tr w:rsidR="00EC2217" w:rsidRPr="00EF4509" w14:paraId="2D1E399C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6E957726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vAlign w:val="center"/>
          </w:tcPr>
          <w:p w14:paraId="7708E25D" w14:textId="77777777" w:rsidR="00EC2217" w:rsidRPr="00EF4509" w:rsidRDefault="00EC2217" w:rsidP="00EC2217">
            <w:pPr>
              <w:pStyle w:val="a3"/>
              <w:numPr>
                <w:ilvl w:val="0"/>
                <w:numId w:val="43"/>
              </w:numPr>
              <w:spacing w:line="360" w:lineRule="exact"/>
              <w:ind w:leftChars="50" w:left="477" w:rightChars="57" w:right="13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辦理或參與跨領域美感教育推廣活動（論壇、研討會、講座、工作坊…等）</w:t>
            </w:r>
          </w:p>
        </w:tc>
        <w:tc>
          <w:tcPr>
            <w:tcW w:w="694" w:type="dxa"/>
            <w:vAlign w:val="center"/>
          </w:tcPr>
          <w:p w14:paraId="2AE109D7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164340EB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</w:t>
            </w:r>
          </w:p>
        </w:tc>
      </w:tr>
      <w:tr w:rsidR="00EC2217" w:rsidRPr="00EF4509" w14:paraId="157D4C41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7B94DF06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vAlign w:val="center"/>
          </w:tcPr>
          <w:p w14:paraId="193CE2B7" w14:textId="77777777" w:rsidR="00EC2217" w:rsidRPr="00EF4509" w:rsidRDefault="00EC2217" w:rsidP="00EC2217">
            <w:pPr>
              <w:pStyle w:val="a3"/>
              <w:numPr>
                <w:ilvl w:val="0"/>
                <w:numId w:val="43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組織區域輔導合作學校教師社群</w:t>
            </w:r>
          </w:p>
        </w:tc>
        <w:tc>
          <w:tcPr>
            <w:tcW w:w="694" w:type="dxa"/>
            <w:vAlign w:val="center"/>
          </w:tcPr>
          <w:p w14:paraId="4FD251EF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529E144A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組</w:t>
            </w:r>
          </w:p>
        </w:tc>
      </w:tr>
      <w:tr w:rsidR="00EC2217" w:rsidRPr="00EF4509" w14:paraId="549C2931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02E30646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5812" w:type="dxa"/>
            <w:vAlign w:val="center"/>
          </w:tcPr>
          <w:p w14:paraId="5A7468CB" w14:textId="77777777" w:rsidR="00EC2217" w:rsidRPr="00EF4509" w:rsidRDefault="00EC2217" w:rsidP="00EC2217">
            <w:pPr>
              <w:pStyle w:val="a3"/>
              <w:numPr>
                <w:ilvl w:val="0"/>
                <w:numId w:val="43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參與區域輔導校際聯盟教師社群交流活動</w:t>
            </w:r>
          </w:p>
        </w:tc>
        <w:tc>
          <w:tcPr>
            <w:tcW w:w="694" w:type="dxa"/>
            <w:vAlign w:val="center"/>
          </w:tcPr>
          <w:p w14:paraId="3EE52AE3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78AB0999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</w:t>
            </w:r>
          </w:p>
        </w:tc>
      </w:tr>
      <w:tr w:rsidR="00EC2217" w:rsidRPr="00EF4509" w14:paraId="072AA8E5" w14:textId="77777777" w:rsidTr="00EC2217">
        <w:trPr>
          <w:trHeight w:val="362"/>
          <w:jc w:val="center"/>
        </w:trPr>
        <w:tc>
          <w:tcPr>
            <w:tcW w:w="1559" w:type="dxa"/>
            <w:vMerge w:val="restart"/>
            <w:shd w:val="clear" w:color="auto" w:fill="FBE4D5" w:themeFill="accent2" w:themeFillTint="33"/>
            <w:vAlign w:val="center"/>
          </w:tcPr>
          <w:p w14:paraId="05E52B53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D</w:t>
            </w:r>
          </w:p>
          <w:p w14:paraId="43BBBF8E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深耕跨領域美感</w:t>
            </w:r>
          </w:p>
          <w:p w14:paraId="14B09177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學術研究</w:t>
            </w:r>
          </w:p>
        </w:tc>
        <w:tc>
          <w:tcPr>
            <w:tcW w:w="5812" w:type="dxa"/>
            <w:vAlign w:val="center"/>
          </w:tcPr>
          <w:p w14:paraId="54C944C4" w14:textId="77777777" w:rsidR="00EC2217" w:rsidRPr="00EF4509" w:rsidRDefault="00EC2217" w:rsidP="00EC2217">
            <w:pPr>
              <w:pStyle w:val="a3"/>
              <w:numPr>
                <w:ilvl w:val="0"/>
                <w:numId w:val="44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發表跨領域美感教育相關之學術論文或展演</w:t>
            </w:r>
          </w:p>
        </w:tc>
        <w:tc>
          <w:tcPr>
            <w:tcW w:w="694" w:type="dxa"/>
            <w:vAlign w:val="center"/>
          </w:tcPr>
          <w:p w14:paraId="485FF86E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24CA7D03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次</w:t>
            </w:r>
          </w:p>
        </w:tc>
      </w:tr>
      <w:tr w:rsidR="00EC2217" w:rsidRPr="00EF4509" w14:paraId="7D2004FA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3DC9705D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vAlign w:val="center"/>
          </w:tcPr>
          <w:p w14:paraId="73E86564" w14:textId="77777777" w:rsidR="00EC2217" w:rsidRPr="00EF4509" w:rsidRDefault="00EC2217" w:rsidP="00EC2217">
            <w:pPr>
              <w:pStyle w:val="a3"/>
              <w:numPr>
                <w:ilvl w:val="0"/>
                <w:numId w:val="44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指導跨領域美感教育相關之學位論文</w:t>
            </w:r>
          </w:p>
        </w:tc>
        <w:tc>
          <w:tcPr>
            <w:tcW w:w="694" w:type="dxa"/>
            <w:vAlign w:val="center"/>
          </w:tcPr>
          <w:p w14:paraId="3586A3B7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09437D06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篇</w:t>
            </w:r>
          </w:p>
        </w:tc>
      </w:tr>
      <w:tr w:rsidR="00EC2217" w:rsidRPr="00EF4509" w14:paraId="5C7F3A42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73D034D6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bCs/>
              </w:rPr>
            </w:pPr>
          </w:p>
        </w:tc>
        <w:tc>
          <w:tcPr>
            <w:tcW w:w="5812" w:type="dxa"/>
            <w:vAlign w:val="center"/>
          </w:tcPr>
          <w:p w14:paraId="1587E6D0" w14:textId="77777777" w:rsidR="00EC2217" w:rsidRPr="00EF4509" w:rsidRDefault="00EC2217" w:rsidP="00EC2217">
            <w:pPr>
              <w:pStyle w:val="a3"/>
              <w:numPr>
                <w:ilvl w:val="0"/>
                <w:numId w:val="44"/>
              </w:numPr>
              <w:spacing w:line="360" w:lineRule="exact"/>
              <w:ind w:leftChars="50" w:left="477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與國際學者交流跨領域美感教育相關議題</w:t>
            </w:r>
          </w:p>
        </w:tc>
        <w:tc>
          <w:tcPr>
            <w:tcW w:w="694" w:type="dxa"/>
            <w:vAlign w:val="center"/>
          </w:tcPr>
          <w:p w14:paraId="19AE70CA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5429A3D6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/人次</w:t>
            </w:r>
          </w:p>
        </w:tc>
      </w:tr>
      <w:tr w:rsidR="00EC2217" w:rsidRPr="00EF4509" w14:paraId="7AE37253" w14:textId="77777777" w:rsidTr="00EC2217">
        <w:trPr>
          <w:trHeight w:val="362"/>
          <w:jc w:val="center"/>
        </w:trPr>
        <w:tc>
          <w:tcPr>
            <w:tcW w:w="1559" w:type="dxa"/>
            <w:vMerge w:val="restart"/>
            <w:shd w:val="clear" w:color="auto" w:fill="FBE4D5" w:themeFill="accent2" w:themeFillTint="33"/>
            <w:vAlign w:val="center"/>
          </w:tcPr>
          <w:p w14:paraId="17EAD6F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bCs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E</w:t>
            </w:r>
          </w:p>
          <w:p w14:paraId="27446A5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協助總計畫執行</w:t>
            </w:r>
          </w:p>
          <w:p w14:paraId="06AF5097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bCs/>
                <w:lang w:eastAsia="zh-TW"/>
              </w:rPr>
              <w:t>跨域美感相關事務</w:t>
            </w:r>
          </w:p>
        </w:tc>
        <w:tc>
          <w:tcPr>
            <w:tcW w:w="5812" w:type="dxa"/>
            <w:vAlign w:val="center"/>
          </w:tcPr>
          <w:p w14:paraId="0EB355F3" w14:textId="77777777" w:rsidR="00EC2217" w:rsidRPr="00EF4509" w:rsidRDefault="00EC2217" w:rsidP="00EC2217">
            <w:pPr>
              <w:pStyle w:val="a3"/>
              <w:numPr>
                <w:ilvl w:val="0"/>
                <w:numId w:val="45"/>
              </w:numPr>
              <w:spacing w:line="360" w:lineRule="exact"/>
              <w:ind w:leftChars="50" w:left="477" w:rightChars="50" w:right="120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參與總計畫辦理之共識會議、誓師大會、區域交流會議及成果發表等活動</w:t>
            </w:r>
          </w:p>
        </w:tc>
        <w:tc>
          <w:tcPr>
            <w:tcW w:w="694" w:type="dxa"/>
            <w:vAlign w:val="center"/>
          </w:tcPr>
          <w:p w14:paraId="10F4FB62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1290" w:type="dxa"/>
            <w:vAlign w:val="center"/>
          </w:tcPr>
          <w:p w14:paraId="215CA99B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場</w:t>
            </w:r>
          </w:p>
        </w:tc>
      </w:tr>
      <w:tr w:rsidR="00EC2217" w:rsidRPr="00EF4509" w14:paraId="77240532" w14:textId="77777777" w:rsidTr="00EC2217">
        <w:trPr>
          <w:trHeight w:val="362"/>
          <w:jc w:val="center"/>
        </w:trPr>
        <w:tc>
          <w:tcPr>
            <w:tcW w:w="1559" w:type="dxa"/>
            <w:vMerge/>
            <w:shd w:val="clear" w:color="auto" w:fill="FBE4D5" w:themeFill="accent2" w:themeFillTint="33"/>
            <w:vAlign w:val="center"/>
          </w:tcPr>
          <w:p w14:paraId="02A5E440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5812" w:type="dxa"/>
            <w:shd w:val="clear" w:color="auto" w:fill="FFC000" w:themeFill="accent4"/>
            <w:vAlign w:val="center"/>
          </w:tcPr>
          <w:p w14:paraId="313215BC" w14:textId="77777777" w:rsidR="00EC2217" w:rsidRPr="00EF4509" w:rsidRDefault="00EC2217" w:rsidP="00EC2217">
            <w:pPr>
              <w:pStyle w:val="a3"/>
              <w:numPr>
                <w:ilvl w:val="0"/>
                <w:numId w:val="45"/>
              </w:numPr>
              <w:spacing w:line="360" w:lineRule="exact"/>
              <w:ind w:leftChars="50" w:left="477" w:rightChars="50" w:right="120" w:hanging="357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於總計畫FB發表跨領域美感教育相關之活動或論述等貼文</w:t>
            </w:r>
          </w:p>
        </w:tc>
        <w:tc>
          <w:tcPr>
            <w:tcW w:w="694" w:type="dxa"/>
            <w:shd w:val="clear" w:color="auto" w:fill="FFC000"/>
            <w:vAlign w:val="center"/>
          </w:tcPr>
          <w:p w14:paraId="6978A6C3" w14:textId="3F7B4F2A" w:rsidR="00EC2217" w:rsidRPr="00EF4509" w:rsidRDefault="004D0CB9" w:rsidP="004D0CB9">
            <w:pPr>
              <w:spacing w:line="360" w:lineRule="exact"/>
              <w:rPr>
                <w:rFonts w:ascii="標楷體" w:eastAsia="標楷體" w:hAnsi="標楷體" w:cs="Arial"/>
                <w:b/>
                <w:lang w:eastAsia="zh-TW"/>
              </w:rPr>
            </w:pPr>
            <w:r>
              <w:rPr>
                <w:rFonts w:ascii="標楷體" w:eastAsia="標楷體" w:hAnsi="標楷體" w:cs="Arial" w:hint="eastAsia"/>
                <w:b/>
                <w:lang w:eastAsia="zh-TW"/>
              </w:rPr>
              <w:t xml:space="preserve">  1</w:t>
            </w:r>
          </w:p>
        </w:tc>
        <w:tc>
          <w:tcPr>
            <w:tcW w:w="1290" w:type="dxa"/>
            <w:shd w:val="clear" w:color="auto" w:fill="FFC000"/>
            <w:vAlign w:val="center"/>
          </w:tcPr>
          <w:p w14:paraId="54A27309" w14:textId="45A557C1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篇</w:t>
            </w:r>
          </w:p>
        </w:tc>
      </w:tr>
      <w:tr w:rsidR="00EC2217" w:rsidRPr="00EF4509" w14:paraId="12165F7D" w14:textId="77777777" w:rsidTr="00EC2217">
        <w:trPr>
          <w:trHeight w:val="467"/>
          <w:jc w:val="center"/>
        </w:trPr>
        <w:tc>
          <w:tcPr>
            <w:tcW w:w="1559" w:type="dxa"/>
            <w:shd w:val="clear" w:color="auto" w:fill="FBE4D5" w:themeFill="accent2" w:themeFillTint="33"/>
            <w:vAlign w:val="center"/>
          </w:tcPr>
          <w:p w14:paraId="3BE842B4" w14:textId="77777777" w:rsidR="00EC2217" w:rsidRPr="00EF4509" w:rsidRDefault="00EC2217" w:rsidP="00890B5B">
            <w:pPr>
              <w:jc w:val="center"/>
              <w:rPr>
                <w:rFonts w:ascii="標楷體" w:eastAsia="標楷體" w:hAnsi="標楷體" w:cs="Arial"/>
                <w:b/>
              </w:rPr>
            </w:pPr>
            <w:r w:rsidRPr="00EF4509">
              <w:rPr>
                <w:rFonts w:ascii="標楷體" w:eastAsia="標楷體" w:hAnsi="標楷體" w:cs="Arial"/>
                <w:b/>
                <w:lang w:eastAsia="zh-TW"/>
              </w:rPr>
              <w:t>其他</w:t>
            </w:r>
          </w:p>
        </w:tc>
        <w:tc>
          <w:tcPr>
            <w:tcW w:w="5812" w:type="dxa"/>
            <w:vAlign w:val="center"/>
          </w:tcPr>
          <w:p w14:paraId="5853D0D3" w14:textId="77777777" w:rsidR="00EC2217" w:rsidRPr="00EF4509" w:rsidRDefault="00EC2217" w:rsidP="00890B5B">
            <w:pPr>
              <w:spacing w:line="360" w:lineRule="exact"/>
              <w:jc w:val="both"/>
              <w:rPr>
                <w:rFonts w:ascii="標楷體" w:eastAsia="標楷體" w:hAnsi="標楷體" w:cs="Arial"/>
                <w:b/>
                <w:lang w:eastAsia="zh-TW"/>
              </w:rPr>
            </w:pPr>
          </w:p>
        </w:tc>
        <w:tc>
          <w:tcPr>
            <w:tcW w:w="694" w:type="dxa"/>
            <w:vAlign w:val="center"/>
          </w:tcPr>
          <w:p w14:paraId="227F1BE6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</w:p>
        </w:tc>
        <w:tc>
          <w:tcPr>
            <w:tcW w:w="1290" w:type="dxa"/>
            <w:vAlign w:val="center"/>
          </w:tcPr>
          <w:p w14:paraId="015E19F4" w14:textId="77777777" w:rsidR="00EC2217" w:rsidRPr="00EF4509" w:rsidRDefault="00EC2217" w:rsidP="00890B5B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</w:rPr>
            </w:pPr>
          </w:p>
        </w:tc>
      </w:tr>
    </w:tbl>
    <w:p w14:paraId="46E986EC" w14:textId="7A50BCBA" w:rsidR="00EC2217" w:rsidRPr="00EC2217" w:rsidRDefault="00EC2217" w:rsidP="00EC2217">
      <w:pPr>
        <w:tabs>
          <w:tab w:val="left" w:pos="-142"/>
          <w:tab w:val="left" w:pos="567"/>
        </w:tabs>
        <w:spacing w:beforeLines="50" w:before="180"/>
        <w:rPr>
          <w:rFonts w:ascii="標楷體" w:eastAsia="標楷體" w:hAnsi="標楷體" w:cs="Times New Roman"/>
          <w:b/>
          <w:szCs w:val="24"/>
        </w:rPr>
      </w:pPr>
    </w:p>
    <w:p w14:paraId="7945204D" w14:textId="084D103C" w:rsidR="00DA17AE" w:rsidRPr="00DA17AE" w:rsidRDefault="00AB6EC3" w:rsidP="00585F91">
      <w:pPr>
        <w:pStyle w:val="a3"/>
        <w:numPr>
          <w:ilvl w:val="0"/>
          <w:numId w:val="20"/>
        </w:numPr>
        <w:tabs>
          <w:tab w:val="left" w:pos="-142"/>
          <w:tab w:val="left" w:pos="567"/>
        </w:tabs>
        <w:spacing w:beforeLines="50" w:before="180"/>
        <w:ind w:leftChars="0" w:left="482" w:hanging="482"/>
        <w:rPr>
          <w:rFonts w:ascii="標楷體" w:eastAsia="標楷體" w:hAnsi="標楷體" w:cs="Times New Roman"/>
          <w:b/>
          <w:szCs w:val="24"/>
        </w:rPr>
      </w:pPr>
      <w:r w:rsidRPr="00DA17AE">
        <w:rPr>
          <w:rFonts w:ascii="標楷體" w:eastAsia="標楷體" w:hAnsi="標楷體" w:cs="Times New Roman" w:hint="eastAsia"/>
          <w:b/>
          <w:szCs w:val="24"/>
        </w:rPr>
        <w:t>質化</w:t>
      </w:r>
      <w:r w:rsidR="00DA17AE" w:rsidRPr="00DA17AE">
        <w:rPr>
          <w:rFonts w:ascii="標楷體" w:eastAsia="標楷體" w:hAnsi="標楷體" w:cs="Times New Roman" w:hint="eastAsia"/>
          <w:b/>
          <w:szCs w:val="24"/>
        </w:rPr>
        <w:t>效益</w:t>
      </w:r>
    </w:p>
    <w:p w14:paraId="314A7E6F" w14:textId="42394528" w:rsidR="00742FC6" w:rsidRDefault="001A6854" w:rsidP="00DA17AE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創新活化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教學</w:t>
      </w:r>
      <w:r w:rsidR="00EE3016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現場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="00471B98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樹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立跨領域美感</w:t>
      </w:r>
      <w:r w:rsidR="008335E6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課程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典範</w:t>
      </w:r>
    </w:p>
    <w:p w14:paraId="2A1ED691" w14:textId="1D321899" w:rsidR="00067DBB" w:rsidRPr="0025277E" w:rsidRDefault="00067DBB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運用跨領域美感教育之多元開放與整合，協助各教育階段教學現場開發適合各校之跨領域美感課程，達到活化教學、永續擴散之目標。透過師資培育大學提供課程專業諮詢與輔導協作，協助標竿／種子學校持續精進、強化跨領域美感課程架構與內涵，建構多樣態的之跨領域美感課程典範。</w:t>
      </w:r>
    </w:p>
    <w:p w14:paraId="2FBE9574" w14:textId="516909C9" w:rsidR="005A4FED" w:rsidRDefault="00EE3016" w:rsidP="00DA17AE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串聯職前</w:t>
      </w:r>
      <w:r w:rsidR="005A4FED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師資培育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與教學現場</w:t>
      </w:r>
      <w:r w:rsidR="005A4FED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打造跨領域美感未來人才</w:t>
      </w:r>
    </w:p>
    <w:p w14:paraId="58F1A1D9" w14:textId="77777777" w:rsidR="00347BB7" w:rsidRDefault="00347BB7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347BB7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藉由師培／合作大學美感能量的凝聚，將跨領域美感教育往上推動至高等教育，銜接美感教育的學習階段，完善美感教育的學生圖象，串聯教學現場與師資培育課程理論，提升師資生跨領域美感教學知能，奠基厚實美學素養，使跨域美感不僅為師資生的教學素養之一，更透過師培／合作大學之校本通識、學系專業等課程浸染每一位學習個體。</w:t>
      </w:r>
    </w:p>
    <w:p w14:paraId="36815290" w14:textId="687B301C" w:rsidR="00AD7ED3" w:rsidRDefault="00307055" w:rsidP="00347BB7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完善</w:t>
      </w:r>
      <w:r w:rsidR="00AD7ED3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跨領域美感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教育實踐網絡</w:t>
      </w:r>
      <w:r w:rsidR="00AD7ED3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="002379D4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厚實跨領域美感教育深度</w:t>
      </w:r>
      <w:r w:rsidR="00347BB7"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。</w:t>
      </w:r>
    </w:p>
    <w:p w14:paraId="2659BDB9" w14:textId="16446915" w:rsidR="00067DBB" w:rsidRPr="00067DBB" w:rsidRDefault="00067DBB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透過組織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師資培育大學╱合作大學成為跨領域美感教育關鍵協作夥伴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提供在地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化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課程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輔導、協作資源及諮詢機制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支援各區中小學跨域美感教師專業社群，並縱向緊密串聯中央與地方縣市局處、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縣市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輔導團，橫向延伸整合校內、校外資源，建立綿密穩固的跨域美感支持網絡，促進各校教師跨領域對話交流、合作互動，拓展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跨領域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美感教育實施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成效。</w:t>
      </w:r>
    </w:p>
    <w:p w14:paraId="719697B7" w14:textId="7A518C56" w:rsidR="004B1558" w:rsidRDefault="004B1558">
      <w:pPr>
        <w:widowControl/>
        <w:rPr>
          <w:rFonts w:ascii="標楷體" w:eastAsia="標楷體" w:hAnsi="標楷體" w:cs="Times New Roman"/>
        </w:rPr>
      </w:pPr>
    </w:p>
    <w:p w14:paraId="2A6D2D0D" w14:textId="77777777" w:rsidR="00696DCB" w:rsidRDefault="00696DCB" w:rsidP="00696DCB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6" w:name="_Toc163346407"/>
      <w:r>
        <w:rPr>
          <w:rFonts w:ascii="標楷體" w:eastAsia="標楷體" w:hAnsi="標楷體" w:hint="eastAsia"/>
          <w:b/>
          <w:sz w:val="32"/>
        </w:rPr>
        <w:t>附件</w:t>
      </w:r>
      <w:bookmarkEnd w:id="6"/>
    </w:p>
    <w:p w14:paraId="396615C1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  <w:r>
        <w:rPr>
          <w:rFonts w:ascii="標楷體" w:eastAsia="標楷體" w:hAnsi="標楷體" w:hint="eastAsia"/>
          <w:b/>
          <w:color w:val="FF0000"/>
          <w:szCs w:val="24"/>
        </w:rPr>
        <w:t>（可視需求填寫簡介</w:t>
      </w:r>
      <w:r w:rsidRPr="00106BB3">
        <w:rPr>
          <w:rFonts w:ascii="標楷體" w:eastAsia="標楷體" w:hAnsi="標楷體" w:hint="eastAsia"/>
          <w:b/>
          <w:color w:val="FF0000"/>
          <w:szCs w:val="24"/>
        </w:rPr>
        <w:t>個人研究專長、學術著作、獲獎經歷等…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1C5D5DC7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4E35031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5F884AC8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0AA9B27A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3535EC7" w14:textId="2BC44FAF" w:rsidR="00696DCB" w:rsidRPr="00890B5B" w:rsidRDefault="00696DCB" w:rsidP="00890B5B">
      <w:pPr>
        <w:rPr>
          <w:rFonts w:ascii="標楷體" w:eastAsia="標楷體" w:hAnsi="標楷體"/>
          <w:b/>
          <w:color w:val="FF0000"/>
          <w:szCs w:val="24"/>
        </w:rPr>
      </w:pPr>
    </w:p>
    <w:p w14:paraId="2F47FF8A" w14:textId="44DE79EF" w:rsidR="00696DCB" w:rsidRPr="00606E03" w:rsidRDefault="00696DCB" w:rsidP="00606E03">
      <w:pPr>
        <w:rPr>
          <w:rFonts w:ascii="標楷體" w:eastAsia="標楷體" w:hAnsi="標楷體"/>
          <w:b/>
          <w:color w:val="FF0000"/>
          <w:szCs w:val="24"/>
        </w:rPr>
      </w:pPr>
    </w:p>
    <w:p w14:paraId="7D8A1087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B27B9A5" w14:textId="27C23ACE" w:rsidR="00A64C98" w:rsidRPr="004B1558" w:rsidRDefault="00696DCB" w:rsidP="00696DCB">
      <w:pPr>
        <w:pStyle w:val="a3"/>
        <w:ind w:leftChars="0"/>
        <w:rPr>
          <w:rFonts w:ascii="標楷體" w:eastAsia="標楷體" w:hAnsi="標楷體" w:cs="Times New Roman"/>
        </w:rPr>
        <w:sectPr w:rsidR="00A64C98" w:rsidRPr="004B1558" w:rsidSect="00192EB1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color w:val="FF0000"/>
          <w:szCs w:val="24"/>
        </w:rPr>
        <w:t>（至多以不超過20頁為原則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  <w:r w:rsidR="004B1558">
        <w:rPr>
          <w:rFonts w:ascii="標楷體" w:eastAsia="標楷體" w:hAnsi="標楷體" w:cs="Times New Roman"/>
        </w:rPr>
        <w:br w:type="page"/>
      </w:r>
    </w:p>
    <w:p w14:paraId="4858B5D4" w14:textId="1EB5B32D" w:rsidR="00F156CE" w:rsidRDefault="00A0597E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7" w:name="_Toc163346408"/>
      <w:r>
        <w:rPr>
          <w:rFonts w:ascii="標楷體" w:eastAsia="標楷體" w:hAnsi="標楷體" w:hint="eastAsia"/>
          <w:b/>
          <w:sz w:val="32"/>
        </w:rPr>
        <w:t>經費</w:t>
      </w:r>
      <w:r w:rsidRPr="00F156CE">
        <w:rPr>
          <w:rFonts w:ascii="標楷體" w:eastAsia="標楷體" w:hAnsi="標楷體" w:hint="eastAsia"/>
          <w:b/>
          <w:sz w:val="32"/>
        </w:rPr>
        <w:t>預算</w:t>
      </w:r>
      <w:r>
        <w:rPr>
          <w:rFonts w:ascii="標楷體" w:eastAsia="標楷體" w:hAnsi="標楷體" w:hint="eastAsia"/>
          <w:b/>
          <w:sz w:val="32"/>
        </w:rPr>
        <w:t>（範例）</w:t>
      </w:r>
      <w:bookmarkEnd w:id="7"/>
    </w:p>
    <w:tbl>
      <w:tblPr>
        <w:tblW w:w="99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194"/>
        <w:gridCol w:w="1082"/>
        <w:gridCol w:w="1288"/>
        <w:gridCol w:w="129"/>
        <w:gridCol w:w="854"/>
        <w:gridCol w:w="705"/>
        <w:gridCol w:w="255"/>
        <w:gridCol w:w="3596"/>
        <w:gridCol w:w="402"/>
      </w:tblGrid>
      <w:tr w:rsidR="0018577C" w:rsidRPr="00956BDD" w14:paraId="2967665B" w14:textId="77777777" w:rsidTr="00294B65">
        <w:trPr>
          <w:gridBefore w:val="2"/>
          <w:gridAfter w:val="1"/>
          <w:wBefore w:w="1612" w:type="dxa"/>
          <w:wAfter w:w="402" w:type="dxa"/>
          <w:trHeight w:val="265"/>
          <w:tblHeader/>
        </w:trPr>
        <w:tc>
          <w:tcPr>
            <w:tcW w:w="1082" w:type="dxa"/>
          </w:tcPr>
          <w:p w14:paraId="386EBF2A" w14:textId="4C9844F5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noProof/>
                <w:color w:val="000000"/>
                <w:sz w:val="20"/>
              </w:rPr>
            </w:pPr>
            <w:r w:rsidRPr="00956BDD">
              <w:rPr>
                <w:rFonts w:eastAsia="標楷體" w:hint="eastAsia"/>
                <w:noProof/>
                <w:color w:val="000000"/>
                <w:sz w:val="20"/>
              </w:rPr>
              <w:t xml:space="preserve">                      </w:t>
            </w:r>
          </w:p>
        </w:tc>
        <w:tc>
          <w:tcPr>
            <w:tcW w:w="1288" w:type="dxa"/>
          </w:tcPr>
          <w:p w14:paraId="0BA8743F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943" w:type="dxa"/>
            <w:gridSpan w:val="4"/>
          </w:tcPr>
          <w:p w14:paraId="58803B06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3596" w:type="dxa"/>
          </w:tcPr>
          <w:p w14:paraId="4A65407A" w14:textId="77777777" w:rsidR="0018577C" w:rsidRPr="00956BDD" w:rsidRDefault="0018577C" w:rsidP="0018577C">
            <w:pPr>
              <w:adjustRightInd w:val="0"/>
              <w:spacing w:line="320" w:lineRule="exact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           </w:t>
            </w:r>
            <w:r w:rsidRPr="00956BDD">
              <w:rPr>
                <w:rFonts w:ascii="標楷體" w:eastAsia="標楷體"/>
                <w:color w:val="000000"/>
                <w:sz w:val="32"/>
              </w:rPr>
              <w:t xml:space="preserve"> </w:t>
            </w:r>
            <w:r>
              <w:rPr>
                <w:rFonts w:ascii="新細明體" w:hAnsi="新細明體" w:hint="eastAsia"/>
                <w:color w:val="000000"/>
                <w:sz w:val="32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>申請表</w:t>
            </w:r>
          </w:p>
        </w:tc>
      </w:tr>
      <w:tr w:rsidR="0018577C" w:rsidRPr="00956BDD" w14:paraId="54770DF1" w14:textId="77777777" w:rsidTr="00294B65">
        <w:trPr>
          <w:gridBefore w:val="2"/>
          <w:gridAfter w:val="1"/>
          <w:wBefore w:w="1612" w:type="dxa"/>
          <w:wAfter w:w="402" w:type="dxa"/>
          <w:cantSplit/>
          <w:trHeight w:val="253"/>
          <w:tblHeader/>
        </w:trPr>
        <w:tc>
          <w:tcPr>
            <w:tcW w:w="7909" w:type="dxa"/>
            <w:gridSpan w:val="7"/>
          </w:tcPr>
          <w:p w14:paraId="7ECE8952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eastAsia="標楷體" w:hint="eastAsia"/>
                <w:color w:val="000000"/>
                <w:sz w:val="32"/>
              </w:rPr>
              <w:t>教育部補</w:t>
            </w:r>
            <w:r w:rsidRPr="00956BDD">
              <w:rPr>
                <w:rFonts w:eastAsia="標楷體" w:hint="eastAsia"/>
                <w:color w:val="000000"/>
                <w:sz w:val="32"/>
              </w:rPr>
              <w:t>(</w:t>
            </w:r>
            <w:r w:rsidRPr="00956BDD">
              <w:rPr>
                <w:rFonts w:eastAsia="標楷體" w:hint="eastAsia"/>
                <w:color w:val="000000"/>
                <w:sz w:val="32"/>
              </w:rPr>
              <w:t>捐</w:t>
            </w:r>
            <w:r w:rsidRPr="00956BDD">
              <w:rPr>
                <w:rFonts w:eastAsia="標楷體" w:hint="eastAsia"/>
                <w:color w:val="000000"/>
                <w:sz w:val="32"/>
              </w:rPr>
              <w:t>)</w:t>
            </w:r>
            <w:r w:rsidRPr="00956BDD">
              <w:rPr>
                <w:rFonts w:eastAsia="標楷體" w:hint="eastAsia"/>
                <w:color w:val="000000"/>
                <w:sz w:val="32"/>
              </w:rPr>
              <w:t>助計畫項目經費表</w:t>
            </w:r>
            <w:r w:rsidRPr="00956BDD">
              <w:rPr>
                <w:rFonts w:eastAsia="標楷體" w:hint="eastAsia"/>
                <w:color w:val="000000"/>
                <w:sz w:val="32"/>
              </w:rPr>
              <w:t>(</w:t>
            </w:r>
            <w:r w:rsidRPr="00956BDD">
              <w:rPr>
                <w:rFonts w:eastAsia="標楷體" w:hint="eastAsia"/>
                <w:color w:val="000000"/>
                <w:sz w:val="32"/>
              </w:rPr>
              <w:t>非民間團體</w:t>
            </w:r>
            <w:r w:rsidRPr="00956BDD">
              <w:rPr>
                <w:rFonts w:eastAsia="標楷體" w:hint="eastAsia"/>
                <w:color w:val="000000"/>
                <w:sz w:val="32"/>
              </w:rPr>
              <w:t>)</w:t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</w:t>
            </w:r>
            <w:r w:rsidRPr="00956BDD">
              <w:rPr>
                <w:rFonts w:ascii="新細明體" w:hAnsi="新細明體" w:hint="eastAsia"/>
                <w:color w:val="000000"/>
                <w:sz w:val="32"/>
              </w:rPr>
              <w:t>□</w:t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>核定表</w:t>
            </w:r>
          </w:p>
        </w:tc>
      </w:tr>
      <w:tr w:rsidR="0018577C" w:rsidRPr="00956BDD" w14:paraId="3E448CD5" w14:textId="77777777" w:rsidTr="00294B65">
        <w:trPr>
          <w:gridBefore w:val="2"/>
          <w:gridAfter w:val="1"/>
          <w:wBefore w:w="1612" w:type="dxa"/>
          <w:wAfter w:w="402" w:type="dxa"/>
          <w:trHeight w:val="253"/>
          <w:tblHeader/>
        </w:trPr>
        <w:tc>
          <w:tcPr>
            <w:tcW w:w="1082" w:type="dxa"/>
          </w:tcPr>
          <w:p w14:paraId="765EB9D4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288" w:type="dxa"/>
          </w:tcPr>
          <w:p w14:paraId="2B0BEDB5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943" w:type="dxa"/>
            <w:gridSpan w:val="4"/>
          </w:tcPr>
          <w:p w14:paraId="03AAFD9E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3596" w:type="dxa"/>
          </w:tcPr>
          <w:p w14:paraId="51D0471A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            </w:t>
            </w:r>
          </w:p>
        </w:tc>
      </w:tr>
      <w:tr w:rsidR="0018577C" w:rsidRPr="00956BDD" w14:paraId="6FDA9DEB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49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9FCB" w14:textId="681DD2A3" w:rsidR="0018577C" w:rsidRPr="00956BDD" w:rsidRDefault="0018577C" w:rsidP="00766524">
            <w:pPr>
              <w:rPr>
                <w:rFonts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申請單位：</w:t>
            </w:r>
            <w:r w:rsidRPr="00F741DE">
              <w:rPr>
                <w:rFonts w:eastAsia="標楷體" w:hint="eastAsia"/>
                <w:color w:val="FF0000"/>
              </w:rPr>
              <w:t>學校名稱</w:t>
            </w:r>
          </w:p>
        </w:tc>
        <w:tc>
          <w:tcPr>
            <w:tcW w:w="49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57A" w14:textId="46D2D02F" w:rsidR="0018577C" w:rsidRPr="00956BDD" w:rsidRDefault="0018577C" w:rsidP="0018577C">
            <w:pPr>
              <w:ind w:left="-26" w:firstLine="26"/>
              <w:rPr>
                <w:rFonts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計畫名稱：</w:t>
            </w:r>
            <w:r w:rsidRPr="0018577C">
              <w:rPr>
                <w:rFonts w:ascii="標楷體" w:eastAsia="標楷體" w:hint="eastAsia"/>
                <w:color w:val="000000"/>
              </w:rPr>
              <w:t>跨領域美感教育卓越領航計畫</w:t>
            </w:r>
          </w:p>
        </w:tc>
      </w:tr>
      <w:tr w:rsidR="0018577C" w:rsidRPr="00956BDD" w14:paraId="7C90797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92DD8" w14:textId="7645C231" w:rsidR="0018577C" w:rsidRPr="002C49B5" w:rsidRDefault="002C49B5" w:rsidP="002C49B5">
            <w:pPr>
              <w:spacing w:line="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經費編列</w:t>
            </w:r>
            <w:r w:rsidRPr="00EC6126">
              <w:rPr>
                <w:rFonts w:ascii="標楷體" w:eastAsia="標楷體" w:hAnsi="標楷體" w:hint="eastAsia"/>
              </w:rPr>
              <w:t>期程：1</w:t>
            </w:r>
            <w:r w:rsidR="00537732">
              <w:rPr>
                <w:rFonts w:ascii="標楷體" w:eastAsia="標楷體" w:hAnsi="標楷體" w:hint="eastAsia"/>
              </w:rPr>
              <w:t>15</w:t>
            </w:r>
            <w:r w:rsidRPr="00EC6126">
              <w:rPr>
                <w:rFonts w:ascii="標楷體" w:eastAsia="標楷體" w:hAnsi="標楷體" w:hint="eastAsia"/>
              </w:rPr>
              <w:t>年8月1日至1</w:t>
            </w:r>
            <w:r w:rsidR="00537732">
              <w:rPr>
                <w:rFonts w:ascii="標楷體" w:eastAsia="標楷體" w:hAnsi="標楷體" w:hint="eastAsia"/>
              </w:rPr>
              <w:t>16</w:t>
            </w:r>
            <w:r w:rsidRPr="00EC6126">
              <w:rPr>
                <w:rFonts w:ascii="標楷體" w:eastAsia="標楷體" w:hAnsi="標楷體" w:hint="eastAsia"/>
              </w:rPr>
              <w:t>年</w:t>
            </w:r>
            <w:r w:rsidR="00537732">
              <w:rPr>
                <w:rFonts w:ascii="標楷體" w:eastAsia="標楷體" w:hAnsi="標楷體" w:hint="eastAsia"/>
              </w:rPr>
              <w:t>7</w:t>
            </w:r>
            <w:r w:rsidRPr="00EC6126">
              <w:rPr>
                <w:rFonts w:ascii="標楷體" w:eastAsia="標楷體" w:hAnsi="標楷體" w:hint="eastAsia"/>
              </w:rPr>
              <w:t>月</w:t>
            </w:r>
            <w:r>
              <w:rPr>
                <w:rFonts w:ascii="標楷體" w:eastAsia="標楷體" w:hAnsi="標楷體" w:hint="eastAsia"/>
              </w:rPr>
              <w:t>31日</w:t>
            </w:r>
          </w:p>
        </w:tc>
      </w:tr>
      <w:tr w:rsidR="0018577C" w:rsidRPr="00956BDD" w14:paraId="58176DAB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13E7F" w14:textId="5B227025" w:rsidR="0018577C" w:rsidRPr="00956BDD" w:rsidRDefault="002C49B5" w:rsidP="0018577C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經費</w:t>
            </w:r>
            <w:r>
              <w:rPr>
                <w:rFonts w:ascii="標楷體" w:eastAsia="標楷體" w:hint="eastAsia"/>
                <w:color w:val="000000"/>
              </w:rPr>
              <w:t>編列</w:t>
            </w:r>
            <w:r w:rsidRPr="00956BDD">
              <w:rPr>
                <w:rFonts w:ascii="標楷體" w:eastAsia="標楷體" w:hint="eastAsia"/>
                <w:color w:val="000000"/>
              </w:rPr>
              <w:t>總額：</w:t>
            </w:r>
            <w:r w:rsidR="00537732">
              <w:rPr>
                <w:rFonts w:ascii="標楷體" w:eastAsia="標楷體" w:hint="eastAsia"/>
                <w:color w:val="000000"/>
              </w:rPr>
              <w:t>12</w:t>
            </w:r>
            <w:r>
              <w:rPr>
                <w:rFonts w:ascii="標楷體" w:eastAsia="標楷體" w:hint="eastAsia"/>
                <w:color w:val="000000"/>
              </w:rPr>
              <w:t>0</w:t>
            </w:r>
            <w:r>
              <w:rPr>
                <w:rFonts w:ascii="標楷體" w:eastAsia="標楷體"/>
                <w:color w:val="000000"/>
              </w:rPr>
              <w:t>,</w:t>
            </w:r>
            <w:r>
              <w:rPr>
                <w:rFonts w:ascii="標楷體" w:eastAsia="標楷體" w:hint="eastAsia"/>
                <w:color w:val="000000"/>
              </w:rPr>
              <w:t>000</w:t>
            </w:r>
            <w:r w:rsidRPr="00956BDD">
              <w:rPr>
                <w:rFonts w:ascii="標楷體" w:eastAsia="標楷體" w:hint="eastAsia"/>
                <w:color w:val="000000"/>
              </w:rPr>
              <w:t>元，向本部申請補(捐)助金額：</w:t>
            </w:r>
            <w:r w:rsidR="00537732">
              <w:rPr>
                <w:rFonts w:ascii="標楷體" w:eastAsia="標楷體" w:hint="eastAsia"/>
                <w:color w:val="000000"/>
              </w:rPr>
              <w:t>12</w:t>
            </w:r>
            <w:r>
              <w:rPr>
                <w:rFonts w:ascii="標楷體" w:eastAsia="標楷體" w:hint="eastAsia"/>
                <w:color w:val="000000"/>
              </w:rPr>
              <w:t>0</w:t>
            </w:r>
            <w:r>
              <w:rPr>
                <w:rFonts w:ascii="標楷體" w:eastAsia="標楷體"/>
                <w:color w:val="000000"/>
              </w:rPr>
              <w:t>,</w:t>
            </w:r>
            <w:r>
              <w:rPr>
                <w:rFonts w:ascii="標楷體" w:eastAsia="標楷體" w:hint="eastAsia"/>
                <w:color w:val="000000"/>
              </w:rPr>
              <w:t>000</w:t>
            </w:r>
            <w:r w:rsidRPr="00956BDD">
              <w:rPr>
                <w:rFonts w:ascii="標楷體" w:eastAsia="標楷體" w:hint="eastAsia"/>
                <w:color w:val="000000"/>
              </w:rPr>
              <w:t>元，自籌款：      元</w:t>
            </w:r>
          </w:p>
        </w:tc>
      </w:tr>
      <w:tr w:rsidR="0018577C" w:rsidRPr="00956BDD" w14:paraId="7A6631D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37"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750D" w14:textId="1E2FC5FA" w:rsidR="0018577C" w:rsidRPr="00956BDD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擬向其他機關與民間團體申請補(捐)助：</w:t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無□有</w:t>
            </w:r>
          </w:p>
          <w:p w14:paraId="2A3E5A4D" w14:textId="77777777" w:rsidR="0018577C" w:rsidRPr="00956BDD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（請註明其他機關與民間團體申請補(捐)助經費之項目及金額）</w:t>
            </w:r>
          </w:p>
          <w:p w14:paraId="15D729AB" w14:textId="351B149D" w:rsidR="0018577C" w:rsidRPr="00535DF8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教育部：              元，補(捐)助項目及金額：</w:t>
            </w:r>
          </w:p>
        </w:tc>
      </w:tr>
      <w:tr w:rsidR="0018577C" w:rsidRPr="00956BDD" w14:paraId="2261E78F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5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62E5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補(捐)助項目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B7D7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申請金額</w:t>
            </w:r>
          </w:p>
          <w:p w14:paraId="11A25B67" w14:textId="77777777" w:rsidR="0018577C" w:rsidRPr="00766524" w:rsidRDefault="0018577C" w:rsidP="00766524">
            <w:pPr>
              <w:spacing w:line="320" w:lineRule="exact"/>
              <w:rPr>
                <w:rFonts w:ascii="標楷體" w:eastAsia="標楷體"/>
                <w:color w:val="000000"/>
                <w:sz w:val="22"/>
              </w:rPr>
            </w:pPr>
          </w:p>
          <w:p w14:paraId="1C993112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3DE0" w14:textId="78FC9EEF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核定計畫金額(教育部填列)</w:t>
            </w:r>
          </w:p>
          <w:p w14:paraId="4B9DAAD8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720A" w14:textId="6AF2A04D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核定補助金額</w:t>
            </w:r>
            <w:r w:rsidRPr="00766524">
              <w:rPr>
                <w:rFonts w:ascii="標楷體" w:eastAsia="標楷體"/>
                <w:color w:val="000000"/>
                <w:sz w:val="22"/>
              </w:rPr>
              <w:br/>
            </w:r>
            <w:r w:rsidRPr="00766524">
              <w:rPr>
                <w:rFonts w:ascii="標楷體" w:eastAsia="標楷體" w:hint="eastAsia"/>
                <w:color w:val="000000"/>
                <w:sz w:val="22"/>
              </w:rPr>
              <w:t>(教育部填列)</w:t>
            </w:r>
          </w:p>
          <w:p w14:paraId="0D67B5FD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61E8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說明</w:t>
            </w:r>
          </w:p>
        </w:tc>
      </w:tr>
      <w:tr w:rsidR="0018577C" w:rsidRPr="00956BDD" w14:paraId="7B1C51B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45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D3078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業務費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92511" w14:textId="18458498" w:rsidR="0018577C" w:rsidRPr="00956BDD" w:rsidRDefault="00537732" w:rsidP="0018577C">
            <w:pPr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12</w:t>
            </w:r>
            <w:r w:rsidR="0018577C">
              <w:rPr>
                <w:rFonts w:ascii="標楷體" w:eastAsia="標楷體" w:hint="eastAsia"/>
                <w:color w:val="000000"/>
              </w:rPr>
              <w:t>0,0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BCDE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5343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EC523" w14:textId="77777777" w:rsidR="00766524" w:rsidRPr="00766524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 w:hAnsi="標楷體"/>
                <w:color w:val="000000"/>
                <w:sz w:val="23"/>
                <w:szCs w:val="23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講座鐘點費、講座助理費、主持費、稿費、膳費及工作費等訂有固定標準給付對象之費用。</w:t>
            </w:r>
          </w:p>
          <w:p w14:paraId="135DA882" w14:textId="77777777" w:rsidR="00766524" w:rsidRPr="00766524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 w:hAnsi="標楷體"/>
                <w:color w:val="000000"/>
                <w:sz w:val="23"/>
                <w:szCs w:val="23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各項訂有固定標準之給付支出依據「講座鐘點費支給表」及「中央政府各機關學校稿費支給基準數額表」辦理。短程車資及國內旅費依據「國內出差旅費支給要點」辦理，核實支應。</w:t>
            </w:r>
          </w:p>
          <w:p w14:paraId="597BBD5C" w14:textId="0B164012" w:rsidR="0018577C" w:rsidRPr="00956BDD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/>
                <w:color w:val="000000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辦理計畫相關工作坊、講座、執行課程及產出課程模組等業務所需之外部場地租借費、場地布置費、印刷費等計畫業務相關費用核實支應。</w:t>
            </w:r>
          </w:p>
        </w:tc>
      </w:tr>
      <w:tr w:rsidR="0018577C" w:rsidRPr="00956BDD" w14:paraId="51E78D6F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67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84E93" w14:textId="77777777" w:rsidR="0018577C" w:rsidRPr="00956BDD" w:rsidRDefault="0018577C" w:rsidP="0018577C">
            <w:pPr>
              <w:jc w:val="center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合</w:t>
            </w:r>
            <w:r w:rsidRPr="00956BDD">
              <w:rPr>
                <w:rFonts w:ascii="標楷體" w:eastAsia="標楷體"/>
                <w:b/>
                <w:color w:val="000000"/>
              </w:rPr>
              <w:t xml:space="preserve">  </w:t>
            </w:r>
            <w:r w:rsidRPr="00956BDD">
              <w:rPr>
                <w:rFonts w:ascii="標楷體" w:eastAsia="標楷體" w:hint="eastAsia"/>
                <w:b/>
                <w:color w:val="000000"/>
              </w:rPr>
              <w:t>計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1694" w14:textId="12587192" w:rsidR="0018577C" w:rsidRPr="00956BDD" w:rsidRDefault="00537732" w:rsidP="0018577C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  <w:shd w:val="pct15" w:color="auto" w:fill="FFFFFF"/>
              </w:rPr>
            </w:pPr>
            <w:r>
              <w:rPr>
                <w:rFonts w:ascii="標楷體" w:eastAsia="標楷體" w:hint="eastAsia"/>
              </w:rPr>
              <w:t>12</w:t>
            </w:r>
            <w:r w:rsidR="0018577C" w:rsidRPr="00020568">
              <w:rPr>
                <w:rFonts w:ascii="標楷體" w:eastAsia="標楷體" w:hint="eastAsia"/>
              </w:rPr>
              <w:t>0,0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DCF95" w14:textId="77777777" w:rsidR="0018577C" w:rsidRPr="00956BDD" w:rsidRDefault="0018577C" w:rsidP="0018577C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/>
                <w:shd w:val="pct15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15A39" w14:textId="77777777" w:rsidR="0018577C" w:rsidRPr="00956BDD" w:rsidRDefault="0018577C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F2768" w14:textId="77777777" w:rsidR="0018577C" w:rsidRPr="00956BDD" w:rsidRDefault="0018577C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  <w:sz w:val="20"/>
              </w:rPr>
            </w:pPr>
          </w:p>
        </w:tc>
      </w:tr>
      <w:tr w:rsidR="0018577C" w:rsidRPr="00956BDD" w14:paraId="6BA75E99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585"/>
        </w:trPr>
        <w:tc>
          <w:tcPr>
            <w:tcW w:w="56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9AE32" w14:textId="77777777" w:rsidR="0018577C" w:rsidRPr="00956BDD" w:rsidRDefault="0018577C" w:rsidP="0018577C">
            <w:pPr>
              <w:ind w:firstLineChars="100" w:firstLine="24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 xml:space="preserve">承辦             主(會)計      </w:t>
            </w:r>
            <w:r w:rsidRPr="00956BDD">
              <w:rPr>
                <w:rFonts w:ascii="標楷體" w:eastAsia="標楷體"/>
                <w:color w:val="000000"/>
              </w:rPr>
              <w:t xml:space="preserve"> </w:t>
            </w:r>
            <w:r w:rsidRPr="00956BDD">
              <w:rPr>
                <w:rFonts w:ascii="標楷體" w:eastAsia="標楷體" w:hint="eastAsia"/>
                <w:color w:val="000000"/>
              </w:rPr>
              <w:t>首長</w:t>
            </w:r>
          </w:p>
          <w:p w14:paraId="490C89F5" w14:textId="77777777" w:rsidR="0018577C" w:rsidRPr="00956BDD" w:rsidRDefault="0018577C" w:rsidP="0018577C">
            <w:pPr>
              <w:ind w:firstLineChars="100" w:firstLine="24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 xml:space="preserve">單位             單位         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5506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教育部          教育部</w:t>
            </w:r>
          </w:p>
          <w:p w14:paraId="2A6B7291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承辦人          單位主管</w:t>
            </w:r>
          </w:p>
          <w:p w14:paraId="3CCEFC07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  <w:tr w:rsidR="0018577C" w:rsidRPr="00956BDD" w14:paraId="6ECFBF5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655"/>
        </w:trPr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0D6B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 xml:space="preserve">補(捐)助方式： </w:t>
            </w:r>
          </w:p>
          <w:p w14:paraId="044082D7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全額補(捐)助</w:t>
            </w:r>
          </w:p>
          <w:p w14:paraId="39E811BA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部分補(捐)助</w:t>
            </w:r>
          </w:p>
          <w:p w14:paraId="16FCD913" w14:textId="033C0C85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指定項目補(捐)助</w:t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b/>
                <w:color w:val="000000"/>
              </w:rPr>
              <w:t>是□否</w:t>
            </w:r>
          </w:p>
          <w:p w14:paraId="60E259C7" w14:textId="57F871F2" w:rsidR="0018577C" w:rsidRPr="00956BDD" w:rsidRDefault="0018577C" w:rsidP="00766524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【補(捐)助比率</w:t>
            </w:r>
            <w:r w:rsidR="00766524">
              <w:rPr>
                <w:rFonts w:ascii="標楷體" w:eastAsia="標楷體" w:hint="eastAsia"/>
                <w:color w:val="000000"/>
              </w:rPr>
              <w:t>100</w:t>
            </w:r>
            <w:r w:rsidRPr="00956BDD">
              <w:rPr>
                <w:rFonts w:ascii="標楷體" w:eastAsia="標楷體" w:hint="eastAsia"/>
                <w:color w:val="000000"/>
              </w:rPr>
              <w:t>％】</w:t>
            </w:r>
            <w:r w:rsidRPr="00956BDD">
              <w:rPr>
                <w:rFonts w:ascii="標楷體" w:eastAsia="標楷體"/>
                <w:color w:val="000000"/>
              </w:rPr>
              <w:br/>
            </w:r>
            <w:r w:rsidRPr="00956BDD">
              <w:rPr>
                <w:rFonts w:ascii="標楷體" w:eastAsia="標楷體" w:hint="eastAsia"/>
                <w:b/>
                <w:color w:val="000000"/>
              </w:rPr>
              <w:t>地方政府經費辦理方式：</w:t>
            </w:r>
          </w:p>
          <w:p w14:paraId="669AFFA2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納入預算</w:t>
            </w:r>
          </w:p>
          <w:p w14:paraId="634DC99C" w14:textId="03B3250F" w:rsidR="0018577C" w:rsidRPr="00956BDD" w:rsidRDefault="0018577C" w:rsidP="0018577C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代收代付</w:t>
            </w:r>
            <w:r w:rsidRPr="00956BDD">
              <w:rPr>
                <w:rFonts w:ascii="標楷體" w:eastAsia="標楷體"/>
                <w:color w:val="000000"/>
              </w:rPr>
              <w:br/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非屬地方政府</w:t>
            </w:r>
          </w:p>
        </w:tc>
        <w:tc>
          <w:tcPr>
            <w:tcW w:w="58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44C2" w14:textId="77777777" w:rsidR="0018577C" w:rsidRPr="00956BDD" w:rsidRDefault="0018577C" w:rsidP="0018577C">
            <w:pPr>
              <w:snapToGrid w:val="0"/>
              <w:spacing w:line="240" w:lineRule="exact"/>
              <w:ind w:left="-26" w:firstLine="26"/>
              <w:jc w:val="both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bCs/>
                <w:color w:val="000000"/>
              </w:rPr>
              <w:t>餘款繳回方式</w:t>
            </w:r>
            <w:r w:rsidRPr="00956BDD">
              <w:rPr>
                <w:rFonts w:ascii="標楷體" w:eastAsia="標楷體" w:hint="eastAsia"/>
                <w:color w:val="000000"/>
              </w:rPr>
              <w:t>：</w:t>
            </w:r>
          </w:p>
          <w:p w14:paraId="35268D36" w14:textId="3B9783F9" w:rsidR="0018577C" w:rsidRPr="00956BDD" w:rsidRDefault="00766524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</w:t>
            </w:r>
            <w:r w:rsidR="0018577C" w:rsidRPr="00956BDD">
              <w:rPr>
                <w:rFonts w:ascii="標楷體" w:eastAsia="標楷體" w:hint="eastAsia"/>
                <w:color w:val="000000"/>
              </w:rPr>
              <w:t xml:space="preserve">繳回  </w:t>
            </w:r>
          </w:p>
          <w:p w14:paraId="23041614" w14:textId="6F12AF48" w:rsidR="0018577C" w:rsidRPr="00956BDD" w:rsidRDefault="00766524" w:rsidP="0018577C">
            <w:pPr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sym w:font="Wingdings 2" w:char="F052"/>
            </w:r>
            <w:r w:rsidR="0018577C" w:rsidRPr="00956BDD">
              <w:rPr>
                <w:rFonts w:ascii="標楷體" w:eastAsia="標楷體" w:hint="eastAsia"/>
                <w:color w:val="000000"/>
              </w:rPr>
              <w:t>依本部補(捐)助及委辦經費核撥結報作業要點辦理</w:t>
            </w:r>
            <w:r w:rsidR="0018577C" w:rsidRPr="00956BDD">
              <w:rPr>
                <w:rFonts w:ascii="標楷體" w:eastAsia="標楷體"/>
                <w:color w:val="000000"/>
              </w:rPr>
              <w:br/>
            </w:r>
            <w:r w:rsidR="0018577C" w:rsidRPr="00956BDD">
              <w:rPr>
                <w:rFonts w:ascii="標楷體" w:eastAsia="標楷體" w:hint="eastAsia"/>
                <w:b/>
                <w:color w:val="000000"/>
              </w:rPr>
              <w:t>彈性經費額度:</w:t>
            </w:r>
            <w:r w:rsidR="0018577C" w:rsidRPr="00956BDD">
              <w:rPr>
                <w:rFonts w:ascii="標楷體" w:eastAsia="標楷體"/>
                <w:b/>
                <w:color w:val="000000"/>
              </w:rPr>
              <w:br/>
            </w:r>
            <w:r w:rsidR="0018577C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="0018577C" w:rsidRPr="00956BDD">
              <w:rPr>
                <w:rFonts w:ascii="標楷體" w:eastAsia="標楷體" w:hint="eastAsia"/>
                <w:color w:val="000000"/>
              </w:rPr>
              <w:t>無彈性經費</w:t>
            </w:r>
            <w:r w:rsidR="0018577C" w:rsidRPr="00956BDD">
              <w:rPr>
                <w:rFonts w:ascii="標楷體" w:eastAsia="標楷體"/>
                <w:color w:val="000000"/>
              </w:rPr>
              <w:br/>
            </w:r>
            <w:r w:rsidR="0018577C" w:rsidRPr="00956BDD">
              <w:rPr>
                <w:rFonts w:ascii="標楷體" w:eastAsia="標楷體" w:hint="eastAsia"/>
                <w:color w:val="000000"/>
              </w:rPr>
              <w:t>□計畫金額2%</w:t>
            </w:r>
            <w:r w:rsidR="0018577C" w:rsidRPr="00956BDD">
              <w:rPr>
                <w:rFonts w:ascii="標楷體" w:eastAsia="標楷體" w:hAnsi="標楷體" w:hint="eastAsia"/>
                <w:color w:val="000000"/>
              </w:rPr>
              <w:t>，</w:t>
            </w:r>
            <w:r w:rsidR="0018577C" w:rsidRPr="00956BDD">
              <w:rPr>
                <w:rFonts w:ascii="標楷體" w:eastAsia="標楷體" w:hint="eastAsia"/>
                <w:color w:val="000000"/>
              </w:rPr>
              <w:t>計</w:t>
            </w:r>
            <w:r w:rsidR="0018577C" w:rsidRPr="00956BDD">
              <w:rPr>
                <w:rFonts w:ascii="標楷體" w:eastAsia="標楷體" w:hint="eastAsia"/>
                <w:color w:val="000000"/>
                <w:u w:val="single"/>
              </w:rPr>
              <w:t xml:space="preserve">     </w:t>
            </w:r>
            <w:r w:rsidR="0018577C" w:rsidRPr="00956BDD">
              <w:rPr>
                <w:rFonts w:ascii="標楷體" w:eastAsia="標楷體" w:hint="eastAsia"/>
                <w:color w:val="000000"/>
              </w:rPr>
              <w:t>元(上限為2萬5,000元)</w:t>
            </w:r>
          </w:p>
        </w:tc>
      </w:tr>
      <w:tr w:rsidR="0018577C" w:rsidRPr="00956BDD" w14:paraId="5FD34467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7"/>
        </w:trPr>
        <w:tc>
          <w:tcPr>
            <w:tcW w:w="9923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C17A" w14:textId="77777777" w:rsidR="0018577C" w:rsidRPr="00956BDD" w:rsidRDefault="0018577C" w:rsidP="0018577C">
            <w:pPr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備註：</w:t>
            </w:r>
          </w:p>
          <w:p w14:paraId="3FC740CF" w14:textId="07CB517B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本表適用政府機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構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、公私立學校、特種基金及行政法人。</w:t>
            </w:r>
          </w:p>
          <w:p w14:paraId="5A0E16B8" w14:textId="7777777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各計畫執行單位應事先擬訂經費支用項目，並於本表說明欄詳實敘明。</w:t>
            </w:r>
          </w:p>
          <w:p w14:paraId="698A82A8" w14:textId="2CAAD3E5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各執行單位經費動支應依中央政府各項經費支用規定、本部各計畫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要點及本要點經費編列基準表規定辦理。</w:t>
            </w:r>
          </w:p>
          <w:p w14:paraId="01C363DE" w14:textId="7777777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上述中央政府經費支用規定，得逕於「行政院主計總處網站</w:t>
            </w:r>
            <w:r w:rsidRPr="00766524">
              <w:rPr>
                <w:rFonts w:eastAsia="標楷體" w:hint="eastAsia"/>
                <w:color w:val="000000"/>
                <w:sz w:val="22"/>
              </w:rPr>
              <w:t>-</w:t>
            </w:r>
            <w:r w:rsidRPr="00766524">
              <w:rPr>
                <w:rFonts w:eastAsia="標楷體" w:hint="eastAsia"/>
                <w:color w:val="000000"/>
                <w:sz w:val="22"/>
              </w:rPr>
              <w:t>友善經費報支專區</w:t>
            </w:r>
            <w:r w:rsidRPr="00766524">
              <w:rPr>
                <w:rFonts w:eastAsia="標楷體" w:hint="eastAsia"/>
                <w:color w:val="000000"/>
                <w:sz w:val="22"/>
              </w:rPr>
              <w:t>-</w:t>
            </w:r>
            <w:r w:rsidRPr="00766524">
              <w:rPr>
                <w:rFonts w:eastAsia="標楷體" w:hint="eastAsia"/>
                <w:color w:val="000000"/>
                <w:sz w:val="22"/>
              </w:rPr>
              <w:t>內審規定」查詢參考。</w:t>
            </w:r>
          </w:p>
          <w:p w14:paraId="3FDAE04A" w14:textId="2593CED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非指定項目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，說明欄位新增支用項目，得由執行單位循內部行政程序自行辦理。</w:t>
            </w:r>
          </w:p>
          <w:p w14:paraId="4ADB49E8" w14:textId="665B989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同一計畫向本部及其他機關申請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時，應於計畫項目經費申請表內，詳列向本部及其他機關申請補助之項目及金額，如有隱匿不實或造假情事，本部應撤銷該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案件，並收回已撥付款項。</w:t>
            </w:r>
          </w:p>
          <w:p w14:paraId="59AF1DA6" w14:textId="2305F63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計畫除依本要點第</w:t>
            </w:r>
            <w:r w:rsidRPr="00766524">
              <w:rPr>
                <w:rFonts w:eastAsia="標楷體" w:hint="eastAsia"/>
                <w:color w:val="000000"/>
                <w:sz w:val="22"/>
              </w:rPr>
              <w:t>4</w:t>
            </w:r>
            <w:r w:rsidRPr="00766524">
              <w:rPr>
                <w:rFonts w:eastAsia="標楷體" w:hint="eastAsia"/>
                <w:color w:val="000000"/>
                <w:sz w:val="22"/>
              </w:rPr>
              <w:t>點規定之情形外，以不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人事費、加班費、內部場地使用費及行政管理費為原則。</w:t>
            </w:r>
          </w:p>
          <w:p w14:paraId="6A51D131" w14:textId="7303C8E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申請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經費，其計畫執行涉及須依「政府機關政策文宣規劃執行注意事項」、預算法第</w:t>
            </w:r>
            <w:r w:rsidRPr="00766524">
              <w:rPr>
                <w:rFonts w:eastAsia="標楷體" w:hint="eastAsia"/>
                <w:color w:val="000000"/>
                <w:sz w:val="22"/>
              </w:rPr>
              <w:t>62</w:t>
            </w:r>
            <w:r w:rsidRPr="00766524">
              <w:rPr>
                <w:rFonts w:eastAsia="標楷體" w:hint="eastAsia"/>
                <w:color w:val="000000"/>
                <w:sz w:val="22"/>
              </w:rPr>
              <w:t>條之</w:t>
            </w:r>
            <w:r w:rsidRPr="00766524">
              <w:rPr>
                <w:rFonts w:eastAsia="標楷體" w:hint="eastAsia"/>
                <w:color w:val="000000"/>
                <w:sz w:val="22"/>
              </w:rPr>
              <w:t>1</w:t>
            </w:r>
            <w:r w:rsidRPr="00766524">
              <w:rPr>
                <w:rFonts w:eastAsia="標楷體" w:hint="eastAsia"/>
                <w:color w:val="000000"/>
                <w:sz w:val="22"/>
              </w:rPr>
              <w:t>及其執行原則等相關規定辦理者，應明確標示其為「廣告」，且揭示贊助機關（教育部）名稱，並不得以置入性行銷方式進行。</w:t>
            </w:r>
          </w:p>
        </w:tc>
      </w:tr>
      <w:tr w:rsidR="0018577C" w:rsidRPr="00956BDD" w14:paraId="1B332889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4"/>
        </w:trPr>
        <w:tc>
          <w:tcPr>
            <w:tcW w:w="9923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0A12" w14:textId="77777777" w:rsidR="0018577C" w:rsidRPr="00956BDD" w:rsidRDefault="0018577C" w:rsidP="0018577C">
            <w:pPr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</w:tbl>
    <w:p w14:paraId="14A6DB00" w14:textId="77777777" w:rsidR="0018577C" w:rsidRPr="00956BDD" w:rsidRDefault="0018577C" w:rsidP="0018577C">
      <w:pPr>
        <w:ind w:left="-360"/>
      </w:pPr>
    </w:p>
    <w:p w14:paraId="4FC92336" w14:textId="77777777" w:rsidR="00171598" w:rsidRDefault="00171598" w:rsidP="00171598">
      <w:pPr>
        <w:ind w:left="-360"/>
        <w:sectPr w:rsidR="00171598" w:rsidSect="00192EB1">
          <w:pgSz w:w="11906" w:h="16838"/>
          <w:pgMar w:top="1440" w:right="1080" w:bottom="1440" w:left="1080" w:header="851" w:footer="992" w:gutter="0"/>
          <w:cols w:space="425"/>
          <w:docGrid w:type="linesAndChars" w:linePitch="360"/>
        </w:sectPr>
      </w:pPr>
    </w:p>
    <w:p w14:paraId="42DB185A" w14:textId="77777777" w:rsidR="002C49B5" w:rsidRPr="00271C93" w:rsidRDefault="002C49B5" w:rsidP="002C49B5">
      <w:pPr>
        <w:jc w:val="center"/>
        <w:rPr>
          <w:rFonts w:ascii="標楷體" w:eastAsia="標楷體" w:hAnsi="標楷體"/>
        </w:rPr>
      </w:pPr>
      <w:r w:rsidRPr="00271C93">
        <w:rPr>
          <w:rFonts w:ascii="標楷體" w:eastAsia="標楷體" w:hAnsi="標楷體" w:hint="eastAsia"/>
          <w:color w:val="000000"/>
          <w:sz w:val="32"/>
        </w:rPr>
        <w:t>教育部補助計畫項目經費</w:t>
      </w:r>
      <w:r w:rsidRPr="00C17EB8">
        <w:rPr>
          <w:rFonts w:ascii="標楷體" w:eastAsia="標楷體" w:hAnsi="標楷體" w:hint="eastAsia"/>
          <w:b/>
          <w:color w:val="FF0000"/>
          <w:sz w:val="32"/>
        </w:rPr>
        <w:t>(範例)</w:t>
      </w:r>
    </w:p>
    <w:p w14:paraId="6A420D2F" w14:textId="77777777" w:rsidR="002C49B5" w:rsidRDefault="002C49B5" w:rsidP="002C49B5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師資培育大學/合作大學</w:t>
      </w:r>
    </w:p>
    <w:p w14:paraId="0300B1C6" w14:textId="77777777" w:rsidR="002C49B5" w:rsidRPr="00271C93" w:rsidRDefault="002C49B5" w:rsidP="002C49B5">
      <w:pPr>
        <w:rPr>
          <w:rFonts w:ascii="標楷體" w:eastAsia="標楷體" w:hAnsi="標楷體"/>
        </w:rPr>
      </w:pPr>
      <w:r w:rsidRPr="00271C93">
        <w:rPr>
          <w:rFonts w:ascii="標楷體" w:eastAsia="標楷體" w:hAnsi="標楷體" w:hint="eastAsia"/>
        </w:rPr>
        <w:t>申請單位：</w:t>
      </w:r>
      <w:r w:rsidRPr="00F741DE">
        <w:rPr>
          <w:rFonts w:eastAsia="標楷體" w:hint="eastAsia"/>
          <w:color w:val="FF0000"/>
        </w:rPr>
        <w:t>學校</w:t>
      </w:r>
      <w:r>
        <w:rPr>
          <w:rFonts w:eastAsia="標楷體" w:hint="eastAsia"/>
          <w:color w:val="FF0000"/>
        </w:rPr>
        <w:t>全銜</w:t>
      </w:r>
    </w:p>
    <w:p w14:paraId="4CB0A968" w14:textId="77777777" w:rsidR="002C49B5" w:rsidRDefault="002C49B5" w:rsidP="002C49B5">
      <w:pPr>
        <w:spacing w:line="0" w:lineRule="atLeast"/>
        <w:rPr>
          <w:rFonts w:ascii="標楷體" w:eastAsia="標楷體" w:hAnsi="標楷體"/>
        </w:rPr>
      </w:pPr>
      <w:r w:rsidRPr="00EC6126">
        <w:rPr>
          <w:rFonts w:ascii="標楷體" w:eastAsia="標楷體" w:hAnsi="標楷體" w:hint="eastAsia"/>
        </w:rPr>
        <w:t>計畫名稱：跨領域美感教育卓越領航計畫</w:t>
      </w:r>
    </w:p>
    <w:p w14:paraId="305FE8A1" w14:textId="3AB0DF86" w:rsidR="002C49B5" w:rsidRPr="00E04946" w:rsidRDefault="002C49B5" w:rsidP="002C49B5">
      <w:pPr>
        <w:spacing w:line="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經費編列</w:t>
      </w:r>
      <w:r w:rsidRPr="00EC6126">
        <w:rPr>
          <w:rFonts w:ascii="標楷體" w:eastAsia="標楷體" w:hAnsi="標楷體" w:hint="eastAsia"/>
        </w:rPr>
        <w:t>期程：1</w:t>
      </w:r>
      <w:r w:rsidR="00537732">
        <w:rPr>
          <w:rFonts w:ascii="標楷體" w:eastAsia="標楷體" w:hAnsi="標楷體" w:hint="eastAsia"/>
        </w:rPr>
        <w:t>15</w:t>
      </w:r>
      <w:r w:rsidRPr="00EC6126">
        <w:rPr>
          <w:rFonts w:ascii="標楷體" w:eastAsia="標楷體" w:hAnsi="標楷體" w:hint="eastAsia"/>
        </w:rPr>
        <w:t>年8月1日至1</w:t>
      </w:r>
      <w:r w:rsidR="00537732">
        <w:rPr>
          <w:rFonts w:ascii="標楷體" w:eastAsia="標楷體" w:hAnsi="標楷體" w:hint="eastAsia"/>
        </w:rPr>
        <w:t>16</w:t>
      </w:r>
      <w:r w:rsidRPr="00EC6126">
        <w:rPr>
          <w:rFonts w:ascii="標楷體" w:eastAsia="標楷體" w:hAnsi="標楷體" w:hint="eastAsia"/>
        </w:rPr>
        <w:t>年</w:t>
      </w:r>
      <w:r w:rsidR="00537732">
        <w:rPr>
          <w:rFonts w:ascii="標楷體" w:eastAsia="標楷體" w:hAnsi="標楷體" w:hint="eastAsia"/>
        </w:rPr>
        <w:t>7</w:t>
      </w:r>
      <w:r w:rsidRPr="00EC6126">
        <w:rPr>
          <w:rFonts w:ascii="標楷體" w:eastAsia="標楷體" w:hAnsi="標楷體" w:hint="eastAsia"/>
        </w:rPr>
        <w:t>月</w:t>
      </w:r>
      <w:r>
        <w:rPr>
          <w:rFonts w:ascii="標楷體" w:eastAsia="標楷體" w:hAnsi="標楷體" w:hint="eastAsia"/>
        </w:rPr>
        <w:t>31日</w:t>
      </w:r>
    </w:p>
    <w:tbl>
      <w:tblPr>
        <w:tblW w:w="10348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9"/>
        <w:gridCol w:w="1332"/>
        <w:gridCol w:w="1106"/>
        <w:gridCol w:w="851"/>
        <w:gridCol w:w="1275"/>
        <w:gridCol w:w="5245"/>
      </w:tblGrid>
      <w:tr w:rsidR="002C49B5" w:rsidRPr="008C224C" w14:paraId="083E3D48" w14:textId="77777777" w:rsidTr="009646CD">
        <w:trPr>
          <w:cantSplit/>
          <w:trHeight w:val="462"/>
        </w:trPr>
        <w:tc>
          <w:tcPr>
            <w:tcW w:w="187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C3DE7" w14:textId="77777777" w:rsidR="002C49B5" w:rsidRPr="008C224C" w:rsidRDefault="002C49B5" w:rsidP="009646CD">
            <w:pPr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color w:val="000000"/>
              </w:rPr>
              <w:t>經費項目</w:t>
            </w:r>
          </w:p>
        </w:tc>
        <w:tc>
          <w:tcPr>
            <w:tcW w:w="84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FC9D1" w14:textId="77777777" w:rsidR="002C49B5" w:rsidRPr="008C224C" w:rsidRDefault="002C49B5" w:rsidP="009646CD">
            <w:pPr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color w:val="000000"/>
              </w:rPr>
              <w:t>計畫經費明細</w:t>
            </w:r>
          </w:p>
        </w:tc>
      </w:tr>
      <w:tr w:rsidR="002C49B5" w:rsidRPr="008C224C" w14:paraId="51E2652E" w14:textId="77777777" w:rsidTr="009646CD">
        <w:trPr>
          <w:cantSplit/>
        </w:trPr>
        <w:tc>
          <w:tcPr>
            <w:tcW w:w="187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AB47" w14:textId="77777777" w:rsidR="002C49B5" w:rsidRPr="008C224C" w:rsidRDefault="002C49B5" w:rsidP="009646CD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49E81" w14:textId="77777777" w:rsidR="002C49B5" w:rsidRPr="006C22B1" w:rsidRDefault="002C49B5" w:rsidP="009646CD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單價(元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1A14B" w14:textId="77777777" w:rsidR="002C49B5" w:rsidRPr="006C22B1" w:rsidRDefault="002C49B5" w:rsidP="009646CD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數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57957" w14:textId="77777777" w:rsidR="002C49B5" w:rsidRPr="006C22B1" w:rsidRDefault="002C49B5" w:rsidP="009646CD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總價</w:t>
            </w:r>
            <w:r w:rsidRPr="006C22B1">
              <w:rPr>
                <w:rFonts w:eastAsia="標楷體"/>
                <w:color w:val="000000"/>
                <w:sz w:val="22"/>
              </w:rPr>
              <w:t>(</w:t>
            </w:r>
            <w:r w:rsidRPr="006C22B1">
              <w:rPr>
                <w:rFonts w:eastAsia="標楷體" w:hint="eastAsia"/>
                <w:color w:val="000000"/>
                <w:sz w:val="22"/>
              </w:rPr>
              <w:t>元</w:t>
            </w:r>
            <w:r w:rsidRPr="006C22B1">
              <w:rPr>
                <w:rFonts w:eastAsia="標楷體"/>
                <w:color w:val="000000"/>
                <w:sz w:val="22"/>
              </w:rPr>
              <w:t>)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AFD5" w14:textId="77777777" w:rsidR="002C49B5" w:rsidRPr="006C22B1" w:rsidRDefault="002C49B5" w:rsidP="009646CD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說明</w:t>
            </w:r>
          </w:p>
        </w:tc>
      </w:tr>
      <w:tr w:rsidR="002C49B5" w:rsidRPr="008C224C" w14:paraId="159F3AEE" w14:textId="77777777" w:rsidTr="009646CD">
        <w:trPr>
          <w:cantSplit/>
          <w:trHeight w:val="397"/>
        </w:trPr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077A4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業</w:t>
            </w:r>
          </w:p>
          <w:p w14:paraId="2B0AB7EE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務</w:t>
            </w:r>
          </w:p>
          <w:p w14:paraId="553EE7EC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費</w:t>
            </w:r>
          </w:p>
        </w:tc>
        <w:tc>
          <w:tcPr>
            <w:tcW w:w="13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426FE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講座鐘點費</w:t>
            </w:r>
            <w:r>
              <w:rPr>
                <w:rFonts w:ascii="標楷體" w:eastAsia="標楷體" w:hAnsi="標楷體" w:hint="eastAsia"/>
                <w:kern w:val="0"/>
              </w:rPr>
              <w:t>(外聘)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8CB71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2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A0D7" w14:textId="6751675A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3C6F" w14:textId="7C02249D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1</w:t>
            </w:r>
            <w:r w:rsidR="002C49B5"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F507A" w14:textId="645EC79B" w:rsidR="002C49B5" w:rsidRPr="00CD3FD4" w:rsidRDefault="002C49B5" w:rsidP="002C49B5">
            <w:pPr>
              <w:pStyle w:val="a3"/>
              <w:widowControl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舉辦</w:t>
            </w:r>
            <w:r w:rsidR="00537732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4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場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跨科合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增能工作坊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、講座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師費用，一場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3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節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。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國內專家學者支給上限為2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,000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元，與主辦機關(構)、學校有隸屬關係之機關(構)學校人員支給上限為1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,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500元。</w:t>
            </w:r>
          </w:p>
          <w:p w14:paraId="2C1F5693" w14:textId="77777777" w:rsidR="002C49B5" w:rsidRDefault="002C49B5" w:rsidP="002C49B5">
            <w:pPr>
              <w:pStyle w:val="a3"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講座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所使用的講師助理費用，費用為講座鐘點之1/2</w:t>
            </w:r>
          </w:p>
          <w:p w14:paraId="494921B7" w14:textId="77777777" w:rsidR="002C49B5" w:rsidRPr="00CD3FD4" w:rsidRDefault="002C49B5" w:rsidP="002C49B5">
            <w:pPr>
              <w:pStyle w:val="a3"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依據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「講座鐘點費支給表」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辦理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39EB59BF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480F3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9E80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857F" w14:textId="77777777" w:rsidR="002C49B5" w:rsidRPr="00C254FB" w:rsidRDefault="002C49B5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20951" w14:textId="4EFBEBC2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C3A66" w14:textId="77777777" w:rsidR="002C49B5" w:rsidRPr="00C254FB" w:rsidRDefault="002C49B5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29F5" w14:textId="77777777" w:rsidR="002C49B5" w:rsidRPr="00CD3FD4" w:rsidRDefault="002C49B5" w:rsidP="009646CD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76918314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EC1A4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76E78" w14:textId="77777777" w:rsidR="002C49B5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講座助理費</w:t>
            </w:r>
          </w:p>
          <w:p w14:paraId="5815CCC8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(外聘)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DF0AB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1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AC0F" w14:textId="653CC402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3906B" w14:textId="289F0AAA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0</w:t>
            </w:r>
            <w:r w:rsidR="002C49B5"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50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0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31F6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75A781CF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E98DE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B4735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76578" w14:textId="77777777" w:rsidR="002C49B5" w:rsidRPr="00C254FB" w:rsidRDefault="002C49B5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5C53" w14:textId="4CA4862F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AAAE" w14:textId="77777777" w:rsidR="002C49B5" w:rsidRPr="00C254FB" w:rsidRDefault="002C49B5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69679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6936BFD2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BEAF2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0C6C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主持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66227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2,</w:t>
            </w:r>
            <w:r w:rsidRPr="00C254FB">
              <w:rPr>
                <w:rFonts w:ascii="標楷體" w:eastAsia="標楷體" w:hAnsi="標楷體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0409F" w14:textId="6453498B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BCE0F" w14:textId="49A0BDC2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2</w:t>
            </w:r>
            <w:r w:rsidR="002C49B5" w:rsidRPr="00C254FB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CD512" w14:textId="5967A16B" w:rsidR="002C49B5" w:rsidRPr="00CD3FD4" w:rsidRDefault="002C49B5" w:rsidP="00537732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舉辦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跨科合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工作坊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、成果發表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主持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399BCC63" w14:textId="77777777" w:rsidTr="009646CD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9C28A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90D83" w14:textId="77777777" w:rsidR="002C49B5" w:rsidRPr="009B3190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撰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82B4A" w14:textId="77777777" w:rsidR="002C49B5" w:rsidRPr="00C254FB" w:rsidRDefault="002C49B5" w:rsidP="009646CD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1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6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8169" w14:textId="50E49283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  <w:szCs w:val="24"/>
              </w:rPr>
              <w:t>千字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E7695" w14:textId="3FABF467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3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77F902" w14:textId="77777777" w:rsidR="002C49B5" w:rsidRPr="00B1115B" w:rsidRDefault="002C49B5" w:rsidP="002C49B5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/>
                <w:kern w:val="0"/>
                <w:sz w:val="20"/>
                <w:szCs w:val="20"/>
              </w:rPr>
              <w:t>製作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計畫相關各類稿件之費用均屬之，如撰稿、編稿、圖片使用及設計完稿等費用。</w:t>
            </w:r>
          </w:p>
          <w:p w14:paraId="6998BB7C" w14:textId="77777777" w:rsidR="002C49B5" w:rsidRPr="00B1115B" w:rsidRDefault="002C49B5" w:rsidP="002C49B5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撰稿費一般稿件基準為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1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,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10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0元至1,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60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0元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/每千字</w:t>
            </w:r>
          </w:p>
          <w:p w14:paraId="235D6442" w14:textId="77777777" w:rsidR="002C49B5" w:rsidRPr="00B1115B" w:rsidRDefault="002C49B5" w:rsidP="002C49B5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編稿費中文文字稿件基準為300元至410元/每千字</w:t>
            </w:r>
          </w:p>
          <w:p w14:paraId="50DBF425" w14:textId="77777777" w:rsidR="002C49B5" w:rsidRPr="00B1115B" w:rsidRDefault="002C49B5" w:rsidP="002C49B5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圖片使用費一般稿件270至1,080元/每張</w:t>
            </w:r>
          </w:p>
          <w:p w14:paraId="213203D0" w14:textId="77777777" w:rsidR="002C49B5" w:rsidRPr="00B1115B" w:rsidRDefault="002C49B5" w:rsidP="002C49B5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設計完稿費海報基準為5</w:t>
            </w:r>
            <w:r w:rsidRPr="00B1115B">
              <w:rPr>
                <w:rFonts w:ascii="標楷體" w:eastAsia="標楷體" w:hAnsi="標楷體"/>
                <w:kern w:val="0"/>
                <w:sz w:val="20"/>
                <w:szCs w:val="20"/>
              </w:rPr>
              <w:t>,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405元至20,280元，宣傳摺頁基準為1,080元至3,240元/每頁或4,060元至13,510元/每件。</w:t>
            </w:r>
          </w:p>
          <w:p w14:paraId="16C90A46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各稿件依照「中央政府各機關學校稿費支給基準數額表」核實支應。</w:t>
            </w:r>
          </w:p>
        </w:tc>
      </w:tr>
      <w:tr w:rsidR="002C49B5" w:rsidRPr="008C224C" w14:paraId="437A4E21" w14:textId="77777777" w:rsidTr="009646CD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CCB35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708C" w14:textId="77777777" w:rsidR="002C49B5" w:rsidRPr="009B3190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編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587E" w14:textId="77777777" w:rsidR="002C49B5" w:rsidRDefault="002C49B5" w:rsidP="009646CD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40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A501" w14:textId="154053F9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  <w:szCs w:val="24"/>
              </w:rPr>
              <w:t>千字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FD8ED" w14:textId="2B7271B9" w:rsidR="002C49B5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8</w:t>
            </w:r>
            <w:r w:rsidR="002C49B5"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E1D378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7A0B3108" w14:textId="77777777" w:rsidTr="009646CD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40FEB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3929A" w14:textId="77777777" w:rsidR="002C49B5" w:rsidRPr="009B3190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圖片使用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C476" w14:textId="77777777" w:rsidR="002C49B5" w:rsidRDefault="002C49B5" w:rsidP="009646CD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1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CA448" w14:textId="6E1CF6D4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  <w:szCs w:val="24"/>
              </w:rPr>
              <w:t>張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2796" w14:textId="1F844884" w:rsidR="002C49B5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  <w:szCs w:val="24"/>
              </w:rPr>
              <w:t>,0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767FA2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4E676AFB" w14:textId="77777777" w:rsidTr="009646CD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4EF2D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386126" w14:textId="77777777" w:rsidR="002C49B5" w:rsidRPr="009B3190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設計完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F3B370" w14:textId="77777777" w:rsidR="002C49B5" w:rsidRDefault="002C49B5" w:rsidP="009646CD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/>
                <w:kern w:val="0"/>
                <w:szCs w:val="24"/>
              </w:rPr>
              <w:t>2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/>
                <w:kern w:val="0"/>
                <w:szCs w:val="24"/>
              </w:rPr>
              <w:t>5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37B837" w14:textId="7EE2E9DC" w:rsidR="002C49B5" w:rsidRPr="000D12B7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b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2C49B5" w:rsidRPr="005C0A33">
              <w:rPr>
                <w:rFonts w:ascii="標楷體" w:eastAsia="標楷體" w:hAnsi="標楷體"/>
                <w:kern w:val="0"/>
                <w:szCs w:val="24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A2D85E" w14:textId="2C753514" w:rsidR="002C49B5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5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="002C49B5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536571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64691C5A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FEB3C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044A5" w14:textId="77777777" w:rsidR="002C49B5" w:rsidRPr="009B3190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工作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64DA" w14:textId="2156F568" w:rsidR="002C49B5" w:rsidRDefault="002C49B5" w:rsidP="009646CD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537732">
              <w:rPr>
                <w:rFonts w:ascii="標楷體" w:eastAsia="標楷體" w:hAnsi="標楷體" w:hint="eastAsia"/>
                <w:kern w:val="0"/>
              </w:rPr>
              <w:t>9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7E33A" w14:textId="425AD55E" w:rsidR="002C49B5" w:rsidRPr="00C254FB" w:rsidRDefault="00537732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957413">
              <w:rPr>
                <w:rFonts w:ascii="標楷體" w:eastAsia="標楷體" w:hAnsi="標楷體" w:hint="eastAsia"/>
                <w:kern w:val="0"/>
              </w:rPr>
              <w:t>4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="00F61850">
              <w:rPr>
                <w:rFonts w:ascii="標楷體" w:eastAsia="標楷體" w:hAnsi="標楷體" w:hint="eastAsia"/>
                <w:kern w:val="0"/>
              </w:rPr>
              <w:t>時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4EE5A" w14:textId="4B4F0F13" w:rsidR="00537732" w:rsidRDefault="00957413" w:rsidP="009646CD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7</w:t>
            </w:r>
            <w:r w:rsidR="00C1185D">
              <w:rPr>
                <w:rFonts w:ascii="標楷體" w:eastAsia="標楷體" w:hAnsi="標楷體" w:hint="eastAsia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44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12" w14:textId="3A1A586F" w:rsidR="002C49B5" w:rsidRPr="00CD3FD4" w:rsidRDefault="002C49B5" w:rsidP="00537732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依照</w:t>
            </w:r>
            <w:r w:rsidRPr="003C42CC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教育部補助及委辦計畫經費編列基準表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辦理，現行勞動基準法所訂每人每小時最低基本工資。辦理</w:t>
            </w:r>
            <w:r w:rsidR="00537732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4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場增能工作坊及協助計畫彙整資料等相關行政事務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，包含活動前後一日工作日，以</w:t>
            </w:r>
            <w:r w:rsidR="00537732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2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名人力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粗估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至少</w:t>
            </w:r>
            <w:r w:rsidR="00537732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共1</w:t>
            </w:r>
            <w:r w:rsidR="00957413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4</w:t>
            </w:r>
            <w:r w:rsidR="00537732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0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小時。</w:t>
            </w:r>
          </w:p>
        </w:tc>
      </w:tr>
      <w:tr w:rsidR="002C49B5" w:rsidRPr="008C224C" w14:paraId="0F510350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1883B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4099D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全民健康保險補充保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19F22" w14:textId="62C83B67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194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29FAF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Pr="00C254FB">
              <w:rPr>
                <w:rFonts w:ascii="標楷體" w:eastAsia="標楷體" w:hAnsi="標楷體"/>
                <w:kern w:val="0"/>
              </w:rPr>
              <w:t>.</w:t>
            </w: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Pr="00C254FB">
              <w:rPr>
                <w:rFonts w:ascii="標楷體" w:eastAsia="標楷體" w:hAnsi="標楷體"/>
                <w:kern w:val="0"/>
              </w:rPr>
              <w:t>1%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EF96" w14:textId="296828D8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C1185D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729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846CE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以上費用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二代健保總額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3B6A32A8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8C990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6750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膳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D4545" w14:textId="49FD771E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9646CD">
              <w:rPr>
                <w:rFonts w:ascii="標楷體" w:eastAsia="標楷體" w:hAnsi="標楷體" w:hint="eastAsia"/>
                <w:kern w:val="0"/>
              </w:rPr>
              <w:t>2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766C4" w14:textId="7DAFE8F2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2C49B5">
              <w:rPr>
                <w:rFonts w:ascii="標楷體" w:eastAsia="標楷體" w:hAnsi="標楷體" w:hint="eastAsia"/>
                <w:kern w:val="0"/>
              </w:rPr>
              <w:t>0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E7366" w14:textId="3FD27309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</w:t>
            </w:r>
            <w:r w:rsidR="002C49B5"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DF62F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辦理計畫相關工作坊、講座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餐點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56509C90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618BE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01653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短程車資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55E2B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2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A86BE" w14:textId="65B103B3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2C49B5">
              <w:rPr>
                <w:rFonts w:ascii="標楷體" w:eastAsia="標楷體" w:hAnsi="標楷體"/>
                <w:kern w:val="0"/>
              </w:rPr>
              <w:t>趟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E8CF" w14:textId="7BBC426A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</w:t>
            </w:r>
            <w:r w:rsidR="002C49B5">
              <w:rPr>
                <w:rFonts w:ascii="標楷體" w:eastAsia="標楷體" w:hAnsi="標楷體"/>
                <w:kern w:val="0"/>
              </w:rPr>
              <w:t>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D33979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講師之來回交通費。依國內出差旅費支給要點辦理。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核實支給。</w:t>
            </w:r>
          </w:p>
        </w:tc>
      </w:tr>
      <w:tr w:rsidR="002C49B5" w:rsidRPr="008C224C" w14:paraId="43361845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336B2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4A91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國內旅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778E9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6737D" w14:textId="6B11639F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2C49B5">
              <w:rPr>
                <w:rFonts w:ascii="標楷體" w:eastAsia="標楷體" w:hAnsi="標楷體"/>
                <w:kern w:val="0"/>
              </w:rPr>
              <w:t>趟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94B05" w14:textId="2E1BFB63" w:rsidR="002C49B5" w:rsidRPr="00C254FB" w:rsidRDefault="00537732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</w:t>
            </w:r>
            <w:r w:rsidR="002C49B5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B2AB" w14:textId="77777777" w:rsidR="002C49B5" w:rsidRPr="00CD3FD4" w:rsidRDefault="002C49B5" w:rsidP="009646CD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2C49B5" w:rsidRPr="008C224C" w14:paraId="5358E9AC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DFA38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4E015" w14:textId="77777777" w:rsidR="002C49B5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外部</w:t>
            </w:r>
            <w:r w:rsidRPr="00C254FB">
              <w:rPr>
                <w:rFonts w:ascii="標楷體" w:eastAsia="標楷體" w:hAnsi="標楷體"/>
                <w:kern w:val="0"/>
              </w:rPr>
              <w:t>場地</w:t>
            </w:r>
          </w:p>
          <w:p w14:paraId="1B953FC7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租借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66F8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/>
                <w:kern w:val="0"/>
              </w:rPr>
              <w:t>2,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72258" w14:textId="3BC1DE6A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D532C" w14:textId="75B4ED38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2C49B5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CAA95" w14:textId="77777777" w:rsidR="002C49B5" w:rsidRPr="00CD3FD4" w:rsidRDefault="002C49B5" w:rsidP="009646CD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、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座之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外部場地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租借費用</w:t>
            </w:r>
          </w:p>
        </w:tc>
      </w:tr>
      <w:tr w:rsidR="002C49B5" w:rsidRPr="008C224C" w14:paraId="3524BE36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959A2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04FC7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場地</w:t>
            </w:r>
            <w:r w:rsidRPr="00C254FB">
              <w:rPr>
                <w:rFonts w:ascii="標楷體" w:eastAsia="標楷體" w:hAnsi="標楷體" w:hint="eastAsia"/>
                <w:kern w:val="0"/>
              </w:rPr>
              <w:t>布</w:t>
            </w:r>
            <w:r w:rsidRPr="00C254FB">
              <w:rPr>
                <w:rFonts w:ascii="標楷體" w:eastAsia="標楷體" w:hAnsi="標楷體"/>
                <w:kern w:val="0"/>
              </w:rPr>
              <w:t>置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5A69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/>
                <w:kern w:val="0"/>
              </w:rPr>
              <w:t>1,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6552D" w14:textId="44D6E9DB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4976" w14:textId="3099F741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3</w:t>
            </w:r>
            <w:r w:rsidR="002C49B5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="002C49B5">
              <w:rPr>
                <w:rFonts w:ascii="標楷體" w:eastAsia="標楷體" w:hAnsi="標楷體"/>
                <w:kern w:val="0"/>
              </w:rPr>
              <w:t>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4EA7D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、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座之佈置費用</w:t>
            </w:r>
          </w:p>
        </w:tc>
      </w:tr>
      <w:tr w:rsidR="002C49B5" w:rsidRPr="008C224C" w14:paraId="538955D3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200BF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38524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教學材料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7832E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/>
                <w:kern w:val="0"/>
              </w:rPr>
              <w:t>3,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5207" w14:textId="0CEB6417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7B9FA" w14:textId="4C962E2A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</w:t>
            </w:r>
            <w:r w:rsidR="002C49B5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="002C49B5">
              <w:rPr>
                <w:rFonts w:ascii="標楷體" w:eastAsia="標楷體" w:hAnsi="標楷體"/>
                <w:kern w:val="0"/>
              </w:rPr>
              <w:t>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660B7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合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學校辦理計畫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相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及業務之教學材料費。</w:t>
            </w:r>
          </w:p>
        </w:tc>
      </w:tr>
      <w:tr w:rsidR="002C49B5" w:rsidRPr="008C224C" w14:paraId="3536F1BD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E578B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14BCE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印刷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15A6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/>
                <w:kern w:val="0"/>
              </w:rPr>
              <w:t>2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45DE" w14:textId="0A0E3145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A10D8" w14:textId="7127EB73" w:rsidR="002C49B5" w:rsidRPr="00C254FB" w:rsidRDefault="00957413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2C49B5" w:rsidRPr="00C254FB">
              <w:rPr>
                <w:rFonts w:ascii="標楷體" w:eastAsia="標楷體" w:hAnsi="標楷體"/>
                <w:kern w:val="0"/>
              </w:rPr>
              <w:t>,</w:t>
            </w:r>
            <w:r w:rsidR="002C49B5"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4F4FB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合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學校辦理計畫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相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業務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印刷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2311EE24" w14:textId="77777777" w:rsidTr="009646CD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4AE1D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F848D4" w14:textId="77777777" w:rsidR="002C49B5" w:rsidRPr="00C254FB" w:rsidRDefault="002C49B5" w:rsidP="009646CD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雜支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0ED2FE" w14:textId="5A8ABB27" w:rsidR="002C49B5" w:rsidRPr="00C254FB" w:rsidRDefault="00E15C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2C49B5">
              <w:rPr>
                <w:rFonts w:ascii="標楷體" w:eastAsia="標楷體" w:hAnsi="標楷體" w:hint="eastAsia"/>
                <w:kern w:val="0"/>
              </w:rPr>
              <w:t>,</w:t>
            </w:r>
            <w:r w:rsidR="00957413">
              <w:rPr>
                <w:rFonts w:ascii="標楷體" w:eastAsia="標楷體" w:hAnsi="標楷體" w:hint="eastAsia"/>
                <w:kern w:val="0"/>
              </w:rPr>
              <w:t>33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C13C47" w14:textId="77777777" w:rsidR="002C49B5" w:rsidRPr="00C254FB" w:rsidRDefault="002C49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1</w:t>
            </w:r>
            <w:r w:rsidRPr="00C254FB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32601D" w14:textId="29110D7B" w:rsidR="002C49B5" w:rsidRPr="00C254FB" w:rsidRDefault="00E15CB5" w:rsidP="009646CD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>
              <w:rPr>
                <w:rFonts w:ascii="標楷體" w:eastAsia="標楷體" w:hAnsi="標楷體"/>
                <w:kern w:val="0"/>
              </w:rPr>
              <w:t>,</w:t>
            </w:r>
            <w:r w:rsidR="00957413">
              <w:rPr>
                <w:rFonts w:ascii="標楷體" w:eastAsia="標楷體" w:hAnsi="標楷體" w:hint="eastAsia"/>
                <w:kern w:val="0"/>
              </w:rPr>
              <w:t>33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9DF6CE" w14:textId="77777777" w:rsidR="002C49B5" w:rsidRPr="00CD3FD4" w:rsidRDefault="002C49B5" w:rsidP="009646CD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凡前項費用未列之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執行計畫相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費用均屬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，</w:t>
            </w:r>
            <w:r>
              <w:rPr>
                <w:rFonts w:ascii="標楷體" w:eastAsia="標楷體" w:hAnsi="標楷體"/>
                <w:kern w:val="0"/>
                <w:sz w:val="20"/>
                <w:szCs w:val="20"/>
              </w:rPr>
              <w:t>如文具用品、郵資、線材、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電腦週邊用品</w:t>
            </w:r>
            <w:r>
              <w:rPr>
                <w:rFonts w:ascii="標楷體" w:eastAsia="標楷體" w:hAnsi="標楷體"/>
                <w:kern w:val="0"/>
                <w:sz w:val="20"/>
                <w:szCs w:val="20"/>
              </w:rPr>
              <w:t>、光碟、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紙張、其他等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2C49B5" w:rsidRPr="008C224C" w14:paraId="127E97F6" w14:textId="77777777" w:rsidTr="009646CD">
        <w:trPr>
          <w:cantSplit/>
          <w:trHeight w:val="397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9A27D" w14:textId="77777777" w:rsidR="002C49B5" w:rsidRPr="008C224C" w:rsidRDefault="002C49B5" w:rsidP="009646CD">
            <w:pPr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合</w:t>
            </w:r>
            <w:r w:rsidRPr="008C224C">
              <w:rPr>
                <w:rFonts w:ascii="標楷體" w:eastAsia="標楷體"/>
                <w:b/>
                <w:color w:val="000000"/>
              </w:rPr>
              <w:t xml:space="preserve">  </w:t>
            </w:r>
            <w:r w:rsidRPr="008C224C">
              <w:rPr>
                <w:rFonts w:ascii="標楷體" w:eastAsia="標楷體" w:hint="eastAsia"/>
                <w:b/>
                <w:color w:val="000000"/>
              </w:rPr>
              <w:t>計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4CDB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  <w:shd w:val="pct15" w:color="auto" w:fill="FFFFFF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5748" w14:textId="77777777" w:rsidR="002C49B5" w:rsidRPr="008C224C" w:rsidRDefault="002C49B5" w:rsidP="009646CD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/>
                <w:shd w:val="pct15" w:color="auto" w:fill="FFFFFF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1614F" w14:textId="7E03DC93" w:rsidR="002C49B5" w:rsidRPr="008C224C" w:rsidRDefault="00957413" w:rsidP="009646CD">
            <w:pPr>
              <w:snapToGrid w:val="0"/>
              <w:spacing w:line="240" w:lineRule="exact"/>
              <w:jc w:val="right"/>
              <w:rPr>
                <w:rFonts w:ascii="標楷體" w:eastAsia="標楷體" w:hAnsi="標楷體"/>
                <w:b/>
                <w:color w:val="000000"/>
              </w:rPr>
            </w:pPr>
            <w:r>
              <w:rPr>
                <w:rFonts w:ascii="標楷體" w:eastAsia="標楷體" w:hAnsi="標楷體" w:hint="eastAsia"/>
                <w:b/>
                <w:color w:val="000000"/>
              </w:rPr>
              <w:t>12</w:t>
            </w:r>
            <w:r w:rsidR="002C49B5" w:rsidRPr="001011A8">
              <w:rPr>
                <w:rFonts w:ascii="標楷體" w:eastAsia="標楷體" w:hAnsi="標楷體" w:hint="eastAsia"/>
                <w:b/>
                <w:color w:val="000000"/>
              </w:rPr>
              <w:t>0</w:t>
            </w:r>
            <w:r w:rsidR="002C49B5" w:rsidRPr="001011A8">
              <w:rPr>
                <w:rFonts w:ascii="標楷體" w:eastAsia="標楷體" w:hAnsi="標楷體"/>
                <w:b/>
                <w:color w:val="000000"/>
              </w:rPr>
              <w:t>,</w:t>
            </w:r>
            <w:r w:rsidR="002C49B5" w:rsidRPr="001011A8">
              <w:rPr>
                <w:rFonts w:ascii="標楷體" w:eastAsia="標楷體" w:hAnsi="標楷體" w:hint="eastAsia"/>
                <w:b/>
                <w:color w:val="000000"/>
              </w:rPr>
              <w:t>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F1326" w14:textId="77777777" w:rsidR="002C49B5" w:rsidRPr="008C224C" w:rsidRDefault="002C49B5" w:rsidP="009646CD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</w:tbl>
    <w:p w14:paraId="1D987549" w14:textId="77777777" w:rsidR="002C49B5" w:rsidRPr="00171598" w:rsidRDefault="002C49B5" w:rsidP="002C49B5"/>
    <w:p w14:paraId="66599438" w14:textId="146551AE" w:rsidR="00F156CE" w:rsidRPr="00171598" w:rsidRDefault="00F156CE" w:rsidP="002C49B5">
      <w:pPr>
        <w:jc w:val="center"/>
      </w:pPr>
    </w:p>
    <w:sectPr w:rsidR="00F156CE" w:rsidRPr="00171598" w:rsidSect="00192EB1">
      <w:pgSz w:w="11906" w:h="16838"/>
      <w:pgMar w:top="1440" w:right="1797" w:bottom="1440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72B15B" w14:textId="77777777" w:rsidR="00551467" w:rsidRDefault="00551467" w:rsidP="00BA3B60">
      <w:r>
        <w:separator/>
      </w:r>
    </w:p>
  </w:endnote>
  <w:endnote w:type="continuationSeparator" w:id="0">
    <w:p w14:paraId="38B8D722" w14:textId="77777777" w:rsidR="00551467" w:rsidRDefault="00551467" w:rsidP="00BA3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panose1 w:val="020B0604020202020204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45269330"/>
      <w:docPartObj>
        <w:docPartGallery w:val="Page Numbers (Bottom of Page)"/>
        <w:docPartUnique/>
      </w:docPartObj>
    </w:sdtPr>
    <w:sdtEndPr/>
    <w:sdtContent>
      <w:p w14:paraId="2EB6E9E3" w14:textId="4F3A89ED" w:rsidR="00890B5B" w:rsidRDefault="00890B5B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1467" w:rsidRPr="00551467">
          <w:rPr>
            <w:noProof/>
            <w:lang w:val="zh-TW"/>
          </w:rPr>
          <w:t>1</w:t>
        </w:r>
        <w:r>
          <w:fldChar w:fldCharType="end"/>
        </w:r>
      </w:p>
    </w:sdtContent>
  </w:sdt>
  <w:p w14:paraId="3A37845B" w14:textId="77777777" w:rsidR="00890B5B" w:rsidRDefault="00890B5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57F8B" w14:textId="77777777" w:rsidR="00551467" w:rsidRDefault="00551467" w:rsidP="00BA3B60">
      <w:r>
        <w:separator/>
      </w:r>
    </w:p>
  </w:footnote>
  <w:footnote w:type="continuationSeparator" w:id="0">
    <w:p w14:paraId="15CEAF7B" w14:textId="77777777" w:rsidR="00551467" w:rsidRDefault="00551467" w:rsidP="00BA3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57FE"/>
    <w:multiLevelType w:val="hybridMultilevel"/>
    <w:tmpl w:val="FC8299EC"/>
    <w:lvl w:ilvl="0" w:tplc="8E4C795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57571A"/>
    <w:multiLevelType w:val="hybridMultilevel"/>
    <w:tmpl w:val="9446E40E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eastAsia"/>
        <w:sz w:val="28"/>
        <w:lang w:val="en-US"/>
      </w:rPr>
    </w:lvl>
    <w:lvl w:ilvl="1" w:tplc="796A3278">
      <w:start w:val="1"/>
      <w:numFmt w:val="taiwaneseCountingThousand"/>
      <w:lvlText w:val="(%2)"/>
      <w:lvlJc w:val="left"/>
      <w:pPr>
        <w:ind w:left="870" w:hanging="390"/>
      </w:pPr>
      <w:rPr>
        <w:rFonts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4926BA"/>
    <w:multiLevelType w:val="hybridMultilevel"/>
    <w:tmpl w:val="96C467BA"/>
    <w:lvl w:ilvl="0" w:tplc="6618FF6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5376BD"/>
    <w:multiLevelType w:val="hybridMultilevel"/>
    <w:tmpl w:val="E4FAEB02"/>
    <w:lvl w:ilvl="0" w:tplc="04090015">
      <w:start w:val="1"/>
      <w:numFmt w:val="taiwaneseCountingThousand"/>
      <w:lvlText w:val="%1、"/>
      <w:lvlJc w:val="left"/>
      <w:pPr>
        <w:ind w:left="274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4" w15:restartNumberingAfterBreak="0">
    <w:nsid w:val="152438E5"/>
    <w:multiLevelType w:val="hybridMultilevel"/>
    <w:tmpl w:val="4622FB92"/>
    <w:lvl w:ilvl="0" w:tplc="EBD27162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B560BE"/>
    <w:multiLevelType w:val="hybridMultilevel"/>
    <w:tmpl w:val="477008FE"/>
    <w:lvl w:ilvl="0" w:tplc="6D444E2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007E06"/>
    <w:multiLevelType w:val="hybridMultilevel"/>
    <w:tmpl w:val="FAB451C4"/>
    <w:lvl w:ilvl="0" w:tplc="B55E7FF0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DA0084"/>
    <w:multiLevelType w:val="hybridMultilevel"/>
    <w:tmpl w:val="1468364C"/>
    <w:lvl w:ilvl="0" w:tplc="F58A5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3C6BEC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58762C3"/>
    <w:multiLevelType w:val="hybridMultilevel"/>
    <w:tmpl w:val="274E6310"/>
    <w:lvl w:ilvl="0" w:tplc="E57A3472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5974839"/>
    <w:multiLevelType w:val="hybridMultilevel"/>
    <w:tmpl w:val="3D0422FC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F60248"/>
    <w:multiLevelType w:val="hybridMultilevel"/>
    <w:tmpl w:val="5EE4C4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7FA5E0E"/>
    <w:multiLevelType w:val="hybridMultilevel"/>
    <w:tmpl w:val="36EC611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8649E1"/>
    <w:multiLevelType w:val="hybridMultilevel"/>
    <w:tmpl w:val="224E9714"/>
    <w:lvl w:ilvl="0" w:tplc="580411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BE755B"/>
    <w:multiLevelType w:val="hybridMultilevel"/>
    <w:tmpl w:val="1F4E71AA"/>
    <w:lvl w:ilvl="0" w:tplc="49FA8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C9381B"/>
    <w:multiLevelType w:val="hybridMultilevel"/>
    <w:tmpl w:val="3C9A44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38140607"/>
    <w:multiLevelType w:val="hybridMultilevel"/>
    <w:tmpl w:val="3DCC043A"/>
    <w:lvl w:ilvl="0" w:tplc="64348B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988618E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A79713F"/>
    <w:multiLevelType w:val="hybridMultilevel"/>
    <w:tmpl w:val="2EDAA7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B5B5622"/>
    <w:multiLevelType w:val="hybridMultilevel"/>
    <w:tmpl w:val="96C467BA"/>
    <w:lvl w:ilvl="0" w:tplc="6618FF6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2F86637"/>
    <w:multiLevelType w:val="hybridMultilevel"/>
    <w:tmpl w:val="96C467BA"/>
    <w:lvl w:ilvl="0" w:tplc="6618FF6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6D104AA"/>
    <w:multiLevelType w:val="hybridMultilevel"/>
    <w:tmpl w:val="3E86E64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78758EA"/>
    <w:multiLevelType w:val="hybridMultilevel"/>
    <w:tmpl w:val="EFF8859A"/>
    <w:lvl w:ilvl="0" w:tplc="1DEE814C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8E360C1"/>
    <w:multiLevelType w:val="multilevel"/>
    <w:tmpl w:val="3FD67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433D96"/>
    <w:multiLevelType w:val="hybridMultilevel"/>
    <w:tmpl w:val="0B562766"/>
    <w:lvl w:ilvl="0" w:tplc="B13E2166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10F6D0D"/>
    <w:multiLevelType w:val="hybridMultilevel"/>
    <w:tmpl w:val="3EB633C4"/>
    <w:lvl w:ilvl="0" w:tplc="51E2E2A4">
      <w:start w:val="1"/>
      <w:numFmt w:val="taiwaneseCountingThousand"/>
      <w:lvlText w:val="（%1）"/>
      <w:lvlJc w:val="left"/>
      <w:pPr>
        <w:ind w:left="4875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1AF7D50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5671E08"/>
    <w:multiLevelType w:val="hybridMultilevel"/>
    <w:tmpl w:val="96C467BA"/>
    <w:lvl w:ilvl="0" w:tplc="6618FF6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65249BE"/>
    <w:multiLevelType w:val="hybridMultilevel"/>
    <w:tmpl w:val="36EC611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6C47347"/>
    <w:multiLevelType w:val="hybridMultilevel"/>
    <w:tmpl w:val="6238648C"/>
    <w:lvl w:ilvl="0" w:tplc="92A2F8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BFD3217"/>
    <w:multiLevelType w:val="hybridMultilevel"/>
    <w:tmpl w:val="C8806BFC"/>
    <w:lvl w:ilvl="0" w:tplc="B62C48A8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CE17A2B"/>
    <w:multiLevelType w:val="hybridMultilevel"/>
    <w:tmpl w:val="2F76236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0F850B7"/>
    <w:multiLevelType w:val="hybridMultilevel"/>
    <w:tmpl w:val="96C467BA"/>
    <w:lvl w:ilvl="0" w:tplc="6618FF6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2B34B4A"/>
    <w:multiLevelType w:val="hybridMultilevel"/>
    <w:tmpl w:val="2EDAA7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49E56F8"/>
    <w:multiLevelType w:val="hybridMultilevel"/>
    <w:tmpl w:val="70389F5C"/>
    <w:lvl w:ilvl="0" w:tplc="F3A83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BF7F03"/>
    <w:multiLevelType w:val="hybridMultilevel"/>
    <w:tmpl w:val="EA9ADE6A"/>
    <w:lvl w:ilvl="0" w:tplc="8EF2495C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C972B7C"/>
    <w:multiLevelType w:val="hybridMultilevel"/>
    <w:tmpl w:val="24C63ECE"/>
    <w:lvl w:ilvl="0" w:tplc="42A8A0BC">
      <w:start w:val="1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DAB79F3"/>
    <w:multiLevelType w:val="hybridMultilevel"/>
    <w:tmpl w:val="6ED433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EBB5C72"/>
    <w:multiLevelType w:val="hybridMultilevel"/>
    <w:tmpl w:val="99EA1342"/>
    <w:lvl w:ilvl="0" w:tplc="2CC25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4DC6C7B"/>
    <w:multiLevelType w:val="hybridMultilevel"/>
    <w:tmpl w:val="EF3C8828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5114E67"/>
    <w:multiLevelType w:val="hybridMultilevel"/>
    <w:tmpl w:val="D40424B4"/>
    <w:lvl w:ilvl="0" w:tplc="6EC852D6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83E2EC1"/>
    <w:multiLevelType w:val="hybridMultilevel"/>
    <w:tmpl w:val="A33257A4"/>
    <w:lvl w:ilvl="0" w:tplc="9B3CB236">
      <w:start w:val="1"/>
      <w:numFmt w:val="decimal"/>
      <w:lvlText w:val="%1."/>
      <w:lvlJc w:val="left"/>
      <w:pPr>
        <w:ind w:left="274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42" w15:restartNumberingAfterBreak="0">
    <w:nsid w:val="79795A99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A362B77"/>
    <w:multiLevelType w:val="hybridMultilevel"/>
    <w:tmpl w:val="A33257A4"/>
    <w:lvl w:ilvl="0" w:tplc="9B3CB236">
      <w:start w:val="1"/>
      <w:numFmt w:val="decimal"/>
      <w:lvlText w:val="%1."/>
      <w:lvlJc w:val="left"/>
      <w:pPr>
        <w:ind w:left="274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44" w15:restartNumberingAfterBreak="0">
    <w:nsid w:val="7B357779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C521D13"/>
    <w:multiLevelType w:val="hybridMultilevel"/>
    <w:tmpl w:val="8BBE6DB0"/>
    <w:lvl w:ilvl="0" w:tplc="5E9AB0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E7E6E6" w:themeColor="background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D6304A8"/>
    <w:multiLevelType w:val="hybridMultilevel"/>
    <w:tmpl w:val="2B862CE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E9F713D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6"/>
  </w:num>
  <w:num w:numId="2">
    <w:abstractNumId w:val="4"/>
  </w:num>
  <w:num w:numId="3">
    <w:abstractNumId w:val="26"/>
  </w:num>
  <w:num w:numId="4">
    <w:abstractNumId w:val="9"/>
  </w:num>
  <w:num w:numId="5">
    <w:abstractNumId w:val="15"/>
  </w:num>
  <w:num w:numId="6">
    <w:abstractNumId w:val="22"/>
  </w:num>
  <w:num w:numId="7">
    <w:abstractNumId w:val="7"/>
  </w:num>
  <w:num w:numId="8">
    <w:abstractNumId w:val="44"/>
  </w:num>
  <w:num w:numId="9">
    <w:abstractNumId w:val="17"/>
  </w:num>
  <w:num w:numId="10">
    <w:abstractNumId w:val="47"/>
  </w:num>
  <w:num w:numId="11">
    <w:abstractNumId w:val="24"/>
  </w:num>
  <w:num w:numId="12">
    <w:abstractNumId w:val="45"/>
  </w:num>
  <w:num w:numId="13">
    <w:abstractNumId w:val="11"/>
  </w:num>
  <w:num w:numId="14">
    <w:abstractNumId w:val="14"/>
  </w:num>
  <w:num w:numId="15">
    <w:abstractNumId w:val="0"/>
  </w:num>
  <w:num w:numId="16">
    <w:abstractNumId w:val="37"/>
  </w:num>
  <w:num w:numId="17">
    <w:abstractNumId w:val="21"/>
  </w:num>
  <w:num w:numId="18">
    <w:abstractNumId w:val="31"/>
  </w:num>
  <w:num w:numId="19">
    <w:abstractNumId w:val="46"/>
  </w:num>
  <w:num w:numId="20">
    <w:abstractNumId w:val="5"/>
  </w:num>
  <w:num w:numId="21">
    <w:abstractNumId w:val="38"/>
  </w:num>
  <w:num w:numId="22">
    <w:abstractNumId w:val="40"/>
  </w:num>
  <w:num w:numId="23">
    <w:abstractNumId w:val="3"/>
  </w:num>
  <w:num w:numId="24">
    <w:abstractNumId w:val="39"/>
  </w:num>
  <w:num w:numId="25">
    <w:abstractNumId w:val="29"/>
  </w:num>
  <w:num w:numId="26">
    <w:abstractNumId w:val="35"/>
  </w:num>
  <w:num w:numId="27">
    <w:abstractNumId w:val="41"/>
  </w:num>
  <w:num w:numId="28">
    <w:abstractNumId w:val="30"/>
  </w:num>
  <w:num w:numId="29">
    <w:abstractNumId w:val="43"/>
  </w:num>
  <w:num w:numId="30">
    <w:abstractNumId w:val="8"/>
  </w:num>
  <w:num w:numId="31">
    <w:abstractNumId w:val="25"/>
  </w:num>
  <w:num w:numId="32">
    <w:abstractNumId w:val="23"/>
  </w:num>
  <w:num w:numId="33">
    <w:abstractNumId w:val="6"/>
  </w:num>
  <w:num w:numId="34">
    <w:abstractNumId w:val="13"/>
  </w:num>
  <w:num w:numId="35">
    <w:abstractNumId w:val="12"/>
  </w:num>
  <w:num w:numId="36">
    <w:abstractNumId w:val="28"/>
  </w:num>
  <w:num w:numId="37">
    <w:abstractNumId w:val="34"/>
  </w:num>
  <w:num w:numId="38">
    <w:abstractNumId w:val="16"/>
  </w:num>
  <w:num w:numId="39">
    <w:abstractNumId w:val="42"/>
  </w:num>
  <w:num w:numId="40">
    <w:abstractNumId w:val="1"/>
  </w:num>
  <w:num w:numId="41">
    <w:abstractNumId w:val="32"/>
  </w:num>
  <w:num w:numId="42">
    <w:abstractNumId w:val="27"/>
  </w:num>
  <w:num w:numId="43">
    <w:abstractNumId w:val="2"/>
  </w:num>
  <w:num w:numId="44">
    <w:abstractNumId w:val="19"/>
  </w:num>
  <w:num w:numId="45">
    <w:abstractNumId w:val="20"/>
  </w:num>
  <w:num w:numId="46">
    <w:abstractNumId w:val="33"/>
  </w:num>
  <w:num w:numId="47">
    <w:abstractNumId w:val="18"/>
  </w:num>
  <w:num w:numId="48">
    <w:abstractNumId w:val="10"/>
  </w:num>
  <w:num w:numId="49">
    <w:abstractNumId w:val="16"/>
    <w:lvlOverride w:ilvl="0">
      <w:lvl w:ilvl="0" w:tplc="64348B9E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color w:val="000000" w:themeColor="text1"/>
        </w:rPr>
      </w:lvl>
    </w:lvlOverride>
    <w:lvlOverride w:ilvl="1">
      <w:lvl w:ilvl="1" w:tplc="04090019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  <w:num w:numId="50">
    <w:abstractNumId w:val="34"/>
    <w:lvlOverride w:ilvl="0">
      <w:lvl w:ilvl="0" w:tplc="F3A83368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color w:val="000000" w:themeColor="text1"/>
        </w:rPr>
      </w:lvl>
    </w:lvlOverride>
    <w:lvlOverride w:ilvl="1">
      <w:lvl w:ilvl="1" w:tplc="04090019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MDE0tzA0B7EtlHSUglOLizPz80AKDGsBJtJdTCwAAAA="/>
  </w:docVars>
  <w:rsids>
    <w:rsidRoot w:val="00F0029F"/>
    <w:rsid w:val="00007E9D"/>
    <w:rsid w:val="00020568"/>
    <w:rsid w:val="0002682C"/>
    <w:rsid w:val="000551AC"/>
    <w:rsid w:val="00055FE9"/>
    <w:rsid w:val="00062E39"/>
    <w:rsid w:val="00067DBB"/>
    <w:rsid w:val="00071150"/>
    <w:rsid w:val="00076D45"/>
    <w:rsid w:val="00093ED5"/>
    <w:rsid w:val="00097018"/>
    <w:rsid w:val="000A5744"/>
    <w:rsid w:val="000D3F68"/>
    <w:rsid w:val="000D5453"/>
    <w:rsid w:val="000E2F28"/>
    <w:rsid w:val="000E3A03"/>
    <w:rsid w:val="000F3235"/>
    <w:rsid w:val="001011A8"/>
    <w:rsid w:val="00102F1F"/>
    <w:rsid w:val="00106BB3"/>
    <w:rsid w:val="00106E7C"/>
    <w:rsid w:val="001226D0"/>
    <w:rsid w:val="00133D15"/>
    <w:rsid w:val="0014389C"/>
    <w:rsid w:val="00146B14"/>
    <w:rsid w:val="00157767"/>
    <w:rsid w:val="001708D1"/>
    <w:rsid w:val="00171598"/>
    <w:rsid w:val="0017375B"/>
    <w:rsid w:val="00174DC3"/>
    <w:rsid w:val="00180FC5"/>
    <w:rsid w:val="001828EF"/>
    <w:rsid w:val="0018425C"/>
    <w:rsid w:val="0018577C"/>
    <w:rsid w:val="00192EB1"/>
    <w:rsid w:val="001A6854"/>
    <w:rsid w:val="001C049E"/>
    <w:rsid w:val="001C46A8"/>
    <w:rsid w:val="001D6B4F"/>
    <w:rsid w:val="001F6F3E"/>
    <w:rsid w:val="00201B84"/>
    <w:rsid w:val="002028FC"/>
    <w:rsid w:val="002164DE"/>
    <w:rsid w:val="002379D4"/>
    <w:rsid w:val="00247717"/>
    <w:rsid w:val="00250D5D"/>
    <w:rsid w:val="0025277E"/>
    <w:rsid w:val="002861C5"/>
    <w:rsid w:val="00294B65"/>
    <w:rsid w:val="0029654A"/>
    <w:rsid w:val="002C176B"/>
    <w:rsid w:val="002C49B5"/>
    <w:rsid w:val="002C7129"/>
    <w:rsid w:val="002D0A53"/>
    <w:rsid w:val="002F72B8"/>
    <w:rsid w:val="002F7A15"/>
    <w:rsid w:val="003019BE"/>
    <w:rsid w:val="00307055"/>
    <w:rsid w:val="00314B51"/>
    <w:rsid w:val="00327EF3"/>
    <w:rsid w:val="00332776"/>
    <w:rsid w:val="00333521"/>
    <w:rsid w:val="003345F9"/>
    <w:rsid w:val="0033716F"/>
    <w:rsid w:val="00340D8F"/>
    <w:rsid w:val="003471D1"/>
    <w:rsid w:val="00347BB7"/>
    <w:rsid w:val="003663F2"/>
    <w:rsid w:val="00375AF4"/>
    <w:rsid w:val="003B167F"/>
    <w:rsid w:val="003B6955"/>
    <w:rsid w:val="003C42CC"/>
    <w:rsid w:val="003C7E07"/>
    <w:rsid w:val="003E7093"/>
    <w:rsid w:val="003F0669"/>
    <w:rsid w:val="003F20AB"/>
    <w:rsid w:val="00402DC7"/>
    <w:rsid w:val="00403245"/>
    <w:rsid w:val="004036BA"/>
    <w:rsid w:val="00410A01"/>
    <w:rsid w:val="00415C3C"/>
    <w:rsid w:val="00423F6A"/>
    <w:rsid w:val="004359F6"/>
    <w:rsid w:val="00446C2A"/>
    <w:rsid w:val="00455A30"/>
    <w:rsid w:val="00456DDE"/>
    <w:rsid w:val="00461786"/>
    <w:rsid w:val="00471B98"/>
    <w:rsid w:val="004744FC"/>
    <w:rsid w:val="0048471F"/>
    <w:rsid w:val="004B01B3"/>
    <w:rsid w:val="004B1558"/>
    <w:rsid w:val="004C624B"/>
    <w:rsid w:val="004D0CB9"/>
    <w:rsid w:val="004D3482"/>
    <w:rsid w:val="004D6012"/>
    <w:rsid w:val="004D69D0"/>
    <w:rsid w:val="004E7F30"/>
    <w:rsid w:val="004F162A"/>
    <w:rsid w:val="004F500C"/>
    <w:rsid w:val="00504DBA"/>
    <w:rsid w:val="005072A0"/>
    <w:rsid w:val="00517BC3"/>
    <w:rsid w:val="005361F6"/>
    <w:rsid w:val="00537732"/>
    <w:rsid w:val="005471CB"/>
    <w:rsid w:val="00551467"/>
    <w:rsid w:val="005525EA"/>
    <w:rsid w:val="0055670A"/>
    <w:rsid w:val="00585F91"/>
    <w:rsid w:val="005A1AF7"/>
    <w:rsid w:val="005A4FED"/>
    <w:rsid w:val="005C547B"/>
    <w:rsid w:val="005E1278"/>
    <w:rsid w:val="00602749"/>
    <w:rsid w:val="00606E03"/>
    <w:rsid w:val="00611C90"/>
    <w:rsid w:val="006144B3"/>
    <w:rsid w:val="00624CDE"/>
    <w:rsid w:val="00634213"/>
    <w:rsid w:val="006350E0"/>
    <w:rsid w:val="0063525F"/>
    <w:rsid w:val="006378A7"/>
    <w:rsid w:val="00642290"/>
    <w:rsid w:val="006472E4"/>
    <w:rsid w:val="006537DB"/>
    <w:rsid w:val="00661516"/>
    <w:rsid w:val="00696DCB"/>
    <w:rsid w:val="006A0AC2"/>
    <w:rsid w:val="006A192D"/>
    <w:rsid w:val="006C6729"/>
    <w:rsid w:val="006D1A93"/>
    <w:rsid w:val="006E335A"/>
    <w:rsid w:val="006E5B7C"/>
    <w:rsid w:val="006E614F"/>
    <w:rsid w:val="0070031C"/>
    <w:rsid w:val="00720D5E"/>
    <w:rsid w:val="00720E5A"/>
    <w:rsid w:val="00725289"/>
    <w:rsid w:val="00742FC6"/>
    <w:rsid w:val="007533F9"/>
    <w:rsid w:val="007646DC"/>
    <w:rsid w:val="00766524"/>
    <w:rsid w:val="00771ED3"/>
    <w:rsid w:val="00792AB5"/>
    <w:rsid w:val="007A6B8D"/>
    <w:rsid w:val="007C184D"/>
    <w:rsid w:val="007D78F2"/>
    <w:rsid w:val="00805E69"/>
    <w:rsid w:val="00830459"/>
    <w:rsid w:val="008335E6"/>
    <w:rsid w:val="00840F4A"/>
    <w:rsid w:val="00872A25"/>
    <w:rsid w:val="008848A7"/>
    <w:rsid w:val="00887A72"/>
    <w:rsid w:val="00890B5B"/>
    <w:rsid w:val="008A0B86"/>
    <w:rsid w:val="008B1EFB"/>
    <w:rsid w:val="008C19A7"/>
    <w:rsid w:val="008D78FC"/>
    <w:rsid w:val="008E0C77"/>
    <w:rsid w:val="008E3733"/>
    <w:rsid w:val="009078B8"/>
    <w:rsid w:val="00912643"/>
    <w:rsid w:val="00934776"/>
    <w:rsid w:val="009421AE"/>
    <w:rsid w:val="00942A38"/>
    <w:rsid w:val="00944AF0"/>
    <w:rsid w:val="009512C1"/>
    <w:rsid w:val="00957413"/>
    <w:rsid w:val="009646CD"/>
    <w:rsid w:val="0096527D"/>
    <w:rsid w:val="009672EB"/>
    <w:rsid w:val="00971237"/>
    <w:rsid w:val="009805E6"/>
    <w:rsid w:val="00993B53"/>
    <w:rsid w:val="009C3877"/>
    <w:rsid w:val="009C73E9"/>
    <w:rsid w:val="009D20AC"/>
    <w:rsid w:val="00A0597E"/>
    <w:rsid w:val="00A12292"/>
    <w:rsid w:val="00A256F1"/>
    <w:rsid w:val="00A4178F"/>
    <w:rsid w:val="00A42527"/>
    <w:rsid w:val="00A436F8"/>
    <w:rsid w:val="00A44E1D"/>
    <w:rsid w:val="00A50AC6"/>
    <w:rsid w:val="00A64C98"/>
    <w:rsid w:val="00A65E25"/>
    <w:rsid w:val="00A83F09"/>
    <w:rsid w:val="00A865C3"/>
    <w:rsid w:val="00AB6EC3"/>
    <w:rsid w:val="00AB794C"/>
    <w:rsid w:val="00AC0D1E"/>
    <w:rsid w:val="00AC48CB"/>
    <w:rsid w:val="00AD7ED3"/>
    <w:rsid w:val="00AF000F"/>
    <w:rsid w:val="00AF203E"/>
    <w:rsid w:val="00B00E0A"/>
    <w:rsid w:val="00B03978"/>
    <w:rsid w:val="00B07552"/>
    <w:rsid w:val="00B1115B"/>
    <w:rsid w:val="00B46066"/>
    <w:rsid w:val="00B47D10"/>
    <w:rsid w:val="00B65752"/>
    <w:rsid w:val="00B714E6"/>
    <w:rsid w:val="00BA3B60"/>
    <w:rsid w:val="00BC6DF6"/>
    <w:rsid w:val="00BC7ADF"/>
    <w:rsid w:val="00BD322C"/>
    <w:rsid w:val="00BF5C91"/>
    <w:rsid w:val="00C0005F"/>
    <w:rsid w:val="00C03DB5"/>
    <w:rsid w:val="00C1185D"/>
    <w:rsid w:val="00C17EB8"/>
    <w:rsid w:val="00C21006"/>
    <w:rsid w:val="00C3367A"/>
    <w:rsid w:val="00C35B35"/>
    <w:rsid w:val="00C35C1E"/>
    <w:rsid w:val="00C62555"/>
    <w:rsid w:val="00C80A4C"/>
    <w:rsid w:val="00C96F57"/>
    <w:rsid w:val="00CB153E"/>
    <w:rsid w:val="00CB1A6F"/>
    <w:rsid w:val="00CD3FD4"/>
    <w:rsid w:val="00CE374C"/>
    <w:rsid w:val="00CE7D8B"/>
    <w:rsid w:val="00CF38A9"/>
    <w:rsid w:val="00CF51EC"/>
    <w:rsid w:val="00D4639D"/>
    <w:rsid w:val="00D463B6"/>
    <w:rsid w:val="00D50FF1"/>
    <w:rsid w:val="00D52ACB"/>
    <w:rsid w:val="00D56E97"/>
    <w:rsid w:val="00D77233"/>
    <w:rsid w:val="00D820F5"/>
    <w:rsid w:val="00D9138B"/>
    <w:rsid w:val="00D91BDA"/>
    <w:rsid w:val="00DA17AE"/>
    <w:rsid w:val="00DA45F8"/>
    <w:rsid w:val="00DA4FE3"/>
    <w:rsid w:val="00DB311E"/>
    <w:rsid w:val="00DB323A"/>
    <w:rsid w:val="00DC546C"/>
    <w:rsid w:val="00DD65BC"/>
    <w:rsid w:val="00DF691F"/>
    <w:rsid w:val="00E15CB5"/>
    <w:rsid w:val="00E31671"/>
    <w:rsid w:val="00E42BDF"/>
    <w:rsid w:val="00E45785"/>
    <w:rsid w:val="00E65158"/>
    <w:rsid w:val="00E667FD"/>
    <w:rsid w:val="00E75531"/>
    <w:rsid w:val="00E76E43"/>
    <w:rsid w:val="00E9645C"/>
    <w:rsid w:val="00EA2E0D"/>
    <w:rsid w:val="00EB53E0"/>
    <w:rsid w:val="00EC04DF"/>
    <w:rsid w:val="00EC0982"/>
    <w:rsid w:val="00EC1CC7"/>
    <w:rsid w:val="00EC2217"/>
    <w:rsid w:val="00EE2AF3"/>
    <w:rsid w:val="00EE3016"/>
    <w:rsid w:val="00EE3135"/>
    <w:rsid w:val="00F0029F"/>
    <w:rsid w:val="00F04550"/>
    <w:rsid w:val="00F07714"/>
    <w:rsid w:val="00F13DA1"/>
    <w:rsid w:val="00F156CE"/>
    <w:rsid w:val="00F3754E"/>
    <w:rsid w:val="00F53AAC"/>
    <w:rsid w:val="00F5792E"/>
    <w:rsid w:val="00F61850"/>
    <w:rsid w:val="00F7716E"/>
    <w:rsid w:val="00F902C8"/>
    <w:rsid w:val="00FA3382"/>
    <w:rsid w:val="00FE2541"/>
    <w:rsid w:val="00FE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98A6A"/>
  <w15:docId w15:val="{2FF3D210-FF4A-4FA6-92FD-59DBD741D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029F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77233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378A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378A7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12 20,List Paragraph"/>
    <w:basedOn w:val="a"/>
    <w:link w:val="a4"/>
    <w:uiPriority w:val="34"/>
    <w:qFormat/>
    <w:rsid w:val="00F156CE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D77233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TOC Heading"/>
    <w:basedOn w:val="1"/>
    <w:next w:val="a"/>
    <w:uiPriority w:val="39"/>
    <w:unhideWhenUsed/>
    <w:qFormat/>
    <w:rsid w:val="00D77233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C624B"/>
    <w:pPr>
      <w:tabs>
        <w:tab w:val="left" w:pos="709"/>
        <w:tab w:val="right" w:leader="dot" w:pos="8296"/>
      </w:tabs>
    </w:pPr>
  </w:style>
  <w:style w:type="character" w:styleId="a6">
    <w:name w:val="Hyperlink"/>
    <w:basedOn w:val="a0"/>
    <w:uiPriority w:val="99"/>
    <w:unhideWhenUsed/>
    <w:rsid w:val="00D77233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A3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A3B60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A3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A3B60"/>
    <w:rPr>
      <w:sz w:val="20"/>
      <w:szCs w:val="20"/>
    </w:rPr>
  </w:style>
  <w:style w:type="table" w:styleId="ab">
    <w:name w:val="Table Grid"/>
    <w:basedOn w:val="a1"/>
    <w:uiPriority w:val="39"/>
    <w:rsid w:val="00BA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清單段落 字元"/>
    <w:aliases w:val="12 20 字元,List Paragraph 字元"/>
    <w:basedOn w:val="a0"/>
    <w:link w:val="a3"/>
    <w:uiPriority w:val="34"/>
    <w:rsid w:val="00BA3B60"/>
  </w:style>
  <w:style w:type="paragraph" w:styleId="ac">
    <w:name w:val="caption"/>
    <w:basedOn w:val="a"/>
    <w:next w:val="a"/>
    <w:uiPriority w:val="35"/>
    <w:unhideWhenUsed/>
    <w:qFormat/>
    <w:rsid w:val="00742FC6"/>
    <w:rPr>
      <w:sz w:val="20"/>
      <w:szCs w:val="20"/>
    </w:rPr>
  </w:style>
  <w:style w:type="paragraph" w:styleId="2">
    <w:name w:val="toc 2"/>
    <w:basedOn w:val="a"/>
    <w:next w:val="a"/>
    <w:autoRedefine/>
    <w:uiPriority w:val="39"/>
    <w:unhideWhenUsed/>
    <w:rsid w:val="00611C90"/>
    <w:pPr>
      <w:ind w:leftChars="200" w:left="480"/>
    </w:pPr>
  </w:style>
  <w:style w:type="character" w:styleId="ad">
    <w:name w:val="annotation reference"/>
    <w:basedOn w:val="a0"/>
    <w:uiPriority w:val="99"/>
    <w:semiHidden/>
    <w:unhideWhenUsed/>
    <w:rsid w:val="00146B14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146B14"/>
  </w:style>
  <w:style w:type="character" w:customStyle="1" w:styleId="af">
    <w:name w:val="註解文字 字元"/>
    <w:basedOn w:val="a0"/>
    <w:link w:val="ae"/>
    <w:uiPriority w:val="99"/>
    <w:semiHidden/>
    <w:rsid w:val="00146B1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146B14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146B14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146B1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146B14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semiHidden/>
    <w:rsid w:val="006378A7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6378A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rsid w:val="006378A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style6">
    <w:name w:val="style6"/>
    <w:basedOn w:val="a"/>
    <w:rsid w:val="008335E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f4">
    <w:name w:val="Emphasis"/>
    <w:basedOn w:val="a0"/>
    <w:uiPriority w:val="20"/>
    <w:qFormat/>
    <w:rsid w:val="00307055"/>
    <w:rPr>
      <w:i/>
      <w:iCs/>
    </w:rPr>
  </w:style>
  <w:style w:type="character" w:customStyle="1" w:styleId="jgg6ef">
    <w:name w:val="jgg6ef"/>
    <w:basedOn w:val="a0"/>
    <w:rsid w:val="00585F91"/>
  </w:style>
  <w:style w:type="table" w:customStyle="1" w:styleId="TableNormal">
    <w:name w:val="Table Normal"/>
    <w:uiPriority w:val="2"/>
    <w:semiHidden/>
    <w:unhideWhenUsed/>
    <w:qFormat/>
    <w:rsid w:val="00EC2217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55A43-D2C2-47A7-8B4A-692874540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181</Words>
  <Characters>6733</Characters>
  <Application>Microsoft Office Word</Application>
  <DocSecurity>0</DocSecurity>
  <Lines>56</Lines>
  <Paragraphs>15</Paragraphs>
  <ScaleCrop>false</ScaleCrop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23</cp:revision>
  <cp:lastPrinted>2026-03-27T11:33:00Z</cp:lastPrinted>
  <dcterms:created xsi:type="dcterms:W3CDTF">2026-03-20T12:30:00Z</dcterms:created>
  <dcterms:modified xsi:type="dcterms:W3CDTF">2026-03-27T11:33:00Z</dcterms:modified>
</cp:coreProperties>
</file>